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EC167" w14:textId="77777777" w:rsidR="00487D73" w:rsidRDefault="008D0E33">
      <w:pPr>
        <w:pStyle w:val="1"/>
      </w:pPr>
      <w:r>
        <w:rPr>
          <w:rFonts w:hint="eastAsia"/>
        </w:rPr>
        <w:t>服务器地址：</w:t>
      </w:r>
      <w:r>
        <w:rPr>
          <w:rFonts w:hint="eastAsia"/>
        </w:rPr>
        <w:t>http://47.115.116.86:8080/guanglian/</w:t>
      </w:r>
    </w:p>
    <w:p w14:paraId="4BC788DC" w14:textId="77777777" w:rsidR="00F97BE7" w:rsidRDefault="00F97BE7" w:rsidP="00F97BE7">
      <w:pPr>
        <w:pStyle w:val="2"/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bookmarkStart w:id="0" w:name="header-n372"/>
      <w:r>
        <w:rPr>
          <w:rFonts w:hint="eastAsia"/>
        </w:rPr>
        <w:t>登录获取</w:t>
      </w:r>
      <w:r>
        <w:rPr>
          <w:rFonts w:hint="eastAsia"/>
        </w:rPr>
        <w:t>token</w:t>
      </w:r>
      <w:r>
        <w:rPr>
          <w:rFonts w:hint="eastAsia"/>
        </w:rPr>
        <w:t>：账号密码登录</w:t>
      </w:r>
    </w:p>
    <w:p w14:paraId="40DA3A96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login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ost</w:t>
      </w:r>
    </w:p>
    <w:p w14:paraId="0F065E18" w14:textId="77777777" w:rsidR="00F97BE7" w:rsidRDefault="00F97BE7" w:rsidP="00F97BE7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BBD9996" w14:textId="77777777" w:rsidTr="00D02A63">
        <w:tc>
          <w:tcPr>
            <w:tcW w:w="2840" w:type="dxa"/>
          </w:tcPr>
          <w:p w14:paraId="02546AC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B9126A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842CF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278E37C6" w14:textId="77777777" w:rsidTr="00D02A63">
        <w:tc>
          <w:tcPr>
            <w:tcW w:w="2840" w:type="dxa"/>
          </w:tcPr>
          <w:p w14:paraId="03B9B629" w14:textId="77777777" w:rsidR="00F97BE7" w:rsidRPr="00982B1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erName</w:t>
            </w:r>
          </w:p>
        </w:tc>
        <w:tc>
          <w:tcPr>
            <w:tcW w:w="2841" w:type="dxa"/>
          </w:tcPr>
          <w:p w14:paraId="068DEBE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0D9EFE4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名</w:t>
            </w:r>
          </w:p>
        </w:tc>
      </w:tr>
      <w:tr w:rsidR="00F97BE7" w14:paraId="0BDF31E7" w14:textId="77777777" w:rsidTr="00D02A63">
        <w:tc>
          <w:tcPr>
            <w:tcW w:w="2840" w:type="dxa"/>
          </w:tcPr>
          <w:p w14:paraId="15FE671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as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Word</w:t>
            </w:r>
          </w:p>
        </w:tc>
        <w:tc>
          <w:tcPr>
            <w:tcW w:w="2841" w:type="dxa"/>
          </w:tcPr>
          <w:p w14:paraId="5BC4E39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B5C380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0C8A22F8" w14:textId="77777777" w:rsidR="00F97BE7" w:rsidRPr="005129B4" w:rsidRDefault="00F97BE7" w:rsidP="00F97BE7"/>
    <w:p w14:paraId="2A6C327A" w14:textId="77777777" w:rsidR="00F97BE7" w:rsidRDefault="00F97BE7" w:rsidP="00F97BE7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获取短信验证码</w:t>
      </w:r>
    </w:p>
    <w:p w14:paraId="13D93682" w14:textId="77777777" w:rsidR="00F97BE7" w:rsidRPr="00996293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sys/send/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{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phone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}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9629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99629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0F0CD7F2" w14:textId="77777777" w:rsidR="00F97BE7" w:rsidRDefault="00F97BE7" w:rsidP="00F97BE7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2E4EAF2" w14:textId="77777777" w:rsidTr="00D02A63">
        <w:tc>
          <w:tcPr>
            <w:tcW w:w="2840" w:type="dxa"/>
          </w:tcPr>
          <w:p w14:paraId="7AC513A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59035C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86CD99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DD92194" w14:textId="77777777" w:rsidTr="00D02A63">
        <w:tc>
          <w:tcPr>
            <w:tcW w:w="2840" w:type="dxa"/>
          </w:tcPr>
          <w:p w14:paraId="6316255F" w14:textId="77777777" w:rsidR="00F97BE7" w:rsidRPr="00982B1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63A4971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C44FE3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</w:tbl>
    <w:p w14:paraId="4DE9FAF0" w14:textId="77777777" w:rsidR="00F97BE7" w:rsidRDefault="00F97BE7" w:rsidP="00F97BE7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760FE7A3" w14:textId="77777777" w:rsidTr="00D02A63">
        <w:tc>
          <w:tcPr>
            <w:tcW w:w="2840" w:type="dxa"/>
          </w:tcPr>
          <w:p w14:paraId="244CB0A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D223DA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5A5007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8740FE0" w14:textId="77777777" w:rsidTr="00D02A63">
        <w:tc>
          <w:tcPr>
            <w:tcW w:w="2840" w:type="dxa"/>
          </w:tcPr>
          <w:p w14:paraId="5B36559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4E7D978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32B1FE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4791E33C" w14:textId="77777777" w:rsidR="00F97BE7" w:rsidRDefault="00F97BE7" w:rsidP="00F97BE7">
      <w:pPr>
        <w:pStyle w:val="2"/>
      </w:pPr>
      <w:r>
        <w:rPr>
          <w:rFonts w:hint="eastAsia"/>
        </w:rPr>
        <w:t>手机号码修改密码</w:t>
      </w:r>
    </w:p>
    <w:p w14:paraId="42C74CFD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updateByPhone           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FB70E9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;</w:t>
      </w:r>
      <w:r w:rsidRPr="00FB70E9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get </w:t>
      </w:r>
    </w:p>
    <w:p w14:paraId="72E157BB" w14:textId="77777777" w:rsidR="00F97BE7" w:rsidRDefault="00F97BE7" w:rsidP="00F97BE7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18E61FDC" w14:textId="77777777" w:rsidTr="00D02A63">
        <w:tc>
          <w:tcPr>
            <w:tcW w:w="2840" w:type="dxa"/>
          </w:tcPr>
          <w:p w14:paraId="49EF884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054B386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1BF748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2C92AFF6" w14:textId="77777777" w:rsidTr="00D02A63">
        <w:tc>
          <w:tcPr>
            <w:tcW w:w="2840" w:type="dxa"/>
          </w:tcPr>
          <w:p w14:paraId="4F60F2F8" w14:textId="77777777" w:rsidR="00F97BE7" w:rsidRPr="00982B1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hone</w:t>
            </w:r>
          </w:p>
        </w:tc>
        <w:tc>
          <w:tcPr>
            <w:tcW w:w="2841" w:type="dxa"/>
          </w:tcPr>
          <w:p w14:paraId="5555E8D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BD2444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F97BE7" w14:paraId="32316A15" w14:textId="77777777" w:rsidTr="00D02A63">
        <w:tc>
          <w:tcPr>
            <w:tcW w:w="2840" w:type="dxa"/>
          </w:tcPr>
          <w:p w14:paraId="12754B7C" w14:textId="77777777" w:rsidR="00F97BE7" w:rsidRPr="00996293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38DD82B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4ECF9A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  <w:tr w:rsidR="00F97BE7" w14:paraId="23001A73" w14:textId="77777777" w:rsidTr="00D02A63">
        <w:tc>
          <w:tcPr>
            <w:tcW w:w="2840" w:type="dxa"/>
          </w:tcPr>
          <w:p w14:paraId="2CBF843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ssWord</w:t>
            </w:r>
          </w:p>
        </w:tc>
        <w:tc>
          <w:tcPr>
            <w:tcW w:w="2841" w:type="dxa"/>
          </w:tcPr>
          <w:p w14:paraId="4A41057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B7C1A0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密码</w:t>
            </w:r>
          </w:p>
        </w:tc>
      </w:tr>
    </w:tbl>
    <w:p w14:paraId="56036A52" w14:textId="77777777" w:rsidR="00F97BE7" w:rsidRPr="00FB70E9" w:rsidRDefault="00F97BE7" w:rsidP="00F97BE7">
      <w:pPr>
        <w:rPr>
          <w:sz w:val="28"/>
          <w:szCs w:val="28"/>
        </w:rPr>
      </w:pPr>
    </w:p>
    <w:p w14:paraId="5C129CA3" w14:textId="77777777" w:rsidR="00F97BE7" w:rsidRDefault="00F97BE7" w:rsidP="00F97BE7">
      <w:pPr>
        <w:pStyle w:val="2"/>
      </w:pPr>
      <w:r>
        <w:rPr>
          <w:rFonts w:hint="eastAsia"/>
        </w:rPr>
        <w:t>手机号码登录</w:t>
      </w:r>
    </w:p>
    <w:p w14:paraId="510FF2AE" w14:textId="77777777" w:rsidR="00F97BE7" w:rsidRPr="009C309C" w:rsidRDefault="00F97BE7" w:rsidP="00F97BE7">
      <w:pPr>
        <w:rPr>
          <w:sz w:val="28"/>
          <w:szCs w:val="28"/>
        </w:rPr>
      </w:pP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/</w:t>
      </w:r>
      <w:r w:rsidRPr="009C309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sys/phoneLogin        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9C309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6BDDD267" w14:textId="77777777" w:rsidR="00F97BE7" w:rsidRDefault="00F97BE7" w:rsidP="00F97BE7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7722F26E" w14:textId="77777777" w:rsidTr="00D02A63">
        <w:tc>
          <w:tcPr>
            <w:tcW w:w="2840" w:type="dxa"/>
          </w:tcPr>
          <w:p w14:paraId="37DDA76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D6C59D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0C02A4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2075422" w14:textId="77777777" w:rsidTr="00D02A63">
        <w:tc>
          <w:tcPr>
            <w:tcW w:w="2840" w:type="dxa"/>
          </w:tcPr>
          <w:p w14:paraId="12BB63D8" w14:textId="77777777" w:rsidR="00F97BE7" w:rsidRPr="00982B1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996293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39F20EF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633F33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手机号码</w:t>
            </w:r>
          </w:p>
        </w:tc>
      </w:tr>
      <w:tr w:rsidR="00F97BE7" w14:paraId="6FF0943B" w14:textId="77777777" w:rsidTr="00D02A63">
        <w:tc>
          <w:tcPr>
            <w:tcW w:w="2840" w:type="dxa"/>
          </w:tcPr>
          <w:p w14:paraId="4E33888C" w14:textId="77777777" w:rsidR="00F97BE7" w:rsidRPr="00996293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code</w:t>
            </w:r>
          </w:p>
        </w:tc>
        <w:tc>
          <w:tcPr>
            <w:tcW w:w="2841" w:type="dxa"/>
          </w:tcPr>
          <w:p w14:paraId="2A0A47C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770DD8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验证码</w:t>
            </w:r>
          </w:p>
        </w:tc>
      </w:tr>
    </w:tbl>
    <w:p w14:paraId="7B73A11A" w14:textId="77777777" w:rsidR="00F97BE7" w:rsidRPr="00996293" w:rsidRDefault="00F97BE7" w:rsidP="00F97BE7"/>
    <w:p w14:paraId="1DF86473" w14:textId="77777777" w:rsidR="00F97BE7" w:rsidRDefault="00F97BE7" w:rsidP="00F97BE7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Usr:</w:t>
      </w:r>
      <w:r>
        <w:rPr>
          <w:rFonts w:ascii="Helvetica" w:eastAsia="Helvetica" w:hAnsi="Helvetica" w:cs="Helvetica"/>
          <w:color w:val="505050"/>
          <w:sz w:val="28"/>
          <w:szCs w:val="28"/>
          <w:shd w:val="clear" w:color="auto" w:fill="FFFFFF"/>
        </w:rPr>
        <w:t>sys/login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 xml:space="preserve"> POST</w:t>
      </w:r>
    </w:p>
    <w:p w14:paraId="5D3248F2" w14:textId="77777777" w:rsidR="00F97BE7" w:rsidRDefault="00F97BE7" w:rsidP="00F97BE7">
      <w:pPr>
        <w:rPr>
          <w:rFonts w:ascii="Helvetica" w:eastAsia="宋体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eastAsia="宋体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7CF2DAF" w14:textId="77777777" w:rsidTr="00D02A63">
        <w:tc>
          <w:tcPr>
            <w:tcW w:w="2840" w:type="dxa"/>
          </w:tcPr>
          <w:p w14:paraId="6D255C7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D58C7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1EE235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7F963D8" w14:textId="77777777" w:rsidTr="00D02A63">
        <w:tc>
          <w:tcPr>
            <w:tcW w:w="2840" w:type="dxa"/>
          </w:tcPr>
          <w:p w14:paraId="32183AF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serId</w:t>
            </w:r>
          </w:p>
        </w:tc>
        <w:tc>
          <w:tcPr>
            <w:tcW w:w="2841" w:type="dxa"/>
          </w:tcPr>
          <w:p w14:paraId="669AC58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Int </w:t>
            </w:r>
          </w:p>
        </w:tc>
        <w:tc>
          <w:tcPr>
            <w:tcW w:w="2841" w:type="dxa"/>
          </w:tcPr>
          <w:p w14:paraId="5A98EE4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编号</w:t>
            </w:r>
          </w:p>
        </w:tc>
      </w:tr>
      <w:tr w:rsidR="00F97BE7" w14:paraId="2A01B699" w14:textId="77777777" w:rsidTr="00D02A63">
        <w:tc>
          <w:tcPr>
            <w:tcW w:w="2840" w:type="dxa"/>
          </w:tcPr>
          <w:p w14:paraId="757837B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alName</w:t>
            </w:r>
          </w:p>
        </w:tc>
        <w:tc>
          <w:tcPr>
            <w:tcW w:w="2841" w:type="dxa"/>
          </w:tcPr>
          <w:p w14:paraId="1FFDACE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String </w:t>
            </w:r>
          </w:p>
        </w:tc>
        <w:tc>
          <w:tcPr>
            <w:tcW w:w="2841" w:type="dxa"/>
          </w:tcPr>
          <w:p w14:paraId="61DE58C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真实姓名</w:t>
            </w:r>
          </w:p>
        </w:tc>
      </w:tr>
      <w:tr w:rsidR="00F97BE7" w14:paraId="498D9D16" w14:textId="77777777" w:rsidTr="00D02A63">
        <w:tc>
          <w:tcPr>
            <w:tcW w:w="2840" w:type="dxa"/>
          </w:tcPr>
          <w:p w14:paraId="1EC6C44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hone</w:t>
            </w:r>
          </w:p>
        </w:tc>
        <w:tc>
          <w:tcPr>
            <w:tcW w:w="2841" w:type="dxa"/>
          </w:tcPr>
          <w:p w14:paraId="4A65AB1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3960970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电话号码</w:t>
            </w:r>
          </w:p>
        </w:tc>
      </w:tr>
      <w:tr w:rsidR="00F97BE7" w14:paraId="29FCC341" w14:textId="77777777" w:rsidTr="00D02A63">
        <w:tc>
          <w:tcPr>
            <w:tcW w:w="2840" w:type="dxa"/>
          </w:tcPr>
          <w:p w14:paraId="58D036C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mail</w:t>
            </w:r>
          </w:p>
        </w:tc>
        <w:tc>
          <w:tcPr>
            <w:tcW w:w="2841" w:type="dxa"/>
          </w:tcPr>
          <w:p w14:paraId="46D2255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6EF6B8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邮箱</w:t>
            </w:r>
          </w:p>
        </w:tc>
      </w:tr>
      <w:tr w:rsidR="00F97BE7" w14:paraId="7D7559B9" w14:textId="77777777" w:rsidTr="00D02A63">
        <w:tc>
          <w:tcPr>
            <w:tcW w:w="2840" w:type="dxa"/>
          </w:tcPr>
          <w:p w14:paraId="60DB6AB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epartmentId</w:t>
            </w:r>
          </w:p>
        </w:tc>
        <w:tc>
          <w:tcPr>
            <w:tcW w:w="2841" w:type="dxa"/>
          </w:tcPr>
          <w:p w14:paraId="5C99704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5753B6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部门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F97BE7" w14:paraId="163CACA9" w14:textId="77777777" w:rsidTr="00D02A63">
        <w:tc>
          <w:tcPr>
            <w:tcW w:w="2840" w:type="dxa"/>
          </w:tcPr>
          <w:p w14:paraId="1A0016F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userName</w:t>
            </w:r>
          </w:p>
        </w:tc>
        <w:tc>
          <w:tcPr>
            <w:tcW w:w="2841" w:type="dxa"/>
          </w:tcPr>
          <w:p w14:paraId="107D552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333869B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用户登录名</w:t>
            </w:r>
          </w:p>
        </w:tc>
      </w:tr>
      <w:tr w:rsidR="00F97BE7" w14:paraId="6DF38468" w14:textId="77777777" w:rsidTr="00D02A63">
        <w:tc>
          <w:tcPr>
            <w:tcW w:w="2840" w:type="dxa"/>
          </w:tcPr>
          <w:p w14:paraId="30B889B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  <w:tc>
          <w:tcPr>
            <w:tcW w:w="2841" w:type="dxa"/>
          </w:tcPr>
          <w:p w14:paraId="32870AE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1BA950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返回的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oken</w:t>
            </w:r>
          </w:p>
        </w:tc>
      </w:tr>
    </w:tbl>
    <w:p w14:paraId="322B6E57" w14:textId="77777777" w:rsidR="00F97BE7" w:rsidRDefault="00F97BE7" w:rsidP="00F97BE7">
      <w:pPr>
        <w:pStyle w:val="2"/>
      </w:pPr>
      <w:r w:rsidRPr="005541BC">
        <w:rPr>
          <w:rFonts w:hint="eastAsia"/>
        </w:rPr>
        <w:t>工作台：自动化设备</w:t>
      </w:r>
    </w:p>
    <w:p w14:paraId="4734C105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5541BC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 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5541BC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2C64707A" w14:textId="77777777" w:rsidTr="00D02A63">
        <w:tc>
          <w:tcPr>
            <w:tcW w:w="2840" w:type="dxa"/>
          </w:tcPr>
          <w:p w14:paraId="4DDDA63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B3F990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1DE68B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7987CE5A" w14:textId="77777777" w:rsidTr="00D02A63">
        <w:tc>
          <w:tcPr>
            <w:tcW w:w="2840" w:type="dxa"/>
          </w:tcPr>
          <w:p w14:paraId="243BC80C" w14:textId="77777777" w:rsidR="00F97BE7" w:rsidRPr="003F504F" w:rsidRDefault="00F97BE7" w:rsidP="00D02A6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24763207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569FCD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E15130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4D86C365" w14:textId="77777777" w:rsidTr="00D02A63">
        <w:tc>
          <w:tcPr>
            <w:tcW w:w="2840" w:type="dxa"/>
          </w:tcPr>
          <w:p w14:paraId="6A045897" w14:textId="77777777" w:rsidR="00F97BE7" w:rsidRDefault="00F97BE7" w:rsidP="00D02A6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43C7897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8F1C10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602C6B8" w14:textId="77777777" w:rsidR="00F97BE7" w:rsidRDefault="00F97BE7" w:rsidP="00F97BE7">
      <w:pPr>
        <w:pStyle w:val="2"/>
      </w:pPr>
      <w:r>
        <w:rPr>
          <w:rFonts w:hint="eastAsia"/>
        </w:rPr>
        <w:t>数据看板；</w:t>
      </w:r>
    </w:p>
    <w:p w14:paraId="738E5031" w14:textId="77777777" w:rsidR="00F97BE7" w:rsidRPr="00187A8F" w:rsidRDefault="00F97BE7" w:rsidP="00F97BE7">
      <w:pPr>
        <w:pStyle w:val="3"/>
      </w:pPr>
      <w:r>
        <w:rPr>
          <w:rFonts w:hint="eastAsia"/>
        </w:rPr>
        <w:t>告警项目</w:t>
      </w:r>
    </w:p>
    <w:p w14:paraId="35A74F5A" w14:textId="77777777" w:rsidR="00F97BE7" w:rsidRPr="008D715E" w:rsidRDefault="00F97BE7" w:rsidP="00F97BE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warningInfo/</w:t>
      </w:r>
      <w:r w:rsidRPr="008D715E">
        <w:rPr>
          <w:rFonts w:ascii="JetBrains Mono" w:eastAsia="宋体" w:hAnsi="JetBrains Mono" w:cs="宋体"/>
          <w:color w:val="067D17"/>
          <w:kern w:val="0"/>
          <w:sz w:val="28"/>
          <w:szCs w:val="28"/>
        </w:rPr>
        <w:t xml:space="preserve">getWarringInfo  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请求方式</w:t>
      </w:r>
      <w:r w:rsidRPr="008D715E">
        <w:rPr>
          <w:rFonts w:ascii="JetBrains Mono" w:eastAsia="宋体" w:hAnsi="JetBrains Mono" w:cs="宋体" w:hint="eastAsia"/>
          <w:color w:val="067D17"/>
          <w:kern w:val="0"/>
          <w:sz w:val="28"/>
          <w:szCs w:val="28"/>
        </w:rPr>
        <w:t>get</w:t>
      </w:r>
    </w:p>
    <w:p w14:paraId="6E9C0ABB" w14:textId="77777777" w:rsidR="00F97BE7" w:rsidRPr="001B01B4" w:rsidRDefault="00F97BE7" w:rsidP="00F97BE7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9CB601A" w14:textId="77777777" w:rsidTr="00D02A63">
        <w:tc>
          <w:tcPr>
            <w:tcW w:w="2840" w:type="dxa"/>
          </w:tcPr>
          <w:p w14:paraId="73549C5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0FFFCCD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362365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58C362E" w14:textId="77777777" w:rsidTr="00D02A63">
        <w:tc>
          <w:tcPr>
            <w:tcW w:w="2840" w:type="dxa"/>
          </w:tcPr>
          <w:p w14:paraId="1A329DA3" w14:textId="77777777" w:rsidR="00F97BE7" w:rsidRPr="003F504F" w:rsidRDefault="00F97BE7" w:rsidP="00D02A6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22D6480A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9668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2377B9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3DABC9C8" w14:textId="77777777" w:rsidTr="00D02A63">
        <w:tc>
          <w:tcPr>
            <w:tcW w:w="2840" w:type="dxa"/>
          </w:tcPr>
          <w:p w14:paraId="5F0747A5" w14:textId="77777777" w:rsidR="00F97BE7" w:rsidRDefault="00F97BE7" w:rsidP="00D02A6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355462F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165E91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4EB53796" w14:textId="77777777" w:rsidTr="00D02A63">
        <w:tc>
          <w:tcPr>
            <w:tcW w:w="2840" w:type="dxa"/>
          </w:tcPr>
          <w:p w14:paraId="0268E0DE" w14:textId="77777777" w:rsidR="00F97BE7" w:rsidRPr="000C5E22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monitorType</w:t>
            </w:r>
          </w:p>
          <w:p w14:paraId="0C87501C" w14:textId="77777777" w:rsidR="00F97BE7" w:rsidRDefault="00F97BE7" w:rsidP="00D02A63"/>
        </w:tc>
        <w:tc>
          <w:tcPr>
            <w:tcW w:w="2841" w:type="dxa"/>
          </w:tcPr>
          <w:p w14:paraId="3E190323" w14:textId="77777777" w:rsidR="00F97BE7" w:rsidRPr="000C5E22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00000"/>
              </w:rPr>
              <w:t>String</w:t>
            </w:r>
          </w:p>
          <w:p w14:paraId="609A32B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6978AD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1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测。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8625A4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监护</w:t>
            </w:r>
          </w:p>
        </w:tc>
      </w:tr>
      <w:tr w:rsidR="00F97BE7" w14:paraId="494B873A" w14:textId="77777777" w:rsidTr="00D02A63">
        <w:tc>
          <w:tcPr>
            <w:tcW w:w="2840" w:type="dxa"/>
          </w:tcPr>
          <w:p w14:paraId="19225028" w14:textId="77777777" w:rsidR="00F97BE7" w:rsidRPr="000C5E22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C5E22">
              <w:rPr>
                <w:rFonts w:ascii="JetBrains Mono" w:hAnsi="JetBrains Mono" w:cs="宋体"/>
                <w:color w:val="067D17"/>
              </w:rPr>
              <w:t>proName</w:t>
            </w:r>
          </w:p>
          <w:p w14:paraId="5469E021" w14:textId="77777777" w:rsidR="00F97BE7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7CC82468" w14:textId="77777777" w:rsidR="00F97BE7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t>S</w:t>
            </w:r>
            <w:r>
              <w:rPr>
                <w:rFonts w:ascii="JetBrains Mono" w:hAnsi="JetBrains Mono" w:cs="宋体"/>
                <w:color w:val="000000"/>
              </w:rPr>
              <w:t>tring</w:t>
            </w:r>
          </w:p>
        </w:tc>
        <w:tc>
          <w:tcPr>
            <w:tcW w:w="2841" w:type="dxa"/>
          </w:tcPr>
          <w:p w14:paraId="2529A27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697EFF34" w14:textId="77777777" w:rsidTr="00D02A63">
        <w:tc>
          <w:tcPr>
            <w:tcW w:w="2840" w:type="dxa"/>
          </w:tcPr>
          <w:p w14:paraId="718F9289" w14:textId="77777777" w:rsidR="00F97BE7" w:rsidRPr="008D715E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8D715E">
              <w:rPr>
                <w:rFonts w:ascii="JetBrains Mono" w:hAnsi="JetBrains Mono" w:cs="宋体"/>
                <w:color w:val="067D17"/>
              </w:rPr>
              <w:t>proId</w:t>
            </w:r>
          </w:p>
          <w:p w14:paraId="2BF58323" w14:textId="77777777" w:rsidR="00F97BE7" w:rsidRPr="000C5E22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04B4A8D0" w14:textId="77777777" w:rsidR="00F97BE7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00000"/>
              </w:rPr>
            </w:pPr>
            <w:r>
              <w:rPr>
                <w:rFonts w:ascii="JetBrains Mono" w:hAnsi="JetBrains Mono" w:cs="宋体" w:hint="eastAsia"/>
                <w:color w:val="000000"/>
              </w:rPr>
              <w:lastRenderedPageBreak/>
              <w:t>Int</w:t>
            </w:r>
          </w:p>
        </w:tc>
        <w:tc>
          <w:tcPr>
            <w:tcW w:w="2841" w:type="dxa"/>
          </w:tcPr>
          <w:p w14:paraId="21BCF7E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48116720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206C9AFA" w14:textId="77777777" w:rsidTr="00D02A63">
        <w:tc>
          <w:tcPr>
            <w:tcW w:w="2840" w:type="dxa"/>
          </w:tcPr>
          <w:p w14:paraId="5EAE0C6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61F3DE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795FF3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57EB9A22" w14:textId="77777777" w:rsidTr="00D02A63">
        <w:tc>
          <w:tcPr>
            <w:tcW w:w="2840" w:type="dxa"/>
          </w:tcPr>
          <w:p w14:paraId="018232EE" w14:textId="77777777" w:rsidR="00F97BE7" w:rsidRPr="00BD1B16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7AE87A3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3A5CB8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A7DD1E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3C543DD7" w14:textId="77777777" w:rsidTr="00D02A63">
        <w:tc>
          <w:tcPr>
            <w:tcW w:w="2840" w:type="dxa"/>
          </w:tcPr>
          <w:p w14:paraId="0485022A" w14:textId="77777777" w:rsidR="00F97BE7" w:rsidRPr="00BD1B16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sumNumber</w:t>
            </w:r>
          </w:p>
          <w:p w14:paraId="7DB0C9B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238589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46AC49B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A95B52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数</w:t>
            </w:r>
          </w:p>
        </w:tc>
      </w:tr>
      <w:tr w:rsidR="00F97BE7" w14:paraId="3DC461BE" w14:textId="77777777" w:rsidTr="00D02A63">
        <w:tc>
          <w:tcPr>
            <w:tcW w:w="2840" w:type="dxa"/>
          </w:tcPr>
          <w:p w14:paraId="06D52751" w14:textId="77777777" w:rsidR="00F97BE7" w:rsidRPr="00BD1B16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verifyNumber</w:t>
            </w:r>
          </w:p>
          <w:p w14:paraId="3A520978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8421F8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BC05D3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剔除数</w:t>
            </w:r>
          </w:p>
        </w:tc>
      </w:tr>
    </w:tbl>
    <w:p w14:paraId="31E6854C" w14:textId="77777777" w:rsidR="00F97BE7" w:rsidRDefault="00F97BE7" w:rsidP="00F97BE7">
      <w:pPr>
        <w:pStyle w:val="3"/>
      </w:pPr>
      <w:r>
        <w:rPr>
          <w:rFonts w:hint="eastAsia"/>
        </w:rPr>
        <w:t>告警数据，核实数据。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告警项目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1CFB0E19" w14:textId="77777777" w:rsidTr="00D02A63">
        <w:tc>
          <w:tcPr>
            <w:tcW w:w="2840" w:type="dxa"/>
          </w:tcPr>
          <w:p w14:paraId="7394953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62C57D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E31865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7A500C6C" w14:textId="77777777" w:rsidTr="00D02A63">
        <w:tc>
          <w:tcPr>
            <w:tcW w:w="2840" w:type="dxa"/>
          </w:tcPr>
          <w:p w14:paraId="665896CB" w14:textId="77777777" w:rsidR="00F97BE7" w:rsidRPr="004E3F7D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80808"/>
              </w:rPr>
              <w:t>monitorType</w:t>
            </w:r>
          </w:p>
          <w:p w14:paraId="6F9DCF0C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41CEF6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51824F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测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监护</w:t>
            </w:r>
          </w:p>
        </w:tc>
      </w:tr>
    </w:tbl>
    <w:p w14:paraId="6BF97781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629C2713" w14:textId="77777777" w:rsidTr="00D02A63">
        <w:tc>
          <w:tcPr>
            <w:tcW w:w="2840" w:type="dxa"/>
          </w:tcPr>
          <w:p w14:paraId="5C6A7BD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7C1D90D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54A689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0B70269" w14:textId="77777777" w:rsidTr="00D02A63">
        <w:tc>
          <w:tcPr>
            <w:tcW w:w="2840" w:type="dxa"/>
          </w:tcPr>
          <w:p w14:paraId="1B93EE27" w14:textId="77777777" w:rsidR="00F97BE7" w:rsidRPr="004E3F7D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sum</w:t>
            </w:r>
          </w:p>
          <w:p w14:paraId="15241760" w14:textId="77777777" w:rsidR="00F97BE7" w:rsidRPr="00BD1B16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24A1831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32F9CB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it</w:t>
            </w:r>
          </w:p>
        </w:tc>
        <w:tc>
          <w:tcPr>
            <w:tcW w:w="2841" w:type="dxa"/>
          </w:tcPr>
          <w:p w14:paraId="349C06A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F97BE7" w14:paraId="0B1D4A2B" w14:textId="77777777" w:rsidTr="00D02A63">
        <w:tc>
          <w:tcPr>
            <w:tcW w:w="2840" w:type="dxa"/>
          </w:tcPr>
          <w:p w14:paraId="67E471A0" w14:textId="77777777" w:rsidR="00F97BE7" w:rsidRPr="004E3F7D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getverify</w:t>
            </w:r>
          </w:p>
          <w:p w14:paraId="41E7EE2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9A81EA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41AC569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B81BC3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数</w:t>
            </w:r>
          </w:p>
        </w:tc>
      </w:tr>
      <w:tr w:rsidR="00F97BE7" w14:paraId="6B84FD09" w14:textId="77777777" w:rsidTr="00D02A63">
        <w:tc>
          <w:tcPr>
            <w:tcW w:w="2840" w:type="dxa"/>
          </w:tcPr>
          <w:p w14:paraId="7DB30718" w14:textId="77777777" w:rsidR="00F97BE7" w:rsidRPr="004E3F7D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4E3F7D">
              <w:rPr>
                <w:rFonts w:ascii="JetBrains Mono" w:hAnsi="JetBrains Mono" w:cs="宋体"/>
                <w:color w:val="067D17"/>
              </w:rPr>
              <w:t>parNum</w:t>
            </w:r>
          </w:p>
          <w:p w14:paraId="58241BC1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C4994A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DD8A6D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项目数</w:t>
            </w:r>
          </w:p>
        </w:tc>
      </w:tr>
    </w:tbl>
    <w:p w14:paraId="67EC434B" w14:textId="77777777" w:rsidR="00F97BE7" w:rsidRPr="004E3F7D" w:rsidRDefault="00F97BE7" w:rsidP="00F97BE7"/>
    <w:p w14:paraId="6DDE8C5B" w14:textId="77777777" w:rsidR="00F97BE7" w:rsidRDefault="00F97BE7" w:rsidP="00F97BE7">
      <w:pPr>
        <w:pStyle w:val="2"/>
      </w:pPr>
      <w:r>
        <w:rPr>
          <w:rFonts w:hint="eastAsia"/>
        </w:rPr>
        <w:lastRenderedPageBreak/>
        <w:t>自动化设备监控</w:t>
      </w:r>
    </w:p>
    <w:p w14:paraId="0DBB5F6B" w14:textId="77777777" w:rsidR="00F97BE7" w:rsidRPr="00075D6F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6848561F" w14:textId="77777777" w:rsidR="00F97BE7" w:rsidRPr="00075D6F" w:rsidRDefault="00F97BE7" w:rsidP="00F97BE7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236C9589" w14:textId="77777777" w:rsidTr="00D02A63">
        <w:tc>
          <w:tcPr>
            <w:tcW w:w="2840" w:type="dxa"/>
          </w:tcPr>
          <w:p w14:paraId="3A1CE3B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0157BD8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E0E3DF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E71AD0F" w14:textId="77777777" w:rsidTr="00D02A63">
        <w:tc>
          <w:tcPr>
            <w:tcW w:w="2840" w:type="dxa"/>
          </w:tcPr>
          <w:p w14:paraId="17B17576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0DF3F30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2BFAD8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1A090ED7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36BE6AB3" w14:textId="77777777" w:rsidTr="00D02A63">
        <w:tc>
          <w:tcPr>
            <w:tcW w:w="2840" w:type="dxa"/>
          </w:tcPr>
          <w:p w14:paraId="688B014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37BD035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935244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2D25FB05" w14:textId="77777777" w:rsidTr="00D02A63">
        <w:tc>
          <w:tcPr>
            <w:tcW w:w="2840" w:type="dxa"/>
          </w:tcPr>
          <w:p w14:paraId="42102EDE" w14:textId="77777777" w:rsidR="00F97BE7" w:rsidRPr="00BD1B16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01E2CC5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4C53F2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E1595F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6C8A6D76" w14:textId="77777777" w:rsidTr="00D02A63">
        <w:tc>
          <w:tcPr>
            <w:tcW w:w="2840" w:type="dxa"/>
          </w:tcPr>
          <w:p w14:paraId="251BB8B3" w14:textId="77777777" w:rsidR="00F97BE7" w:rsidRPr="000957A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3389624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88B061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4874ABB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EEB864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F97BE7" w14:paraId="12870170" w14:textId="77777777" w:rsidTr="00D02A63">
        <w:tc>
          <w:tcPr>
            <w:tcW w:w="2840" w:type="dxa"/>
          </w:tcPr>
          <w:p w14:paraId="15963FC1" w14:textId="77777777" w:rsidR="00F97BE7" w:rsidRPr="000957A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40189A91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AEE832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7B29ED7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F97BE7" w14:paraId="0F428CB3" w14:textId="77777777" w:rsidTr="00D02A63">
        <w:tc>
          <w:tcPr>
            <w:tcW w:w="2840" w:type="dxa"/>
          </w:tcPr>
          <w:p w14:paraId="604EE30D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4D6960DC" w14:textId="77777777" w:rsidR="00F97BE7" w:rsidRPr="000957A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EB5AA6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A57A42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F97BE7" w14:paraId="17D3944F" w14:textId="77777777" w:rsidTr="00D02A63">
        <w:tc>
          <w:tcPr>
            <w:tcW w:w="2840" w:type="dxa"/>
          </w:tcPr>
          <w:p w14:paraId="071C589E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6580519B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6C7879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FA9955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F97BE7" w14:paraId="596C96E9" w14:textId="77777777" w:rsidTr="00D02A63">
        <w:tc>
          <w:tcPr>
            <w:tcW w:w="2840" w:type="dxa"/>
          </w:tcPr>
          <w:p w14:paraId="2AED62C8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6FF36274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714E72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7F4123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35E63FF0" w14:textId="77777777" w:rsidR="00F97BE7" w:rsidRDefault="00F97BE7" w:rsidP="00F97BE7">
      <w:pPr>
        <w:pStyle w:val="2"/>
      </w:pPr>
      <w:r>
        <w:rPr>
          <w:rFonts w:hint="eastAsia"/>
        </w:rPr>
        <w:t>离线线设备明细</w:t>
      </w:r>
    </w:p>
    <w:p w14:paraId="5D2FA51D" w14:textId="77777777" w:rsidR="00F97BE7" w:rsidRPr="00075D6F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075D6F">
        <w:rPr>
          <w:rFonts w:ascii="JetBrains Mono" w:hAnsi="JetBrains Mono"/>
          <w:color w:val="067D17"/>
          <w:sz w:val="20"/>
          <w:szCs w:val="20"/>
        </w:rPr>
        <w:t>Equipment</w:t>
      </w:r>
      <w:r>
        <w:rPr>
          <w:rFonts w:ascii="JetBrains Mono" w:hAnsi="JetBrains Mono"/>
          <w:color w:val="067D17"/>
          <w:sz w:val="20"/>
          <w:szCs w:val="20"/>
        </w:rPr>
        <w:t>/</w:t>
      </w:r>
      <w:r w:rsidRPr="00075D6F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get</w:t>
      </w:r>
    </w:p>
    <w:p w14:paraId="07DE3BF4" w14:textId="77777777" w:rsidR="00F97BE7" w:rsidRPr="00075D6F" w:rsidRDefault="00F97BE7" w:rsidP="00F97BE7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701A0FA" w14:textId="77777777" w:rsidTr="00D02A63">
        <w:tc>
          <w:tcPr>
            <w:tcW w:w="2840" w:type="dxa"/>
          </w:tcPr>
          <w:p w14:paraId="73AEC12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233DF6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B0DAF0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A64B465" w14:textId="77777777" w:rsidTr="00D02A63">
        <w:tc>
          <w:tcPr>
            <w:tcW w:w="2840" w:type="dxa"/>
          </w:tcPr>
          <w:p w14:paraId="64895815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hint="eastAsia"/>
                <w:color w:val="505050"/>
                <w:shd w:val="clear" w:color="auto" w:fill="FFFFFF"/>
              </w:rPr>
              <w:t>p</w:t>
            </w:r>
            <w:r>
              <w:rPr>
                <w:color w:val="505050"/>
                <w:shd w:val="clear" w:color="auto" w:fill="FFFFFF"/>
              </w:rPr>
              <w:t>roId</w:t>
            </w:r>
            <w: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0404FF7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ECA1A6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编号</w:t>
            </w:r>
          </w:p>
        </w:tc>
      </w:tr>
    </w:tbl>
    <w:p w14:paraId="446956A4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A43C906" w14:textId="77777777" w:rsidTr="00D02A63">
        <w:tc>
          <w:tcPr>
            <w:tcW w:w="2840" w:type="dxa"/>
          </w:tcPr>
          <w:p w14:paraId="182DA42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29FF261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C65037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7D65C853" w14:textId="77777777" w:rsidTr="00D02A63">
        <w:tc>
          <w:tcPr>
            <w:tcW w:w="2840" w:type="dxa"/>
          </w:tcPr>
          <w:p w14:paraId="6583B342" w14:textId="77777777" w:rsidR="00F97BE7" w:rsidRPr="00BD1B16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0880E12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349E6B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524BCA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5DC249F3" w14:textId="77777777" w:rsidTr="00D02A63">
        <w:tc>
          <w:tcPr>
            <w:tcW w:w="2840" w:type="dxa"/>
          </w:tcPr>
          <w:p w14:paraId="44C315CF" w14:textId="77777777" w:rsidR="00F97BE7" w:rsidRPr="000957A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updateTime</w:t>
            </w:r>
          </w:p>
          <w:p w14:paraId="0B28713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98BAAE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6E28905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53783A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更新时间</w:t>
            </w:r>
          </w:p>
        </w:tc>
      </w:tr>
      <w:tr w:rsidR="00F97BE7" w14:paraId="455CF574" w14:textId="77777777" w:rsidTr="00D02A63">
        <w:tc>
          <w:tcPr>
            <w:tcW w:w="2840" w:type="dxa"/>
          </w:tcPr>
          <w:p w14:paraId="019BD688" w14:textId="77777777" w:rsidR="00F97BE7" w:rsidRPr="000957A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957AC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5281DE6C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B3EA5D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0D6DB8F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F97BE7" w14:paraId="417A290E" w14:textId="77777777" w:rsidTr="00D02A63">
        <w:tc>
          <w:tcPr>
            <w:tcW w:w="2840" w:type="dxa"/>
          </w:tcPr>
          <w:p w14:paraId="1A413F4E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point</w:t>
            </w:r>
          </w:p>
          <w:p w14:paraId="542656D8" w14:textId="77777777" w:rsidR="00F97BE7" w:rsidRPr="000957A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DDE8F8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E363AC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F97BE7" w14:paraId="51D4E5F9" w14:textId="77777777" w:rsidTr="00D02A63">
        <w:tc>
          <w:tcPr>
            <w:tcW w:w="2840" w:type="dxa"/>
          </w:tcPr>
          <w:p w14:paraId="0685D77B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57A8318B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A81939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808BA0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：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离线</w:t>
            </w:r>
          </w:p>
        </w:tc>
      </w:tr>
      <w:tr w:rsidR="00F97BE7" w14:paraId="6ABC1A6F" w14:textId="77777777" w:rsidTr="00D02A63">
        <w:tc>
          <w:tcPr>
            <w:tcW w:w="2840" w:type="dxa"/>
          </w:tcPr>
          <w:p w14:paraId="6F8755F9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A3297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35FA2D77" w14:textId="77777777" w:rsidR="00F97BE7" w:rsidRPr="009A329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9AEF96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8A2058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4D4F0C36" w14:textId="77777777" w:rsidR="00F97BE7" w:rsidRPr="00075D6F" w:rsidRDefault="00F97BE7" w:rsidP="00F97BE7"/>
    <w:p w14:paraId="6C943F11" w14:textId="77777777" w:rsidR="00F97BE7" w:rsidRDefault="00F97BE7" w:rsidP="00F97BE7">
      <w:pPr>
        <w:pStyle w:val="2"/>
      </w:pPr>
      <w:r>
        <w:rPr>
          <w:rFonts w:hint="eastAsia"/>
        </w:rPr>
        <w:t>设备看板（设备）</w:t>
      </w:r>
    </w:p>
    <w:p w14:paraId="0E446C02" w14:textId="77777777" w:rsidR="00F97BE7" w:rsidRDefault="00F97BE7" w:rsidP="00F97BE7">
      <w:pPr>
        <w:pStyle w:val="3"/>
      </w:pPr>
      <w:r>
        <w:rPr>
          <w:rFonts w:hint="eastAsia"/>
        </w:rPr>
        <w:t>曲线图</w:t>
      </w:r>
    </w:p>
    <w:p w14:paraId="71F053E0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47FA4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/getProjectEqus     </w:t>
      </w:r>
      <w:r w:rsidRPr="00647FA4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2BCEBFB2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92517FC" w14:textId="77777777" w:rsidTr="00D02A63">
        <w:tc>
          <w:tcPr>
            <w:tcW w:w="2840" w:type="dxa"/>
          </w:tcPr>
          <w:p w14:paraId="359CEB4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5FFBC86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9450D8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204FE193" w14:textId="77777777" w:rsidTr="00D02A63">
        <w:tc>
          <w:tcPr>
            <w:tcW w:w="2840" w:type="dxa"/>
          </w:tcPr>
          <w:p w14:paraId="2F1608DF" w14:textId="77777777" w:rsidR="00F97BE7" w:rsidRPr="00647FA4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number</w:t>
            </w:r>
          </w:p>
          <w:p w14:paraId="7B5F232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BD5A98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ED65A3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数量</w:t>
            </w:r>
          </w:p>
        </w:tc>
      </w:tr>
      <w:tr w:rsidR="00F97BE7" w14:paraId="42644EB7" w14:textId="77777777" w:rsidTr="00D02A63">
        <w:tc>
          <w:tcPr>
            <w:tcW w:w="2840" w:type="dxa"/>
          </w:tcPr>
          <w:p w14:paraId="338D85F7" w14:textId="77777777" w:rsidR="00F97BE7" w:rsidRPr="00647FA4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id</w:t>
            </w:r>
          </w:p>
          <w:p w14:paraId="57592C1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2FD8CF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2416411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4CCDDC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F97BE7" w14:paraId="18C16647" w14:textId="77777777" w:rsidTr="00D02A63">
        <w:tc>
          <w:tcPr>
            <w:tcW w:w="2840" w:type="dxa"/>
          </w:tcPr>
          <w:p w14:paraId="1D2CAA42" w14:textId="77777777" w:rsidR="00F97BE7" w:rsidRPr="00647FA4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47FA4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558C6F68" w14:textId="77777777" w:rsidR="00F97BE7" w:rsidRPr="00647FA4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79AC2E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7349EE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2E6FE925" w14:textId="77777777" w:rsidTr="00D02A63">
        <w:tc>
          <w:tcPr>
            <w:tcW w:w="2840" w:type="dxa"/>
          </w:tcPr>
          <w:p w14:paraId="4E7D8184" w14:textId="77777777" w:rsidR="00F97BE7" w:rsidRPr="00671362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671362">
              <w:rPr>
                <w:rFonts w:ascii="JetBrains Mono" w:hAnsi="JetBrains Mono" w:cs="宋体"/>
                <w:color w:val="067D17"/>
              </w:rPr>
              <w:t>offNumber</w:t>
            </w:r>
          </w:p>
          <w:p w14:paraId="3FDE88FC" w14:textId="77777777" w:rsidR="00F97BE7" w:rsidRPr="00647FA4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739F1D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lastRenderedPageBreak/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4FF3A6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数</w:t>
            </w:r>
          </w:p>
        </w:tc>
      </w:tr>
    </w:tbl>
    <w:p w14:paraId="164FE99D" w14:textId="77777777" w:rsidR="00F97BE7" w:rsidRPr="00647FA4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12C1F638" w14:textId="77777777" w:rsidR="00F97BE7" w:rsidRPr="00647FA4" w:rsidRDefault="00F97BE7" w:rsidP="00F97BE7">
      <w:pPr>
        <w:pStyle w:val="3"/>
      </w:pPr>
      <w:r>
        <w:rPr>
          <w:rFonts w:hint="eastAsia"/>
        </w:rPr>
        <w:t>项目设备状态</w:t>
      </w:r>
    </w:p>
    <w:p w14:paraId="360F6F14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equipment/getEqu   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0925169B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37007A95" w14:textId="77777777" w:rsidTr="00D02A63">
        <w:tc>
          <w:tcPr>
            <w:tcW w:w="2840" w:type="dxa"/>
          </w:tcPr>
          <w:p w14:paraId="6EE0DE9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3C8667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A0F461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03DED878" w14:textId="77777777" w:rsidTr="00D02A63">
        <w:tc>
          <w:tcPr>
            <w:tcW w:w="2840" w:type="dxa"/>
          </w:tcPr>
          <w:p w14:paraId="286B6FC9" w14:textId="77777777" w:rsidR="00F97BE7" w:rsidRPr="003F504F" w:rsidRDefault="00F97BE7" w:rsidP="00D02A6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3CAC3AB3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654C63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D44CFA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07C1EB45" w14:textId="77777777" w:rsidTr="00D02A63">
        <w:tc>
          <w:tcPr>
            <w:tcW w:w="2840" w:type="dxa"/>
          </w:tcPr>
          <w:p w14:paraId="172319E3" w14:textId="77777777" w:rsidR="00F97BE7" w:rsidRDefault="00F97BE7" w:rsidP="00D02A6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38A4C5F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44BB74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356B6173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27846A33" w14:textId="77777777" w:rsidTr="00D02A63">
        <w:tc>
          <w:tcPr>
            <w:tcW w:w="2840" w:type="dxa"/>
          </w:tcPr>
          <w:p w14:paraId="7386592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4165DD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91A0D7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08CEE25C" w14:textId="77777777" w:rsidTr="00D02A63">
        <w:tc>
          <w:tcPr>
            <w:tcW w:w="2840" w:type="dxa"/>
          </w:tcPr>
          <w:p w14:paraId="1DEAEEB0" w14:textId="77777777" w:rsidR="00F97BE7" w:rsidRPr="00BD1B16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D1B16">
              <w:rPr>
                <w:rFonts w:ascii="Consolas" w:hAnsi="Consolas" w:cs="宋体"/>
                <w:color w:val="A31515"/>
                <w:sz w:val="18"/>
                <w:szCs w:val="18"/>
              </w:rPr>
              <w:t>proName</w:t>
            </w:r>
          </w:p>
          <w:p w14:paraId="58D3865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5D59E7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F2DBD9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79D99DF0" w14:textId="77777777" w:rsidTr="00D02A63">
        <w:tc>
          <w:tcPr>
            <w:tcW w:w="2840" w:type="dxa"/>
          </w:tcPr>
          <w:p w14:paraId="03CEA61D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29C74CF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DE0CD4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142F774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BFED26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F97BE7" w14:paraId="27D03CFE" w14:textId="77777777" w:rsidTr="00D02A63">
        <w:tc>
          <w:tcPr>
            <w:tcW w:w="2840" w:type="dxa"/>
          </w:tcPr>
          <w:p w14:paraId="2C8D0423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38E4879C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2333DC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2D6719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  <w:tr w:rsidR="00F97BE7" w14:paraId="3D983D98" w14:textId="77777777" w:rsidTr="00D02A63">
        <w:tc>
          <w:tcPr>
            <w:tcW w:w="2840" w:type="dxa"/>
          </w:tcPr>
          <w:p w14:paraId="7AC0AA6C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4C56DC62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B516BD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3DA3524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名称</w:t>
            </w:r>
          </w:p>
        </w:tc>
      </w:tr>
      <w:tr w:rsidR="00F97BE7" w14:paraId="24864F86" w14:textId="77777777" w:rsidTr="00D02A63">
        <w:tc>
          <w:tcPr>
            <w:tcW w:w="2840" w:type="dxa"/>
          </w:tcPr>
          <w:p w14:paraId="147FB4DB" w14:textId="77777777" w:rsidR="00F97BE7" w:rsidRPr="00260651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60651">
              <w:rPr>
                <w:rFonts w:ascii="Consolas" w:hAnsi="Consolas" w:cs="宋体"/>
                <w:color w:val="A31515"/>
                <w:sz w:val="18"/>
                <w:szCs w:val="18"/>
              </w:rPr>
              <w:t>status</w:t>
            </w:r>
          </w:p>
          <w:p w14:paraId="0249F7B9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AB1369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B883C8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</w:p>
        </w:tc>
      </w:tr>
    </w:tbl>
    <w:p w14:paraId="4FA58AAA" w14:textId="77777777" w:rsidR="00F97BE7" w:rsidRDefault="00F97BE7" w:rsidP="00F97BE7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14:paraId="1CC5846F" w14:textId="77777777" w:rsidR="00F97BE7" w:rsidRDefault="00F97BE7" w:rsidP="00F97BE7">
      <w:pPr>
        <w:pStyle w:val="3"/>
      </w:pPr>
      <w:r w:rsidRPr="00DF25D3">
        <w:rPr>
          <w:rFonts w:hint="eastAsia"/>
        </w:rPr>
        <w:t>获取总的在线离线和总数</w:t>
      </w:r>
    </w:p>
    <w:p w14:paraId="607666A5" w14:textId="77777777" w:rsidR="00F97BE7" w:rsidRDefault="00F97BE7" w:rsidP="00F97BE7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 w:rsidRPr="008D715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>getEquipmentAll</w:t>
      </w:r>
    </w:p>
    <w:p w14:paraId="394CBD5B" w14:textId="77777777" w:rsidR="00F97BE7" w:rsidRDefault="00F97BE7" w:rsidP="00F97BE7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  get</w:t>
      </w:r>
    </w:p>
    <w:p w14:paraId="500917BC" w14:textId="77777777" w:rsidR="00F97BE7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>
        <w:rPr>
          <w:rFonts w:ascii="JetBrains Mono" w:hAnsi="JetBrains Mono"/>
          <w:color w:val="067D17"/>
          <w:sz w:val="20"/>
          <w:szCs w:val="20"/>
        </w:rPr>
        <w:t>返回参数</w:t>
      </w:r>
    </w:p>
    <w:p w14:paraId="07E072AC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lastRenderedPageBreak/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627D8D9E" w14:textId="77777777" w:rsidTr="00D02A63">
        <w:tc>
          <w:tcPr>
            <w:tcW w:w="2840" w:type="dxa"/>
          </w:tcPr>
          <w:p w14:paraId="489BEF2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13172C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10CC8B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51A06109" w14:textId="77777777" w:rsidTr="00D02A63">
        <w:tc>
          <w:tcPr>
            <w:tcW w:w="2840" w:type="dxa"/>
          </w:tcPr>
          <w:p w14:paraId="05AEBE85" w14:textId="77777777" w:rsidR="00F97BE7" w:rsidRDefault="00F97BE7" w:rsidP="00D02A6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sumNumber</w:t>
            </w:r>
          </w:p>
          <w:p w14:paraId="1BCFA44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7DDCE8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347B96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总数</w:t>
            </w:r>
          </w:p>
        </w:tc>
      </w:tr>
      <w:tr w:rsidR="00F97BE7" w14:paraId="39C52053" w14:textId="77777777" w:rsidTr="00D02A63">
        <w:tc>
          <w:tcPr>
            <w:tcW w:w="2840" w:type="dxa"/>
          </w:tcPr>
          <w:p w14:paraId="10B76E17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6807175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31713C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  <w:p w14:paraId="575FD6A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2BB62A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在线</w:t>
            </w:r>
          </w:p>
        </w:tc>
      </w:tr>
      <w:tr w:rsidR="00F97BE7" w14:paraId="4498172E" w14:textId="77777777" w:rsidTr="00D02A63">
        <w:tc>
          <w:tcPr>
            <w:tcW w:w="2840" w:type="dxa"/>
          </w:tcPr>
          <w:p w14:paraId="5A75E0B3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D715E">
              <w:rPr>
                <w:rFonts w:ascii="Consolas" w:hAnsi="Consolas" w:cs="宋体"/>
                <w:color w:val="A31515"/>
                <w:sz w:val="18"/>
                <w:szCs w:val="18"/>
              </w:rPr>
              <w:t>offNumber</w:t>
            </w:r>
          </w:p>
          <w:p w14:paraId="773A16FB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A9080D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4AC647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离线</w:t>
            </w:r>
          </w:p>
        </w:tc>
      </w:tr>
    </w:tbl>
    <w:p w14:paraId="19BE1EA6" w14:textId="77777777" w:rsidR="00F97BE7" w:rsidRDefault="00F97BE7" w:rsidP="00F97BE7">
      <w:pPr>
        <w:pStyle w:val="HTML"/>
        <w:shd w:val="clear" w:color="auto" w:fill="FFFFFF"/>
      </w:pPr>
      <w:r w:rsidRPr="00260651">
        <w:rPr>
          <w:rStyle w:val="30"/>
        </w:rPr>
        <w:t>自动化设备监控</w:t>
      </w:r>
      <w:r w:rsidRPr="00260651">
        <w:rPr>
          <w:rStyle w:val="30"/>
        </w:rPr>
        <w:t xml:space="preserve"> </w:t>
      </w:r>
      <w:r>
        <w:t xml:space="preserve">     </w:t>
      </w:r>
    </w:p>
    <w:p w14:paraId="2DAA7F1A" w14:textId="77777777" w:rsidR="00F97BE7" w:rsidRPr="00AD5524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2E640E">
        <w:rPr>
          <w:rFonts w:ascii="JetBrains Mono" w:hAnsi="JetBrains Mono"/>
          <w:color w:val="067D17"/>
          <w:sz w:val="20"/>
          <w:szCs w:val="20"/>
        </w:rPr>
        <w:t>eqMonitorInfo</w:t>
      </w:r>
      <w:r>
        <w:rPr>
          <w:rFonts w:ascii="JetBrains Mono" w:hAnsi="JetBrains Mono"/>
          <w:color w:val="067D17"/>
          <w:sz w:val="20"/>
          <w:szCs w:val="20"/>
        </w:rPr>
        <w:t xml:space="preserve">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00DAD626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79A1EDBA" w14:textId="77777777" w:rsidTr="00D02A63">
        <w:tc>
          <w:tcPr>
            <w:tcW w:w="2840" w:type="dxa"/>
          </w:tcPr>
          <w:p w14:paraId="6656312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3A81AE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31CF9A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21D8ED24" w14:textId="77777777" w:rsidTr="00D02A63">
        <w:tc>
          <w:tcPr>
            <w:tcW w:w="2840" w:type="dxa"/>
          </w:tcPr>
          <w:p w14:paraId="542A0104" w14:textId="77777777" w:rsidR="00F97BE7" w:rsidRDefault="00F97BE7" w:rsidP="00D02A6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6A75C773" w14:textId="77777777" w:rsidR="00F97BE7" w:rsidRDefault="00F97BE7" w:rsidP="00D02A63">
            <w:pPr>
              <w:pStyle w:val="HTML"/>
              <w:shd w:val="clear" w:color="auto" w:fill="FFFFFF"/>
            </w:pPr>
          </w:p>
        </w:tc>
        <w:tc>
          <w:tcPr>
            <w:tcW w:w="2841" w:type="dxa"/>
          </w:tcPr>
          <w:p w14:paraId="43716E2E" w14:textId="77777777" w:rsidR="00F97BE7" w:rsidRPr="001C4AB6" w:rsidRDefault="00F97BE7" w:rsidP="00F97BE7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19CA7A9" w14:textId="77777777" w:rsidR="00F97BE7" w:rsidRPr="001C4AB6" w:rsidRDefault="00F97BE7" w:rsidP="00F97BE7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1A0E438A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1B64CE30" w14:textId="77777777" w:rsidTr="00D02A63">
        <w:tc>
          <w:tcPr>
            <w:tcW w:w="2840" w:type="dxa"/>
          </w:tcPr>
          <w:p w14:paraId="3041C73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684912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6C0540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5C22891C" w14:textId="77777777" w:rsidTr="00D02A63">
        <w:tc>
          <w:tcPr>
            <w:tcW w:w="2840" w:type="dxa"/>
          </w:tcPr>
          <w:p w14:paraId="0546D704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09B3643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2172D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E3D2E3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F97BE7" w14:paraId="2EB826CD" w14:textId="77777777" w:rsidTr="00D02A63">
        <w:tc>
          <w:tcPr>
            <w:tcW w:w="2840" w:type="dxa"/>
          </w:tcPr>
          <w:p w14:paraId="33F2D98E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0690E306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F6206C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EAA5FC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19290F5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73F33E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F97BE7" w14:paraId="4BFDC1D3" w14:textId="77777777" w:rsidTr="00D02A63">
        <w:tc>
          <w:tcPr>
            <w:tcW w:w="2840" w:type="dxa"/>
          </w:tcPr>
          <w:p w14:paraId="69B54B2E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6B121334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2F77968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9D6440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F97BE7" w14:paraId="27435DD4" w14:textId="77777777" w:rsidTr="00D02A63">
        <w:tc>
          <w:tcPr>
            <w:tcW w:w="2840" w:type="dxa"/>
          </w:tcPr>
          <w:p w14:paraId="61019557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14CB14B5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DE61F0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1040F6A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5E735CD7" w14:textId="77777777" w:rsidR="00F97BE7" w:rsidRPr="001C4AB6" w:rsidRDefault="00F97BE7" w:rsidP="00F97BE7"/>
    <w:p w14:paraId="0ABD813F" w14:textId="77777777" w:rsidR="00F97BE7" w:rsidRDefault="00F97BE7" w:rsidP="00F97BE7">
      <w:pPr>
        <w:pStyle w:val="2"/>
      </w:pPr>
      <w:r>
        <w:rPr>
          <w:rFonts w:hint="eastAsia"/>
        </w:rPr>
        <w:lastRenderedPageBreak/>
        <w:t>离线明细</w:t>
      </w:r>
    </w:p>
    <w:p w14:paraId="2313F8E6" w14:textId="77777777" w:rsidR="00F97BE7" w:rsidRPr="001C4AB6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 w:rsidRPr="001C4AB6">
        <w:rPr>
          <w:rFonts w:ascii="JetBrains Mono" w:hAnsi="JetBrains Mono"/>
          <w:color w:val="067D17"/>
          <w:sz w:val="20"/>
          <w:szCs w:val="20"/>
        </w:rPr>
        <w:t xml:space="preserve"> proEquList</w:t>
      </w:r>
      <w:r>
        <w:rPr>
          <w:rFonts w:ascii="JetBrains Mono" w:hAnsi="JetBrains Mono"/>
          <w:color w:val="080808"/>
          <w:sz w:val="20"/>
          <w:szCs w:val="20"/>
        </w:rPr>
        <w:t xml:space="preserve">    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get</w:t>
      </w:r>
    </w:p>
    <w:p w14:paraId="50404D12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1CF3FBAD" w14:textId="77777777" w:rsidTr="00D02A63">
        <w:tc>
          <w:tcPr>
            <w:tcW w:w="2840" w:type="dxa"/>
          </w:tcPr>
          <w:p w14:paraId="4DD98A3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2D99838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556C5E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4051AEA8" w14:textId="77777777" w:rsidTr="00D02A63">
        <w:tc>
          <w:tcPr>
            <w:tcW w:w="2840" w:type="dxa"/>
          </w:tcPr>
          <w:p w14:paraId="570AE8F3" w14:textId="77777777" w:rsidR="00F97BE7" w:rsidRDefault="00F97BE7" w:rsidP="00D02A6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58978898" w14:textId="77777777" w:rsidR="00F97BE7" w:rsidRDefault="00F97BE7" w:rsidP="00D02A63">
            <w:pPr>
              <w:pStyle w:val="HTML"/>
              <w:shd w:val="clear" w:color="auto" w:fill="FFFFFF"/>
            </w:pPr>
          </w:p>
        </w:tc>
        <w:tc>
          <w:tcPr>
            <w:tcW w:w="2841" w:type="dxa"/>
          </w:tcPr>
          <w:p w14:paraId="486012A6" w14:textId="77777777" w:rsidR="00F97BE7" w:rsidRPr="001C4AB6" w:rsidRDefault="00F97BE7" w:rsidP="00F97BE7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8B84592" w14:textId="77777777" w:rsidR="00F97BE7" w:rsidRPr="001C4AB6" w:rsidRDefault="00F97BE7" w:rsidP="00F97BE7">
            <w:pPr>
              <w:pStyle w:val="af4"/>
              <w:numPr>
                <w:ilvl w:val="0"/>
                <w:numId w:val="1"/>
              </w:numPr>
              <w:ind w:firstLineChars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 w:rsidRPr="001C4AB6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 w:rsidRPr="001C4AB6"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</w:tr>
    </w:tbl>
    <w:p w14:paraId="18A63ADA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62F302CB" w14:textId="77777777" w:rsidTr="00D02A63">
        <w:tc>
          <w:tcPr>
            <w:tcW w:w="2840" w:type="dxa"/>
          </w:tcPr>
          <w:p w14:paraId="3C2C6C2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F3ECFE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7BB2E7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0F17C49A" w14:textId="77777777" w:rsidTr="00D02A63">
        <w:tc>
          <w:tcPr>
            <w:tcW w:w="2840" w:type="dxa"/>
          </w:tcPr>
          <w:p w14:paraId="1FBF04FB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7E2EE5D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834BFC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AADF83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编号</w:t>
            </w:r>
          </w:p>
        </w:tc>
      </w:tr>
      <w:tr w:rsidR="00F97BE7" w14:paraId="040E4AAD" w14:textId="77777777" w:rsidTr="00D02A63">
        <w:tc>
          <w:tcPr>
            <w:tcW w:w="2840" w:type="dxa"/>
          </w:tcPr>
          <w:p w14:paraId="1DDDF607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67343937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5983E88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47CF61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38FA734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B2636B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F97BE7" w14:paraId="2BEA667D" w14:textId="77777777" w:rsidTr="00D02A63">
        <w:tc>
          <w:tcPr>
            <w:tcW w:w="2840" w:type="dxa"/>
          </w:tcPr>
          <w:p w14:paraId="33537EE1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253741C6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3E3201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B5235E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；在线，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F97BE7" w14:paraId="34988156" w14:textId="77777777" w:rsidTr="00D02A63">
        <w:tc>
          <w:tcPr>
            <w:tcW w:w="2840" w:type="dxa"/>
          </w:tcPr>
          <w:p w14:paraId="5A6A8A26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F3203">
              <w:rPr>
                <w:rFonts w:ascii="Consolas" w:hAnsi="Consolas" w:cs="宋体"/>
                <w:color w:val="A31515"/>
                <w:sz w:val="18"/>
                <w:szCs w:val="18"/>
              </w:rPr>
              <w:t>rate</w:t>
            </w:r>
          </w:p>
          <w:p w14:paraId="4442AB3F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CB068C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6AF77E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FF0000"/>
                <w:sz w:val="28"/>
                <w:szCs w:val="28"/>
                <w:shd w:val="clear" w:color="auto" w:fill="FFFFFF"/>
              </w:rPr>
              <w:t>频率</w:t>
            </w:r>
          </w:p>
        </w:tc>
      </w:tr>
    </w:tbl>
    <w:p w14:paraId="59A68999" w14:textId="77777777" w:rsidR="00F97BE7" w:rsidRDefault="00F97BE7" w:rsidP="00F97BE7">
      <w:pPr>
        <w:pStyle w:val="2"/>
      </w:pPr>
      <w:r>
        <w:rPr>
          <w:rFonts w:hint="eastAsia"/>
        </w:rPr>
        <w:t>设备台账</w:t>
      </w:r>
    </w:p>
    <w:p w14:paraId="64F985C0" w14:textId="77777777" w:rsidR="00F97BE7" w:rsidRPr="00F1471F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JetBrains Mono" w:hAnsi="JetBrains Mono"/>
          <w:color w:val="067D17"/>
          <w:sz w:val="20"/>
          <w:szCs w:val="20"/>
        </w:rPr>
        <w:t xml:space="preserve">getEuApp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538D086A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D5D0277" w14:textId="77777777" w:rsidTr="00D02A63">
        <w:tc>
          <w:tcPr>
            <w:tcW w:w="2840" w:type="dxa"/>
          </w:tcPr>
          <w:p w14:paraId="6488B96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6C3D77A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D24870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2B5AFB7A" w14:textId="77777777" w:rsidTr="00D02A63">
        <w:tc>
          <w:tcPr>
            <w:tcW w:w="2840" w:type="dxa"/>
          </w:tcPr>
          <w:p w14:paraId="043470CB" w14:textId="77777777" w:rsidR="00F97BE7" w:rsidRDefault="00F97BE7" w:rsidP="00D02A6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6AD7BBE3" w14:textId="77777777" w:rsidR="00F97BE7" w:rsidRDefault="00F97BE7" w:rsidP="00D02A63">
            <w:pPr>
              <w:pStyle w:val="HTML"/>
              <w:shd w:val="clear" w:color="auto" w:fill="FFFFFF"/>
            </w:pPr>
          </w:p>
        </w:tc>
        <w:tc>
          <w:tcPr>
            <w:tcW w:w="2841" w:type="dxa"/>
          </w:tcPr>
          <w:p w14:paraId="714FF0B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2D39DD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5C6E3DE7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6333DA57" w14:textId="77777777" w:rsidTr="00D02A63">
        <w:tc>
          <w:tcPr>
            <w:tcW w:w="2840" w:type="dxa"/>
          </w:tcPr>
          <w:p w14:paraId="0C49A4C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00443D2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4EB554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45A88E83" w14:textId="77777777" w:rsidTr="00D02A63">
        <w:tc>
          <w:tcPr>
            <w:tcW w:w="2840" w:type="dxa"/>
          </w:tcPr>
          <w:p w14:paraId="574C1764" w14:textId="77777777" w:rsidR="00F97BE7" w:rsidRPr="005A437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1D2A44B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99B4E8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620DC1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F97BE7" w14:paraId="2E12BCE1" w14:textId="77777777" w:rsidTr="00D02A63">
        <w:tc>
          <w:tcPr>
            <w:tcW w:w="2840" w:type="dxa"/>
          </w:tcPr>
          <w:p w14:paraId="6E7012DA" w14:textId="77777777" w:rsidR="00F97BE7" w:rsidRPr="005A437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5C90182D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1EFC4E3E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5052567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1CC316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1190274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23F364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F97BE7" w14:paraId="5628F0B7" w14:textId="77777777" w:rsidTr="00D02A63">
        <w:tc>
          <w:tcPr>
            <w:tcW w:w="2840" w:type="dxa"/>
          </w:tcPr>
          <w:p w14:paraId="1FE4D137" w14:textId="77777777" w:rsidR="00F97BE7" w:rsidRPr="005A437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onNumber</w:t>
            </w:r>
          </w:p>
          <w:p w14:paraId="283AFDC7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A268A1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38D7E0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数量</w:t>
            </w:r>
          </w:p>
        </w:tc>
      </w:tr>
    </w:tbl>
    <w:p w14:paraId="7BA78753" w14:textId="77777777" w:rsidR="00F97BE7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64FF7C1A" w14:textId="77777777" w:rsidR="00F97BE7" w:rsidRDefault="00F97BE7" w:rsidP="00F97BE7">
      <w:pPr>
        <w:pStyle w:val="2"/>
      </w:pPr>
      <w:r>
        <w:rPr>
          <w:rFonts w:hint="eastAsia"/>
        </w:rPr>
        <w:t>设备巡检</w:t>
      </w:r>
    </w:p>
    <w:p w14:paraId="3848E283" w14:textId="77777777" w:rsidR="00F97BE7" w:rsidRDefault="00F97BE7" w:rsidP="00F97BE7">
      <w:pPr>
        <w:pStyle w:val="HTML"/>
        <w:shd w:val="clear" w:color="auto" w:fill="FFFFFF"/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DF1C7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Process/getProcessAppByProId</w:t>
      </w:r>
    </w:p>
    <w:p w14:paraId="5F269919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E7CC895" w14:textId="77777777" w:rsidTr="00D02A63">
        <w:tc>
          <w:tcPr>
            <w:tcW w:w="2840" w:type="dxa"/>
          </w:tcPr>
          <w:p w14:paraId="66CC484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5FE5AE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9F170A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5FABEAE" w14:textId="77777777" w:rsidTr="00D02A63">
        <w:tc>
          <w:tcPr>
            <w:tcW w:w="2840" w:type="dxa"/>
          </w:tcPr>
          <w:p w14:paraId="2427E242" w14:textId="77777777" w:rsidR="00F97BE7" w:rsidRDefault="00F97BE7" w:rsidP="00D02A63">
            <w:pPr>
              <w:pStyle w:val="HTML"/>
              <w:shd w:val="clear" w:color="auto" w:fill="FFFFFF"/>
              <w:rPr>
                <w:rFonts w:ascii="JetBrains Mono" w:hAnsi="JetBrains Mono"/>
                <w:color w:val="080808"/>
                <w:sz w:val="20"/>
                <w:szCs w:val="20"/>
              </w:rPr>
            </w:pPr>
            <w:r>
              <w:rPr>
                <w:rFonts w:ascii="JetBrains Mono" w:hAnsi="JetBrains Mono"/>
                <w:color w:val="067D17"/>
                <w:sz w:val="20"/>
                <w:szCs w:val="20"/>
              </w:rPr>
              <w:t>proId</w:t>
            </w:r>
          </w:p>
          <w:p w14:paraId="291FC78F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3377AA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2698AB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F97BE7" w14:paraId="4E5CCC3D" w14:textId="77777777" w:rsidTr="00D02A63">
        <w:tc>
          <w:tcPr>
            <w:tcW w:w="2840" w:type="dxa"/>
          </w:tcPr>
          <w:p w14:paraId="5F720841" w14:textId="77777777" w:rsidR="00F97BE7" w:rsidRDefault="00F97BE7" w:rsidP="00D02A63">
            <w:pPr>
              <w:pStyle w:val="HTML"/>
              <w:shd w:val="clear" w:color="auto" w:fill="FFFFFF"/>
              <w:rPr>
                <w:rFonts w:ascii="JetBrains Mono" w:hAnsi="JetBrains Mono"/>
                <w:color w:val="067D17"/>
                <w:sz w:val="20"/>
                <w:szCs w:val="20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ointName</w:t>
            </w:r>
          </w:p>
        </w:tc>
        <w:tc>
          <w:tcPr>
            <w:tcW w:w="2841" w:type="dxa"/>
          </w:tcPr>
          <w:p w14:paraId="34B386C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6470A2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</w:t>
            </w:r>
          </w:p>
        </w:tc>
      </w:tr>
    </w:tbl>
    <w:p w14:paraId="59140CBC" w14:textId="77777777" w:rsidR="00F97BE7" w:rsidRPr="00DF1C78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8"/>
          <w:szCs w:val="28"/>
        </w:rPr>
      </w:pPr>
    </w:p>
    <w:p w14:paraId="71397A8F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8D715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355BC4B7" w14:textId="77777777" w:rsidTr="00D02A63">
        <w:tc>
          <w:tcPr>
            <w:tcW w:w="2840" w:type="dxa"/>
          </w:tcPr>
          <w:p w14:paraId="451FC03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E1E49B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AFEA06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0DBF090" w14:textId="77777777" w:rsidTr="00D02A63">
        <w:tc>
          <w:tcPr>
            <w:tcW w:w="2840" w:type="dxa"/>
          </w:tcPr>
          <w:p w14:paraId="1C9676A7" w14:textId="77777777" w:rsidR="00F97BE7" w:rsidRPr="00DF1C7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spotCheck</w:t>
            </w:r>
          </w:p>
          <w:p w14:paraId="535293C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1FCDC9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CA8554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抽查率</w:t>
            </w:r>
          </w:p>
        </w:tc>
      </w:tr>
      <w:tr w:rsidR="00F97BE7" w14:paraId="373CA97C" w14:textId="77777777" w:rsidTr="00D02A63">
        <w:tc>
          <w:tcPr>
            <w:tcW w:w="2840" w:type="dxa"/>
          </w:tcPr>
          <w:p w14:paraId="70A89CA6" w14:textId="77777777" w:rsidR="00F97BE7" w:rsidRPr="00DF1C7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marking</w:t>
            </w:r>
          </w:p>
          <w:p w14:paraId="0F8E926E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6B943ED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13B460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49FB1E1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1BE292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型号</w:t>
            </w:r>
          </w:p>
        </w:tc>
      </w:tr>
      <w:tr w:rsidR="00F97BE7" w14:paraId="5F59BC70" w14:textId="77777777" w:rsidTr="00D02A63">
        <w:tc>
          <w:tcPr>
            <w:tcW w:w="2840" w:type="dxa"/>
          </w:tcPr>
          <w:p w14:paraId="2D3ED35D" w14:textId="77777777" w:rsidR="00F97BE7" w:rsidRPr="00DF1C7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DF1C78">
              <w:rPr>
                <w:rFonts w:ascii="Consolas" w:hAnsi="Consolas" w:cs="宋体"/>
                <w:color w:val="A31515"/>
                <w:sz w:val="18"/>
                <w:szCs w:val="18"/>
              </w:rPr>
              <w:t>brand</w:t>
            </w:r>
          </w:p>
          <w:p w14:paraId="5E3F5E0A" w14:textId="77777777" w:rsidR="00F97BE7" w:rsidRPr="00DF1C7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0079BD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7EF3859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品牌</w:t>
            </w:r>
          </w:p>
        </w:tc>
      </w:tr>
      <w:tr w:rsidR="00F97BE7" w14:paraId="2898FB31" w14:textId="77777777" w:rsidTr="00D02A63">
        <w:tc>
          <w:tcPr>
            <w:tcW w:w="2840" w:type="dxa"/>
          </w:tcPr>
          <w:p w14:paraId="109EFDD1" w14:textId="77777777" w:rsidR="00F97BE7" w:rsidRPr="008B7C1A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8B7C1A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frequency</w:t>
            </w:r>
          </w:p>
          <w:p w14:paraId="3E7BE855" w14:textId="77777777" w:rsidR="00F97BE7" w:rsidRPr="00DF1C7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28CE19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1B645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频率</w:t>
            </w:r>
          </w:p>
        </w:tc>
      </w:tr>
      <w:tr w:rsidR="00F97BE7" w14:paraId="708CFC94" w14:textId="77777777" w:rsidTr="00D02A63">
        <w:tc>
          <w:tcPr>
            <w:tcW w:w="2840" w:type="dxa"/>
          </w:tcPr>
          <w:p w14:paraId="0FE93CE7" w14:textId="77777777" w:rsidR="00F97BE7" w:rsidRPr="004B511B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B511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01D222F1" w14:textId="77777777" w:rsidR="00F97BE7" w:rsidRPr="008B7C1A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59333C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2B36CE1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编号</w:t>
            </w:r>
          </w:p>
        </w:tc>
      </w:tr>
      <w:tr w:rsidR="00F97BE7" w14:paraId="1ADC8C27" w14:textId="77777777" w:rsidTr="00D02A63">
        <w:tc>
          <w:tcPr>
            <w:tcW w:w="2840" w:type="dxa"/>
          </w:tcPr>
          <w:p w14:paraId="6BC2AAC1" w14:textId="77777777" w:rsidR="00F97BE7" w:rsidRPr="00106DD0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106DD0">
              <w:rPr>
                <w:rFonts w:ascii="Consolas" w:hAnsi="Consolas" w:cs="宋体"/>
                <w:color w:val="A31515"/>
                <w:sz w:val="18"/>
                <w:szCs w:val="18"/>
              </w:rPr>
              <w:t>lastTime</w:t>
            </w:r>
          </w:p>
          <w:p w14:paraId="261DAB05" w14:textId="77777777" w:rsidR="00F97BE7" w:rsidRPr="004B511B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5B36B0D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C2BE42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上次巡检时间</w:t>
            </w:r>
          </w:p>
        </w:tc>
      </w:tr>
    </w:tbl>
    <w:p w14:paraId="19F981CC" w14:textId="77777777" w:rsidR="00F97BE7" w:rsidRPr="00BF3203" w:rsidRDefault="00F97BE7" w:rsidP="00F97BE7">
      <w:pPr>
        <w:pStyle w:val="2"/>
      </w:pPr>
      <w:r>
        <w:rPr>
          <w:rFonts w:hint="eastAsia"/>
        </w:rPr>
        <w:t>普通设备列表</w:t>
      </w:r>
    </w:p>
    <w:p w14:paraId="13F5297B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3F451A44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79672D56" w14:textId="77777777" w:rsidTr="00D02A63">
        <w:tc>
          <w:tcPr>
            <w:tcW w:w="2840" w:type="dxa"/>
          </w:tcPr>
          <w:p w14:paraId="590D809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60AEB2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BED4B1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485BC3C" w14:textId="77777777" w:rsidTr="00D02A63">
        <w:tc>
          <w:tcPr>
            <w:tcW w:w="2840" w:type="dxa"/>
          </w:tcPr>
          <w:p w14:paraId="064336FB" w14:textId="77777777" w:rsidR="00F97BE7" w:rsidRPr="003F504F" w:rsidRDefault="00F97BE7" w:rsidP="00D02A6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5BA0DCAD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53EBA1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2766EC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0E9D8A78" w14:textId="77777777" w:rsidTr="00D02A63">
        <w:tc>
          <w:tcPr>
            <w:tcW w:w="2840" w:type="dxa"/>
          </w:tcPr>
          <w:p w14:paraId="79933D1C" w14:textId="77777777" w:rsidR="00F97BE7" w:rsidRDefault="00F97BE7" w:rsidP="00D02A6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209C49E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6CC81D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:rsidRPr="00DF1C78" w14:paraId="691F9671" w14:textId="77777777" w:rsidTr="00D02A63">
        <w:tc>
          <w:tcPr>
            <w:tcW w:w="2840" w:type="dxa"/>
          </w:tcPr>
          <w:p w14:paraId="4CD5D903" w14:textId="77777777" w:rsidR="00F97BE7" w:rsidRDefault="00F97BE7" w:rsidP="00D02A63">
            <w:r>
              <w:t>t</w:t>
            </w:r>
            <w:r>
              <w:rPr>
                <w:rFonts w:hint="eastAsia"/>
              </w:rPr>
              <w:t>y</w:t>
            </w:r>
            <w:r>
              <w:t>pe</w:t>
            </w:r>
          </w:p>
        </w:tc>
        <w:tc>
          <w:tcPr>
            <w:tcW w:w="2841" w:type="dxa"/>
          </w:tcPr>
          <w:p w14:paraId="42F3238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4A5D66C" w14:textId="77777777" w:rsidR="00F97BE7" w:rsidRPr="00DF1C78" w:rsidRDefault="00F97BE7" w:rsidP="00D02A63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14:paraId="7BDB6981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2B6B6EC1" w14:textId="77777777" w:rsidR="00F97BE7" w:rsidRDefault="00F97BE7" w:rsidP="00F97BE7">
      <w:pPr>
        <w:pStyle w:val="2"/>
      </w:pPr>
      <w:r w:rsidRPr="00FC011D">
        <w:rPr>
          <w:rFonts w:hint="eastAsia"/>
        </w:rPr>
        <w:t>普通</w:t>
      </w:r>
      <w:r>
        <w:rPr>
          <w:rFonts w:hint="eastAsia"/>
        </w:rPr>
        <w:t>（自动化）</w:t>
      </w:r>
      <w:r w:rsidRPr="00FC011D">
        <w:rPr>
          <w:rFonts w:hint="eastAsia"/>
        </w:rPr>
        <w:t>设备详情</w:t>
      </w:r>
      <w:r w:rsidRPr="00FC011D">
        <w:t>（</w:t>
      </w:r>
      <w:r w:rsidRPr="00FC011D">
        <w:rPr>
          <w:rFonts w:hint="eastAsia"/>
        </w:rPr>
        <w:t>麻烦多调一下接口</w:t>
      </w:r>
      <w:r w:rsidRPr="00FC011D">
        <w:t>）</w:t>
      </w:r>
    </w:p>
    <w:p w14:paraId="5384A360" w14:textId="77777777" w:rsidR="00F97BE7" w:rsidRPr="00AE4B76" w:rsidRDefault="00F97BE7" w:rsidP="00F97BE7">
      <w:pPr>
        <w:pStyle w:val="3"/>
      </w:pPr>
      <w:r w:rsidRPr="00AE4B76">
        <w:rPr>
          <w:rStyle w:val="20"/>
        </w:rPr>
        <w:t>基本信息</w:t>
      </w:r>
      <w:r>
        <w:rPr>
          <w:rStyle w:val="20"/>
          <w:rFonts w:hint="eastAsia"/>
        </w:rPr>
        <w:t>和设备检测</w:t>
      </w:r>
    </w:p>
    <w:p w14:paraId="227C7BBC" w14:textId="77777777" w:rsidR="00F97BE7" w:rsidRDefault="00F97BE7" w:rsidP="00F97BE7">
      <w:r w:rsidRPr="00BF320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getEquipmentByType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G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t</w:t>
      </w:r>
    </w:p>
    <w:p w14:paraId="1CA39751" w14:textId="77777777" w:rsidR="00F97BE7" w:rsidRPr="008D715E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参数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如果不需要分页。可以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num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1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，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page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传</w:t>
      </w:r>
      <w:r w:rsidRPr="002C394B">
        <w:rPr>
          <w:rFonts w:ascii="Helvetica" w:hAnsi="Helvetica" w:cs="Helvetica" w:hint="eastAsia"/>
          <w:color w:val="FF0000"/>
          <w:sz w:val="28"/>
          <w:szCs w:val="28"/>
          <w:shd w:val="clear" w:color="auto" w:fill="FFFFFF"/>
        </w:rPr>
        <w:t>999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FAD706A" w14:textId="77777777" w:rsidTr="00D02A63">
        <w:tc>
          <w:tcPr>
            <w:tcW w:w="2840" w:type="dxa"/>
          </w:tcPr>
          <w:p w14:paraId="4AF0C4D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11BCFBE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A176C9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0BA3A98E" w14:textId="77777777" w:rsidTr="00D02A63">
        <w:tc>
          <w:tcPr>
            <w:tcW w:w="2840" w:type="dxa"/>
          </w:tcPr>
          <w:p w14:paraId="0BBE55A6" w14:textId="77777777" w:rsidR="00F97BE7" w:rsidRPr="003F504F" w:rsidRDefault="00F97BE7" w:rsidP="00D02A63">
            <w:r>
              <w:t>pageNum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必填</w:t>
            </w:r>
            <w:r>
              <w:t>)</w:t>
            </w:r>
          </w:p>
          <w:p w14:paraId="1FE86B31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264FEE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6792F3E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183503A8" w14:textId="77777777" w:rsidTr="00D02A63">
        <w:tc>
          <w:tcPr>
            <w:tcW w:w="2840" w:type="dxa"/>
          </w:tcPr>
          <w:p w14:paraId="20AC6EC0" w14:textId="77777777" w:rsidR="00F97BE7" w:rsidRDefault="00F97BE7" w:rsidP="00D02A63">
            <w:r>
              <w:rPr>
                <w:rFonts w:hint="eastAsia"/>
              </w:rPr>
              <w:t>p</w:t>
            </w:r>
            <w:r>
              <w:t>ageSize(</w:t>
            </w:r>
            <w:r>
              <w:rPr>
                <w:rFonts w:hint="eastAsia"/>
              </w:rPr>
              <w:t>必填</w:t>
            </w:r>
            <w:r>
              <w:t>)</w:t>
            </w:r>
          </w:p>
        </w:tc>
        <w:tc>
          <w:tcPr>
            <w:tcW w:w="2841" w:type="dxa"/>
          </w:tcPr>
          <w:p w14:paraId="12217E2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9F0DC0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:rsidRPr="00DF1C78" w14:paraId="68337EBB" w14:textId="77777777" w:rsidTr="00D02A63">
        <w:tc>
          <w:tcPr>
            <w:tcW w:w="2840" w:type="dxa"/>
          </w:tcPr>
          <w:p w14:paraId="44DA1015" w14:textId="77777777" w:rsidR="00F97BE7" w:rsidRPr="002C394B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2C394B">
              <w:rPr>
                <w:rFonts w:ascii="Consolas" w:hAnsi="Consolas" w:cs="宋体"/>
                <w:color w:val="A31515"/>
                <w:sz w:val="18"/>
                <w:szCs w:val="18"/>
              </w:rPr>
              <w:t>eqId</w:t>
            </w:r>
          </w:p>
          <w:p w14:paraId="7CA7DD7A" w14:textId="77777777" w:rsidR="00F97BE7" w:rsidRDefault="00F97BE7" w:rsidP="00D02A63"/>
        </w:tc>
        <w:tc>
          <w:tcPr>
            <w:tcW w:w="2841" w:type="dxa"/>
          </w:tcPr>
          <w:p w14:paraId="4EE8881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9B963B9" w14:textId="77777777" w:rsidR="00F97BE7" w:rsidRPr="00DF1C78" w:rsidRDefault="00F97BE7" w:rsidP="00D02A63">
            <w:pPr>
              <w:pStyle w:val="af4"/>
              <w:ind w:left="720" w:firstLineChars="0" w:firstLine="0"/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F97BE7" w14:paraId="5A4A1B3D" w14:textId="77777777" w:rsidTr="00D02A63">
        <w:tc>
          <w:tcPr>
            <w:tcW w:w="2840" w:type="dxa"/>
          </w:tcPr>
          <w:p w14:paraId="1A91B390" w14:textId="77777777" w:rsidR="00F97BE7" w:rsidRPr="005A437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marking</w:t>
            </w:r>
          </w:p>
          <w:p w14:paraId="62A256C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8E8FF3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6D93CDC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型号</w:t>
            </w:r>
          </w:p>
        </w:tc>
      </w:tr>
      <w:tr w:rsidR="00F97BE7" w14:paraId="11E925FE" w14:textId="77777777" w:rsidTr="00D02A63">
        <w:tc>
          <w:tcPr>
            <w:tcW w:w="2840" w:type="dxa"/>
          </w:tcPr>
          <w:p w14:paraId="6803EC2B" w14:textId="77777777" w:rsidR="00F97BE7" w:rsidRPr="005A437C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5A437C">
              <w:rPr>
                <w:rFonts w:ascii="Consolas" w:hAnsi="Consolas" w:cs="宋体"/>
                <w:color w:val="A31515"/>
                <w:sz w:val="18"/>
                <w:szCs w:val="18"/>
              </w:rPr>
              <w:t>eqName</w:t>
            </w:r>
          </w:p>
          <w:p w14:paraId="798814DE" w14:textId="77777777" w:rsidR="00F97BE7" w:rsidRPr="00BF320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74959463" w14:textId="77777777" w:rsidR="00F97BE7" w:rsidRPr="008D715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</w:p>
          <w:p w14:paraId="296A910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84A852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5DE2C0D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F0D079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仪器名称</w:t>
            </w:r>
          </w:p>
        </w:tc>
      </w:tr>
      <w:tr w:rsidR="00F97BE7" w14:paraId="68E72B0E" w14:textId="77777777" w:rsidTr="00D02A63">
        <w:tc>
          <w:tcPr>
            <w:tcW w:w="2840" w:type="dxa"/>
          </w:tcPr>
          <w:p w14:paraId="386337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atu</w:t>
            </w:r>
          </w:p>
        </w:tc>
        <w:tc>
          <w:tcPr>
            <w:tcW w:w="2841" w:type="dxa"/>
          </w:tcPr>
          <w:p w14:paraId="5158B68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35E6F7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状态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在线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 xml:space="preserve"> 2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离线</w:t>
            </w:r>
          </w:p>
        </w:tc>
      </w:tr>
      <w:tr w:rsidR="00F97BE7" w14:paraId="4D7B0DA4" w14:textId="77777777" w:rsidTr="00D02A63">
        <w:tc>
          <w:tcPr>
            <w:tcW w:w="2840" w:type="dxa"/>
          </w:tcPr>
          <w:p w14:paraId="076B9779" w14:textId="77777777" w:rsidR="00F97BE7" w:rsidRPr="0063274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3274F">
              <w:rPr>
                <w:rFonts w:ascii="Consolas" w:hAnsi="Consolas" w:cs="宋体"/>
                <w:color w:val="A31515"/>
                <w:sz w:val="18"/>
                <w:szCs w:val="18"/>
              </w:rPr>
              <w:t>fileOverTime</w:t>
            </w:r>
          </w:p>
          <w:p w14:paraId="459EB93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533B4D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BAE6C3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剩余天数</w:t>
            </w:r>
          </w:p>
        </w:tc>
      </w:tr>
      <w:tr w:rsidR="00F97BE7" w14:paraId="168DEE65" w14:textId="77777777" w:rsidTr="00D02A63">
        <w:tc>
          <w:tcPr>
            <w:tcW w:w="2840" w:type="dxa"/>
          </w:tcPr>
          <w:p w14:paraId="04C7303D" w14:textId="77777777" w:rsidR="00F97BE7" w:rsidRPr="009C71C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endTime</w:t>
            </w:r>
          </w:p>
          <w:p w14:paraId="68923799" w14:textId="77777777" w:rsidR="00F97BE7" w:rsidRPr="00E92AA2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C6BE59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62529E4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证书有效时间</w:t>
            </w:r>
          </w:p>
        </w:tc>
      </w:tr>
      <w:tr w:rsidR="00F97BE7" w14:paraId="657E4159" w14:textId="77777777" w:rsidTr="00D02A63">
        <w:tc>
          <w:tcPr>
            <w:tcW w:w="2840" w:type="dxa"/>
          </w:tcPr>
          <w:p w14:paraId="5DFF56CE" w14:textId="77777777" w:rsidR="00F97BE7" w:rsidRPr="009C71C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url</w:t>
            </w:r>
          </w:p>
        </w:tc>
        <w:tc>
          <w:tcPr>
            <w:tcW w:w="2841" w:type="dxa"/>
          </w:tcPr>
          <w:p w14:paraId="27B20CE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74A6D61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F70CD3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url</w:t>
            </w:r>
          </w:p>
        </w:tc>
      </w:tr>
      <w:tr w:rsidR="00F97BE7" w14:paraId="16D0FF12" w14:textId="77777777" w:rsidTr="00D02A63">
        <w:tc>
          <w:tcPr>
            <w:tcW w:w="2840" w:type="dxa"/>
          </w:tcPr>
          <w:p w14:paraId="379DE945" w14:textId="77777777" w:rsidR="00F97BE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ype</w:t>
            </w:r>
          </w:p>
        </w:tc>
        <w:tc>
          <w:tcPr>
            <w:tcW w:w="2841" w:type="dxa"/>
          </w:tcPr>
          <w:p w14:paraId="400AD22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7A2D3D6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49A197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类型</w:t>
            </w:r>
          </w:p>
        </w:tc>
      </w:tr>
      <w:tr w:rsidR="00F97BE7" w14:paraId="26D5A79F" w14:textId="77777777" w:rsidTr="00D02A63">
        <w:tc>
          <w:tcPr>
            <w:tcW w:w="2840" w:type="dxa"/>
          </w:tcPr>
          <w:p w14:paraId="6AD61886" w14:textId="77777777" w:rsidR="00F97BE7" w:rsidRPr="009C71C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C71CE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3277B55B" w14:textId="77777777" w:rsidR="00F97BE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575347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  <w:p w14:paraId="6C6A428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386D63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</w:tbl>
    <w:p w14:paraId="6D8C40D9" w14:textId="77777777" w:rsidR="00F97BE7" w:rsidRPr="002C394B" w:rsidRDefault="00F97BE7" w:rsidP="00F97BE7"/>
    <w:p w14:paraId="38A0A69D" w14:textId="77777777" w:rsidR="00F97BE7" w:rsidRDefault="00F97BE7" w:rsidP="00F97BE7">
      <w:pPr>
        <w:pStyle w:val="3"/>
      </w:pPr>
      <w:r>
        <w:rPr>
          <w:rFonts w:hint="eastAsia"/>
        </w:rPr>
        <w:t>设备使用</w:t>
      </w:r>
    </w:p>
    <w:p w14:paraId="0624B087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pment/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e</w:t>
      </w:r>
      <w:r w:rsidRPr="00B34060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UserInfo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   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4894D634" w14:textId="77777777" w:rsidR="00F97BE7" w:rsidRPr="001B01B4" w:rsidRDefault="00F97BE7" w:rsidP="00F97BE7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72C81A52" w14:textId="77777777" w:rsidTr="00D02A63">
        <w:tc>
          <w:tcPr>
            <w:tcW w:w="2840" w:type="dxa"/>
          </w:tcPr>
          <w:p w14:paraId="10EA545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08B28A7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475B5B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04A6BFF2" w14:textId="77777777" w:rsidTr="00D02A63">
        <w:tc>
          <w:tcPr>
            <w:tcW w:w="2840" w:type="dxa"/>
          </w:tcPr>
          <w:p w14:paraId="01A69F86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7042822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42885EB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0C1E4723" w14:textId="77777777" w:rsidR="00F97BE7" w:rsidRPr="00B34060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</w:p>
    <w:p w14:paraId="009BC13E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6E37496" w14:textId="77777777" w:rsidTr="00D02A63">
        <w:tc>
          <w:tcPr>
            <w:tcW w:w="2840" w:type="dxa"/>
          </w:tcPr>
          <w:p w14:paraId="72510B7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Result</w:t>
            </w:r>
          </w:p>
        </w:tc>
        <w:tc>
          <w:tcPr>
            <w:tcW w:w="2841" w:type="dxa"/>
          </w:tcPr>
          <w:p w14:paraId="2A329B7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2822C1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77474736" w14:textId="77777777" w:rsidTr="00D02A63">
        <w:tc>
          <w:tcPr>
            <w:tcW w:w="2840" w:type="dxa"/>
          </w:tcPr>
          <w:p w14:paraId="5EFC515E" w14:textId="77777777" w:rsidR="00F97BE7" w:rsidRPr="00B34060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pro_name</w:t>
            </w:r>
          </w:p>
          <w:p w14:paraId="10CA69C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049B17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662A13D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7F5FD75E" w14:textId="77777777" w:rsidTr="00D02A63">
        <w:tc>
          <w:tcPr>
            <w:tcW w:w="2840" w:type="dxa"/>
          </w:tcPr>
          <w:p w14:paraId="0483E05A" w14:textId="77777777" w:rsidR="00F97BE7" w:rsidRPr="00B34060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local</w:t>
            </w:r>
          </w:p>
          <w:p w14:paraId="5242886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5D76C71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30C136C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所在位置</w:t>
            </w:r>
          </w:p>
        </w:tc>
      </w:tr>
      <w:tr w:rsidR="00F97BE7" w14:paraId="64678553" w14:textId="77777777" w:rsidTr="00D02A63">
        <w:tc>
          <w:tcPr>
            <w:tcW w:w="2840" w:type="dxa"/>
          </w:tcPr>
          <w:p w14:paraId="1AD6383F" w14:textId="77777777" w:rsidR="00F97BE7" w:rsidRPr="00B34060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B34060">
              <w:rPr>
                <w:rFonts w:ascii="Consolas" w:hAnsi="Consolas" w:cs="宋体"/>
                <w:color w:val="A31515"/>
                <w:sz w:val="18"/>
                <w:szCs w:val="18"/>
              </w:rPr>
              <w:t>user_name</w:t>
            </w:r>
          </w:p>
          <w:p w14:paraId="27388F8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FE7AC5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ring</w:t>
            </w:r>
          </w:p>
        </w:tc>
        <w:tc>
          <w:tcPr>
            <w:tcW w:w="2841" w:type="dxa"/>
          </w:tcPr>
          <w:p w14:paraId="35CBBEE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负责人</w:t>
            </w:r>
          </w:p>
        </w:tc>
      </w:tr>
    </w:tbl>
    <w:p w14:paraId="7272A015" w14:textId="77777777" w:rsidR="00F97BE7" w:rsidRDefault="00F97BE7" w:rsidP="00F97BE7">
      <w:pPr>
        <w:pStyle w:val="3"/>
      </w:pPr>
      <w:r>
        <w:rPr>
          <w:rFonts w:hint="eastAsia"/>
        </w:rPr>
        <w:t>变动管理</w:t>
      </w:r>
    </w:p>
    <w:p w14:paraId="32744B27" w14:textId="77777777" w:rsidR="00F97BE7" w:rsidRPr="00444CA3" w:rsidRDefault="00F97BE7" w:rsidP="00F97BE7">
      <w:pPr>
        <w:rPr>
          <w:sz w:val="28"/>
          <w:szCs w:val="28"/>
        </w:rPr>
      </w:pPr>
      <w:r w:rsidRPr="00444CA3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equipmentChange/equipmentChangeList         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444CA3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get</w:t>
      </w:r>
    </w:p>
    <w:p w14:paraId="3273E505" w14:textId="77777777" w:rsidR="00F97BE7" w:rsidRPr="00855FB1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23AD444B" w14:textId="77777777" w:rsidTr="00D02A63">
        <w:tc>
          <w:tcPr>
            <w:tcW w:w="2840" w:type="dxa"/>
          </w:tcPr>
          <w:p w14:paraId="2325C01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A4712E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3AE603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49F16707" w14:textId="77777777" w:rsidTr="00D02A63">
        <w:tc>
          <w:tcPr>
            <w:tcW w:w="2840" w:type="dxa"/>
          </w:tcPr>
          <w:p w14:paraId="4921BAD3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2E0918B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2E067CE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38180BE6" w14:textId="77777777" w:rsidTr="00D02A63">
        <w:tc>
          <w:tcPr>
            <w:tcW w:w="2840" w:type="dxa"/>
          </w:tcPr>
          <w:p w14:paraId="4D0A669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（必填）</w:t>
            </w:r>
          </w:p>
        </w:tc>
        <w:tc>
          <w:tcPr>
            <w:tcW w:w="2841" w:type="dxa"/>
          </w:tcPr>
          <w:p w14:paraId="230E69A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AF8DBE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3B8691F6" w14:textId="77777777" w:rsidTr="00D02A63">
        <w:tc>
          <w:tcPr>
            <w:tcW w:w="2840" w:type="dxa"/>
          </w:tcPr>
          <w:p w14:paraId="0D8D433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7F581B1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215706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349A6329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6D05A9CD" w14:textId="77777777" w:rsidTr="00D02A63">
        <w:tc>
          <w:tcPr>
            <w:tcW w:w="2840" w:type="dxa"/>
          </w:tcPr>
          <w:p w14:paraId="21DAD8B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3B9910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0FD35C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408F096" w14:textId="77777777" w:rsidTr="00D02A63">
        <w:tc>
          <w:tcPr>
            <w:tcW w:w="2840" w:type="dxa"/>
          </w:tcPr>
          <w:p w14:paraId="0D4FFD6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50B85F4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4C2B4BD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F97BE7" w14:paraId="56C6DDBD" w14:textId="77777777" w:rsidTr="00D02A63">
        <w:tc>
          <w:tcPr>
            <w:tcW w:w="2840" w:type="dxa"/>
          </w:tcPr>
          <w:p w14:paraId="56028BE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3ABDD57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1FB3FB9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时间</w:t>
            </w:r>
          </w:p>
        </w:tc>
      </w:tr>
      <w:tr w:rsidR="00F97BE7" w14:paraId="0E811F35" w14:textId="77777777" w:rsidTr="00D02A63">
        <w:tc>
          <w:tcPr>
            <w:tcW w:w="2840" w:type="dxa"/>
          </w:tcPr>
          <w:p w14:paraId="2635835D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6DFD493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8EFD42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3AA7CC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F97BE7" w14:paraId="207CF870" w14:textId="77777777" w:rsidTr="00D02A63">
        <w:tc>
          <w:tcPr>
            <w:tcW w:w="2840" w:type="dxa"/>
          </w:tcPr>
          <w:p w14:paraId="0A96E9FB" w14:textId="77777777" w:rsidR="00F97BE7" w:rsidRPr="00EA625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A6253">
              <w:rPr>
                <w:rFonts w:ascii="Consolas" w:hAnsi="Consolas" w:cs="宋体"/>
                <w:color w:val="A31515"/>
                <w:sz w:val="18"/>
                <w:szCs w:val="18"/>
              </w:rPr>
              <w:t>statu</w:t>
            </w:r>
          </w:p>
          <w:p w14:paraId="5A9AFEB9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72AF66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63C405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。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.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p w14:paraId="7553A851" w14:textId="77777777" w:rsidR="00F97BE7" w:rsidRDefault="00F97BE7" w:rsidP="00F97BE7">
      <w:pPr>
        <w:pStyle w:val="3"/>
      </w:pPr>
      <w:r>
        <w:rPr>
          <w:rFonts w:hint="eastAsia"/>
        </w:rPr>
        <w:lastRenderedPageBreak/>
        <w:t>设备报废</w:t>
      </w:r>
    </w:p>
    <w:p w14:paraId="256D1E25" w14:textId="77777777" w:rsidR="00F97BE7" w:rsidRDefault="00F97BE7" w:rsidP="00F97BE7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9C71CE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equimentBroken/equimentBrokenInfo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     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</w:t>
      </w:r>
      <w:r w:rsidRPr="009C71CE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==========get</w:t>
      </w:r>
    </w:p>
    <w:p w14:paraId="662A2883" w14:textId="77777777" w:rsidR="00F97BE7" w:rsidRPr="001B01B4" w:rsidRDefault="00F97BE7" w:rsidP="00F97BE7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56A24136" w14:textId="77777777" w:rsidTr="00D02A63">
        <w:tc>
          <w:tcPr>
            <w:tcW w:w="2840" w:type="dxa"/>
          </w:tcPr>
          <w:p w14:paraId="7A6116D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9B5E32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1D795F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68D774C9" w14:textId="77777777" w:rsidTr="00D02A63">
        <w:tc>
          <w:tcPr>
            <w:tcW w:w="2840" w:type="dxa"/>
          </w:tcPr>
          <w:p w14:paraId="29AC8BD6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q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2841" w:type="dxa"/>
          </w:tcPr>
          <w:p w14:paraId="5B7D54B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2274D9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2CA83D61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1F5D8074" w14:textId="77777777" w:rsidTr="00D02A63">
        <w:tc>
          <w:tcPr>
            <w:tcW w:w="2840" w:type="dxa"/>
          </w:tcPr>
          <w:p w14:paraId="4D477D7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AA5262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CB5A3E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766BB26C" w14:textId="77777777" w:rsidTr="00D02A63">
        <w:tc>
          <w:tcPr>
            <w:tcW w:w="2840" w:type="dxa"/>
          </w:tcPr>
          <w:p w14:paraId="6115AA12" w14:textId="77777777" w:rsidR="00F97BE7" w:rsidRPr="0099767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172A5CC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F35981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6181F0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提交人</w:t>
            </w:r>
          </w:p>
        </w:tc>
      </w:tr>
      <w:tr w:rsidR="00F97BE7" w14:paraId="797990D0" w14:textId="77777777" w:rsidTr="00D02A63">
        <w:tc>
          <w:tcPr>
            <w:tcW w:w="2840" w:type="dxa"/>
          </w:tcPr>
          <w:p w14:paraId="1CA8D9BD" w14:textId="77777777" w:rsidR="00F97BE7" w:rsidRPr="0099767E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99767E">
              <w:rPr>
                <w:rFonts w:ascii="Consolas" w:hAnsi="Consolas" w:cs="宋体"/>
                <w:color w:val="A31515"/>
                <w:sz w:val="18"/>
                <w:szCs w:val="18"/>
              </w:rPr>
              <w:t>remarks</w:t>
            </w:r>
          </w:p>
          <w:p w14:paraId="14B5EEE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29B7D3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4220A57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说明</w:t>
            </w:r>
          </w:p>
        </w:tc>
      </w:tr>
      <w:tr w:rsidR="00F97BE7" w14:paraId="2E6BB1DE" w14:textId="77777777" w:rsidTr="00D02A63">
        <w:tc>
          <w:tcPr>
            <w:tcW w:w="2840" w:type="dxa"/>
          </w:tcPr>
          <w:p w14:paraId="47B564B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14E487C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ata</w:t>
            </w:r>
          </w:p>
        </w:tc>
        <w:tc>
          <w:tcPr>
            <w:tcW w:w="2841" w:type="dxa"/>
          </w:tcPr>
          <w:p w14:paraId="1E39E75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废时间</w:t>
            </w:r>
          </w:p>
        </w:tc>
      </w:tr>
    </w:tbl>
    <w:p w14:paraId="74936843" w14:textId="77777777" w:rsidR="00F97BE7" w:rsidRDefault="00F97BE7" w:rsidP="00F97BE7">
      <w:pPr>
        <w:pStyle w:val="3"/>
      </w:pPr>
      <w:r>
        <w:rPr>
          <w:rFonts w:hint="eastAsia"/>
        </w:rPr>
        <w:t>新增过程记录</w:t>
      </w:r>
    </w:p>
    <w:p w14:paraId="5613D1A4" w14:textId="77777777" w:rsidR="00F97BE7" w:rsidRDefault="00F97BE7" w:rsidP="00F97BE7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515E71CB" w14:textId="77777777" w:rsidR="00F97BE7" w:rsidRPr="001B01B4" w:rsidRDefault="00F97BE7" w:rsidP="00F97BE7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23A3A82F" w14:textId="77777777" w:rsidTr="00D02A63">
        <w:tc>
          <w:tcPr>
            <w:tcW w:w="2840" w:type="dxa"/>
          </w:tcPr>
          <w:p w14:paraId="2F40643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545097C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2DB56F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4C16FAA4" w14:textId="77777777" w:rsidTr="00D02A63">
        <w:tc>
          <w:tcPr>
            <w:tcW w:w="2840" w:type="dxa"/>
          </w:tcPr>
          <w:p w14:paraId="5877C8DF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0661FCE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82F5D3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F97BE7" w14:paraId="07BB3ACC" w14:textId="77777777" w:rsidTr="00D02A63">
        <w:tc>
          <w:tcPr>
            <w:tcW w:w="2840" w:type="dxa"/>
          </w:tcPr>
          <w:p w14:paraId="289A375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3F494B8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9E2AAB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F97BE7" w14:paraId="760C728F" w14:textId="77777777" w:rsidTr="00D02A63">
        <w:tc>
          <w:tcPr>
            <w:tcW w:w="2840" w:type="dxa"/>
          </w:tcPr>
          <w:p w14:paraId="34CB463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7551052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4040190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F97BE7" w14:paraId="4011C7EC" w14:textId="77777777" w:rsidTr="00D02A63">
        <w:tc>
          <w:tcPr>
            <w:tcW w:w="2840" w:type="dxa"/>
          </w:tcPr>
          <w:p w14:paraId="5693DC6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017BFA7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0C44A24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拆除</w:t>
            </w:r>
          </w:p>
        </w:tc>
      </w:tr>
    </w:tbl>
    <w:p w14:paraId="052F7713" w14:textId="77777777" w:rsidR="00F97BE7" w:rsidRPr="00075264" w:rsidRDefault="00F97BE7" w:rsidP="00F97BE7">
      <w:pPr>
        <w:pStyle w:val="3"/>
      </w:pPr>
      <w:r>
        <w:rPr>
          <w:rFonts w:hint="eastAsia"/>
        </w:rPr>
        <w:lastRenderedPageBreak/>
        <w:t>检测：</w:t>
      </w:r>
    </w:p>
    <w:p w14:paraId="08F7D6E4" w14:textId="77777777" w:rsidR="00F97BE7" w:rsidRDefault="00F97BE7" w:rsidP="00F97BE7">
      <w:pPr>
        <w:pStyle w:val="3"/>
      </w:pPr>
      <w:r>
        <w:rPr>
          <w:rFonts w:hint="eastAsia"/>
        </w:rPr>
        <w:t>过程记录</w:t>
      </w:r>
      <w:r>
        <w:rPr>
          <w:rFonts w:hint="eastAsia"/>
        </w:rPr>
        <w:t xml:space="preserve"> </w:t>
      </w:r>
      <w:r>
        <w:t xml:space="preserve">     </w:t>
      </w:r>
    </w:p>
    <w:p w14:paraId="26FBAB24" w14:textId="77777777" w:rsidR="00F97BE7" w:rsidRDefault="00F97BE7" w:rsidP="00F97BE7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/equimentProcess/getAllEquimentProcess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:get</w:t>
      </w:r>
    </w:p>
    <w:p w14:paraId="1FE15467" w14:textId="77777777" w:rsidR="00F97BE7" w:rsidRPr="001B01B4" w:rsidRDefault="00F97BE7" w:rsidP="00F97BE7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530B0B1" w14:textId="77777777" w:rsidTr="00D02A63">
        <w:tc>
          <w:tcPr>
            <w:tcW w:w="2840" w:type="dxa"/>
          </w:tcPr>
          <w:p w14:paraId="226FC27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484414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0C8DF7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27A7DCA3" w14:textId="77777777" w:rsidTr="00D02A63">
        <w:tc>
          <w:tcPr>
            <w:tcW w:w="2840" w:type="dxa"/>
          </w:tcPr>
          <w:p w14:paraId="77F74A71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g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um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64EFD09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5F219D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211A0C05" w14:textId="77777777" w:rsidTr="00D02A63">
        <w:tc>
          <w:tcPr>
            <w:tcW w:w="2840" w:type="dxa"/>
          </w:tcPr>
          <w:p w14:paraId="6DC81BD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geSize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30E059D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9E3BEC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03224965" w14:textId="77777777" w:rsidTr="00D02A63">
        <w:tc>
          <w:tcPr>
            <w:tcW w:w="2840" w:type="dxa"/>
          </w:tcPr>
          <w:p w14:paraId="7F4BD2B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1AE07BF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100B4B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55666AE7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38D4B1BA" w14:textId="77777777" w:rsidTr="00D02A63">
        <w:tc>
          <w:tcPr>
            <w:tcW w:w="2840" w:type="dxa"/>
          </w:tcPr>
          <w:p w14:paraId="551FF72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658D4A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8E3DE5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736D7BE6" w14:textId="77777777" w:rsidTr="00D02A63">
        <w:tc>
          <w:tcPr>
            <w:tcW w:w="2840" w:type="dxa"/>
          </w:tcPr>
          <w:p w14:paraId="52B3006A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projectName</w:t>
            </w:r>
          </w:p>
          <w:p w14:paraId="3823C62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F76031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D60536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26D70F7C" w14:textId="77777777" w:rsidTr="00D02A63">
        <w:tc>
          <w:tcPr>
            <w:tcW w:w="2840" w:type="dxa"/>
          </w:tcPr>
          <w:p w14:paraId="4A3717C5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ceratTime</w:t>
            </w:r>
          </w:p>
          <w:p w14:paraId="3E97CC17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607D5AE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44164EB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时间</w:t>
            </w:r>
          </w:p>
        </w:tc>
      </w:tr>
      <w:tr w:rsidR="00F97BE7" w14:paraId="2C8A981F" w14:textId="77777777" w:rsidTr="00D02A63">
        <w:tc>
          <w:tcPr>
            <w:tcW w:w="2840" w:type="dxa"/>
          </w:tcPr>
          <w:p w14:paraId="2379E0B0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15AD9535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3F41E0D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D5BF9C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创建人</w:t>
            </w:r>
          </w:p>
        </w:tc>
      </w:tr>
      <w:tr w:rsidR="00F97BE7" w14:paraId="4B04A0FC" w14:textId="77777777" w:rsidTr="00D02A63">
        <w:tc>
          <w:tcPr>
            <w:tcW w:w="2840" w:type="dxa"/>
          </w:tcPr>
          <w:p w14:paraId="5BFA99A7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fileId</w:t>
            </w:r>
          </w:p>
          <w:p w14:paraId="37E584F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B29F34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365FF6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F97BE7" w14:paraId="2BD88871" w14:textId="77777777" w:rsidTr="00D02A63">
        <w:tc>
          <w:tcPr>
            <w:tcW w:w="2840" w:type="dxa"/>
          </w:tcPr>
          <w:p w14:paraId="0BA0B9B8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newfilename</w:t>
            </w:r>
          </w:p>
          <w:p w14:paraId="300176FA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33E11F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F43EC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名称</w:t>
            </w:r>
          </w:p>
        </w:tc>
      </w:tr>
      <w:tr w:rsidR="00F97BE7" w14:paraId="277C72B9" w14:textId="77777777" w:rsidTr="00D02A63">
        <w:tc>
          <w:tcPr>
            <w:tcW w:w="2840" w:type="dxa"/>
          </w:tcPr>
          <w:p w14:paraId="2CF72F3E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6E76F3">
              <w:rPr>
                <w:rFonts w:ascii="Consolas" w:hAnsi="Consolas" w:cs="宋体"/>
                <w:color w:val="A31515"/>
                <w:sz w:val="18"/>
                <w:szCs w:val="18"/>
              </w:rPr>
              <w:t>url</w:t>
            </w:r>
          </w:p>
          <w:p w14:paraId="21DC2F59" w14:textId="77777777" w:rsidR="00F97BE7" w:rsidRPr="006E76F3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7112A4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08906B9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位置</w:t>
            </w:r>
          </w:p>
        </w:tc>
      </w:tr>
    </w:tbl>
    <w:p w14:paraId="6C49E824" w14:textId="77777777" w:rsidR="00F97BE7" w:rsidRDefault="00F97BE7" w:rsidP="00F97BE7">
      <w:pPr>
        <w:pStyle w:val="3"/>
      </w:pPr>
      <w:r>
        <w:rPr>
          <w:rFonts w:hint="eastAsia"/>
        </w:rPr>
        <w:t>新增过程记录</w:t>
      </w:r>
    </w:p>
    <w:p w14:paraId="6A5B8B1C" w14:textId="77777777" w:rsidR="00F97BE7" w:rsidRDefault="00F97BE7" w:rsidP="00F97BE7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equimentProcess/addEquimentProcess   Post</w:t>
      </w:r>
    </w:p>
    <w:p w14:paraId="54F4AFE0" w14:textId="77777777" w:rsidR="00F97BE7" w:rsidRPr="001B01B4" w:rsidRDefault="00F97BE7" w:rsidP="00F97BE7">
      <w:pPr>
        <w:rPr>
          <w:sz w:val="28"/>
          <w:szCs w:val="28"/>
        </w:rPr>
      </w:pPr>
      <w:r w:rsidRPr="001B01B4">
        <w:rPr>
          <w:rFonts w:hint="eastAsia"/>
          <w:sz w:val="28"/>
          <w:szCs w:val="28"/>
        </w:rPr>
        <w:t>请求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6E5EAB1" w14:textId="77777777" w:rsidTr="00D02A63">
        <w:tc>
          <w:tcPr>
            <w:tcW w:w="2840" w:type="dxa"/>
          </w:tcPr>
          <w:p w14:paraId="4A0C042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Param</w:t>
            </w:r>
          </w:p>
        </w:tc>
        <w:tc>
          <w:tcPr>
            <w:tcW w:w="2841" w:type="dxa"/>
          </w:tcPr>
          <w:p w14:paraId="4A076B6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19B16E6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4B83DB7" w14:textId="77777777" w:rsidTr="00D02A63">
        <w:tc>
          <w:tcPr>
            <w:tcW w:w="2840" w:type="dxa"/>
          </w:tcPr>
          <w:p w14:paraId="7D6970BF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files</w:t>
            </w:r>
          </w:p>
        </w:tc>
        <w:tc>
          <w:tcPr>
            <w:tcW w:w="2841" w:type="dxa"/>
          </w:tcPr>
          <w:p w14:paraId="5117578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785D7E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文件</w:t>
            </w:r>
          </w:p>
        </w:tc>
      </w:tr>
      <w:tr w:rsidR="00F97BE7" w14:paraId="74355145" w14:textId="77777777" w:rsidTr="00D02A63">
        <w:tc>
          <w:tcPr>
            <w:tcW w:w="2840" w:type="dxa"/>
          </w:tcPr>
          <w:p w14:paraId="1B2460F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eqId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(</w:t>
            </w: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必填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)</w:t>
            </w:r>
          </w:p>
        </w:tc>
        <w:tc>
          <w:tcPr>
            <w:tcW w:w="2841" w:type="dxa"/>
          </w:tcPr>
          <w:p w14:paraId="5DA7874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7EFE133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F97BE7" w14:paraId="3FCC55F0" w14:textId="77777777" w:rsidTr="00D02A63">
        <w:tc>
          <w:tcPr>
            <w:tcW w:w="2840" w:type="dxa"/>
          </w:tcPr>
          <w:p w14:paraId="3C7BA7C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projectId</w:t>
            </w:r>
          </w:p>
        </w:tc>
        <w:tc>
          <w:tcPr>
            <w:tcW w:w="2841" w:type="dxa"/>
          </w:tcPr>
          <w:p w14:paraId="6EE10DF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4AE1497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  <w:tr w:rsidR="00F97BE7" w14:paraId="4E3A522E" w14:textId="77777777" w:rsidTr="00D02A63">
        <w:tc>
          <w:tcPr>
            <w:tcW w:w="2840" w:type="dxa"/>
          </w:tcPr>
          <w:p w14:paraId="1D09ADC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type</w:t>
            </w:r>
          </w:p>
        </w:tc>
        <w:tc>
          <w:tcPr>
            <w:tcW w:w="2841" w:type="dxa"/>
          </w:tcPr>
          <w:p w14:paraId="175BAF9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36BEB9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过程类型：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安装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巡检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3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保养；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4</w:t>
            </w:r>
            <w:r w:rsidRPr="0013079D"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：拆除</w:t>
            </w:r>
          </w:p>
        </w:tc>
      </w:tr>
    </w:tbl>
    <w:p w14:paraId="2E6F8362" w14:textId="77777777" w:rsidR="00F97BE7" w:rsidRPr="008D7682" w:rsidRDefault="00F97BE7" w:rsidP="00F97BE7">
      <w:pPr>
        <w:pStyle w:val="3"/>
      </w:pPr>
      <w:r w:rsidRPr="008D7682">
        <w:rPr>
          <w:rFonts w:hint="eastAsia"/>
        </w:rPr>
        <w:t>设备领用</w:t>
      </w:r>
    </w:p>
    <w:p w14:paraId="071003D2" w14:textId="77777777" w:rsidR="00F97BE7" w:rsidRDefault="00F97BE7" w:rsidP="00F97BE7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 w:rsidRPr="00C33A85">
        <w:rPr>
          <w:rFonts w:ascii="JetBrains Mono" w:hAnsi="JetBrains Mono"/>
          <w:color w:val="067D17"/>
          <w:sz w:val="20"/>
          <w:szCs w:val="20"/>
        </w:rPr>
        <w:t>receive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0C6F5221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7453235B" w14:textId="77777777" w:rsidTr="00D02A63">
        <w:tc>
          <w:tcPr>
            <w:tcW w:w="2840" w:type="dxa"/>
          </w:tcPr>
          <w:p w14:paraId="25AE705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019785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C2AE2F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03279024" w14:textId="77777777" w:rsidTr="00D02A63">
        <w:tc>
          <w:tcPr>
            <w:tcW w:w="2840" w:type="dxa"/>
          </w:tcPr>
          <w:p w14:paraId="34804847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3861AD2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163B7C9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FD15C0B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6FA04A70" w14:textId="77777777" w:rsidTr="00D02A63">
        <w:tc>
          <w:tcPr>
            <w:tcW w:w="2840" w:type="dxa"/>
          </w:tcPr>
          <w:p w14:paraId="3DC4D6D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43737DA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0A75CC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E2B9090" w14:textId="77777777" w:rsidTr="00D02A63">
        <w:tc>
          <w:tcPr>
            <w:tcW w:w="2840" w:type="dxa"/>
          </w:tcPr>
          <w:p w14:paraId="7354915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0E588AC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75CFC0F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F97BE7" w14:paraId="2FE59B07" w14:textId="77777777" w:rsidTr="00D02A63">
        <w:tc>
          <w:tcPr>
            <w:tcW w:w="2840" w:type="dxa"/>
          </w:tcPr>
          <w:p w14:paraId="2855B87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7B9239A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33BB34C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时间</w:t>
            </w:r>
          </w:p>
        </w:tc>
      </w:tr>
      <w:tr w:rsidR="00F97BE7" w14:paraId="05C94D3A" w14:textId="77777777" w:rsidTr="00D02A63">
        <w:tc>
          <w:tcPr>
            <w:tcW w:w="2840" w:type="dxa"/>
          </w:tcPr>
          <w:p w14:paraId="16792D5E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41CE301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E188E8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F2050D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F97BE7" w14:paraId="138DFAB1" w14:textId="77777777" w:rsidTr="00D02A63">
        <w:tc>
          <w:tcPr>
            <w:tcW w:w="2840" w:type="dxa"/>
          </w:tcPr>
          <w:p w14:paraId="16A461BF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3B468E4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1CCD85A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领用</w:t>
            </w:r>
          </w:p>
        </w:tc>
      </w:tr>
    </w:tbl>
    <w:p w14:paraId="48D71EA9" w14:textId="77777777" w:rsidR="00F97BE7" w:rsidRPr="008D7682" w:rsidRDefault="00F97BE7" w:rsidP="00F97BE7"/>
    <w:p w14:paraId="7FC0025F" w14:textId="77777777" w:rsidR="00F97BE7" w:rsidRDefault="00F97BE7" w:rsidP="00F97BE7">
      <w:pPr>
        <w:pStyle w:val="3"/>
      </w:pPr>
      <w:r>
        <w:rPr>
          <w:rFonts w:hint="eastAsia"/>
        </w:rPr>
        <w:lastRenderedPageBreak/>
        <w:t>设备归还</w:t>
      </w:r>
    </w:p>
    <w:p w14:paraId="0427F392" w14:textId="77777777" w:rsidR="00F97BE7" w:rsidRDefault="00F97BE7" w:rsidP="00F97BE7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e</w:t>
      </w:r>
      <w:r w:rsidRPr="00A90FD8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quipment</w:t>
      </w:r>
      <w: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>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returnEquipment</w:t>
      </w:r>
      <w:r>
        <w:rPr>
          <w:rFonts w:ascii="JetBrains Mono" w:hAnsi="JetBrains Mono"/>
          <w:color w:val="067D17"/>
          <w:sz w:val="20"/>
          <w:szCs w:val="20"/>
        </w:rPr>
        <w:t xml:space="preserve">          </w:t>
      </w:r>
      <w:r>
        <w:rPr>
          <w:rFonts w:ascii="JetBrains Mono" w:hAnsi="JetBrains Mono"/>
          <w:color w:val="067D17"/>
          <w:sz w:val="20"/>
          <w:szCs w:val="20"/>
        </w:rPr>
        <w:t>请求方式：</w:t>
      </w:r>
      <w:r>
        <w:rPr>
          <w:rFonts w:ascii="JetBrains Mono" w:hAnsi="JetBrains Mono"/>
          <w:color w:val="067D17"/>
          <w:sz w:val="20"/>
          <w:szCs w:val="20"/>
        </w:rPr>
        <w:t>get</w:t>
      </w:r>
    </w:p>
    <w:p w14:paraId="0BB7E1AA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5CC59DDF" w14:textId="77777777" w:rsidTr="00D02A63">
        <w:tc>
          <w:tcPr>
            <w:tcW w:w="2840" w:type="dxa"/>
          </w:tcPr>
          <w:p w14:paraId="2858DE0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744A468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608155C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15CA7C9A" w14:textId="77777777" w:rsidTr="00D02A63">
        <w:tc>
          <w:tcPr>
            <w:tcW w:w="2840" w:type="dxa"/>
          </w:tcPr>
          <w:p w14:paraId="24464C47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37E9189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0460EF5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</w:tbl>
    <w:p w14:paraId="141AE8EE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bookmarkStart w:id="1" w:name="_Hlk51769017"/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71CD0C6" w14:textId="77777777" w:rsidTr="00D02A63">
        <w:tc>
          <w:tcPr>
            <w:tcW w:w="2840" w:type="dxa"/>
          </w:tcPr>
          <w:p w14:paraId="6766A2C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677FFF4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3471A6E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19FE7B53" w14:textId="77777777" w:rsidTr="00D02A63">
        <w:tc>
          <w:tcPr>
            <w:tcW w:w="2840" w:type="dxa"/>
          </w:tcPr>
          <w:p w14:paraId="7782022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e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qId</w:t>
            </w:r>
          </w:p>
        </w:tc>
        <w:tc>
          <w:tcPr>
            <w:tcW w:w="2841" w:type="dxa"/>
          </w:tcPr>
          <w:p w14:paraId="5198DA1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6FF4B63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设备编号</w:t>
            </w:r>
          </w:p>
        </w:tc>
      </w:tr>
      <w:tr w:rsidR="00F97BE7" w14:paraId="7061681E" w14:textId="77777777" w:rsidTr="00D02A63">
        <w:tc>
          <w:tcPr>
            <w:tcW w:w="2840" w:type="dxa"/>
          </w:tcPr>
          <w:p w14:paraId="52CDED0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time</w:t>
            </w:r>
          </w:p>
        </w:tc>
        <w:tc>
          <w:tcPr>
            <w:tcW w:w="2841" w:type="dxa"/>
          </w:tcPr>
          <w:p w14:paraId="410A0EA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D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ate</w:t>
            </w:r>
          </w:p>
        </w:tc>
        <w:tc>
          <w:tcPr>
            <w:tcW w:w="2841" w:type="dxa"/>
          </w:tcPr>
          <w:p w14:paraId="39E063C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时间</w:t>
            </w:r>
          </w:p>
        </w:tc>
      </w:tr>
      <w:tr w:rsidR="00F97BE7" w14:paraId="67355CCA" w14:textId="77777777" w:rsidTr="00D02A63">
        <w:tc>
          <w:tcPr>
            <w:tcW w:w="2840" w:type="dxa"/>
          </w:tcPr>
          <w:p w14:paraId="63E42D06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E6B7F">
              <w:rPr>
                <w:rFonts w:ascii="Consolas" w:hAnsi="Consolas" w:cs="宋体"/>
                <w:color w:val="A31515"/>
                <w:sz w:val="18"/>
                <w:szCs w:val="18"/>
              </w:rPr>
              <w:t>realName</w:t>
            </w:r>
          </w:p>
          <w:p w14:paraId="43A02F3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33F803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626526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操作人</w:t>
            </w:r>
          </w:p>
        </w:tc>
      </w:tr>
      <w:tr w:rsidR="00F97BE7" w14:paraId="6E0B8E92" w14:textId="77777777" w:rsidTr="00D02A63">
        <w:tc>
          <w:tcPr>
            <w:tcW w:w="2840" w:type="dxa"/>
          </w:tcPr>
          <w:p w14:paraId="0535A3E1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  <w:r>
              <w:rPr>
                <w:rFonts w:ascii="Consolas" w:hAnsi="Consolas" w:cs="宋体" w:hint="eastAsia"/>
                <w:color w:val="A31515"/>
                <w:sz w:val="18"/>
                <w:szCs w:val="18"/>
              </w:rPr>
              <w:t>tatu</w:t>
            </w:r>
            <w:r>
              <w:rPr>
                <w:rFonts w:ascii="Consolas" w:hAnsi="Consolas" w:cs="宋体"/>
                <w:color w:val="A31515"/>
                <w:sz w:val="18"/>
                <w:szCs w:val="18"/>
              </w:rPr>
              <w:t>s</w:t>
            </w:r>
          </w:p>
        </w:tc>
        <w:tc>
          <w:tcPr>
            <w:tcW w:w="2841" w:type="dxa"/>
          </w:tcPr>
          <w:p w14:paraId="75DC90D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29AD07A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2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: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归还</w:t>
            </w:r>
          </w:p>
        </w:tc>
      </w:tr>
    </w:tbl>
    <w:bookmarkEnd w:id="1"/>
    <w:p w14:paraId="4C696F60" w14:textId="77777777" w:rsidR="00F97BE7" w:rsidRDefault="00F97BE7" w:rsidP="00F97BE7">
      <w:pPr>
        <w:pStyle w:val="2"/>
      </w:pPr>
      <w:r>
        <w:rPr>
          <w:rFonts w:hint="eastAsia"/>
        </w:rPr>
        <w:t>消息滚动通知</w:t>
      </w:r>
    </w:p>
    <w:p w14:paraId="03E284EE" w14:textId="77777777" w:rsidR="00F97BE7" w:rsidRPr="00DD202A" w:rsidRDefault="00F97BE7" w:rsidP="00F97BE7"/>
    <w:p w14:paraId="241243C7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 w:rsidRPr="0066712A"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  <w:t xml:space="preserve">/warningInfo/messageNotification         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请求方式：</w:t>
      </w:r>
      <w:r w:rsidRPr="0066712A"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 xml:space="preserve"> get</w:t>
      </w:r>
    </w:p>
    <w:p w14:paraId="6BBEEE4D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641EAADF" w14:textId="77777777" w:rsidTr="00D02A63">
        <w:tc>
          <w:tcPr>
            <w:tcW w:w="2840" w:type="dxa"/>
          </w:tcPr>
          <w:p w14:paraId="16C8E4F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4051EF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4381C2E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1BC0E12A" w14:textId="77777777" w:rsidTr="00D02A63">
        <w:tc>
          <w:tcPr>
            <w:tcW w:w="2840" w:type="dxa"/>
          </w:tcPr>
          <w:p w14:paraId="078E2B7F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74274BA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228D249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11E7016D" w14:textId="77777777" w:rsidTr="00D02A63">
        <w:tc>
          <w:tcPr>
            <w:tcW w:w="2840" w:type="dxa"/>
          </w:tcPr>
          <w:p w14:paraId="518ABFD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18"/>
                <w:szCs w:val="18"/>
                <w:shd w:val="clear" w:color="auto" w:fill="FFFFFF"/>
              </w:rPr>
              <w:t>statu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</w:t>
            </w:r>
          </w:p>
        </w:tc>
        <w:tc>
          <w:tcPr>
            <w:tcW w:w="2841" w:type="dxa"/>
          </w:tcPr>
          <w:p w14:paraId="52EF05D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6C07F7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1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;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表示已读，未读不传</w:t>
            </w:r>
          </w:p>
        </w:tc>
      </w:tr>
    </w:tbl>
    <w:p w14:paraId="662E7C7A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0902D48B" w14:textId="77777777" w:rsidTr="00D02A63">
        <w:tc>
          <w:tcPr>
            <w:tcW w:w="2840" w:type="dxa"/>
          </w:tcPr>
          <w:p w14:paraId="206A31E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509661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749EBE9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3A6BF4D7" w14:textId="77777777" w:rsidTr="00D02A63">
        <w:tc>
          <w:tcPr>
            <w:tcW w:w="2840" w:type="dxa"/>
          </w:tcPr>
          <w:p w14:paraId="4CA08DC5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lastRenderedPageBreak/>
              <w:t>proName</w:t>
            </w:r>
          </w:p>
          <w:p w14:paraId="466B9E0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99A35C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1C0D045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名称</w:t>
            </w:r>
          </w:p>
        </w:tc>
      </w:tr>
      <w:tr w:rsidR="00F97BE7" w14:paraId="37ACB0AB" w14:textId="77777777" w:rsidTr="00D02A63">
        <w:tc>
          <w:tcPr>
            <w:tcW w:w="2840" w:type="dxa"/>
          </w:tcPr>
          <w:p w14:paraId="5A9CAC47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pointName</w:t>
            </w:r>
          </w:p>
          <w:p w14:paraId="478A074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545B5F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E636F2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测点名称</w:t>
            </w:r>
          </w:p>
        </w:tc>
      </w:tr>
      <w:tr w:rsidR="00F97BE7" w14:paraId="0FCED284" w14:textId="77777777" w:rsidTr="00D02A63">
        <w:tc>
          <w:tcPr>
            <w:tcW w:w="2840" w:type="dxa"/>
          </w:tcPr>
          <w:p w14:paraId="7702671C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1</w:t>
            </w:r>
          </w:p>
          <w:p w14:paraId="323A98F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D0AA52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6C6F95B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本次变化量</w:t>
            </w:r>
          </w:p>
        </w:tc>
      </w:tr>
      <w:tr w:rsidR="00F97BE7" w14:paraId="39489F19" w14:textId="77777777" w:rsidTr="00D02A63">
        <w:tc>
          <w:tcPr>
            <w:tcW w:w="2840" w:type="dxa"/>
          </w:tcPr>
          <w:p w14:paraId="0C6EC761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</w:t>
            </w:r>
          </w:p>
          <w:p w14:paraId="10E39B46" w14:textId="77777777" w:rsidR="00F97BE7" w:rsidRPr="00EE6B7F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6C8876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tring</w:t>
            </w:r>
          </w:p>
        </w:tc>
        <w:tc>
          <w:tcPr>
            <w:tcW w:w="2841" w:type="dxa"/>
          </w:tcPr>
          <w:p w14:paraId="55FF2C0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上限</w:t>
            </w:r>
          </w:p>
        </w:tc>
      </w:tr>
      <w:tr w:rsidR="00F97BE7" w14:paraId="35FACFC0" w14:textId="77777777" w:rsidTr="00D02A63">
        <w:tc>
          <w:tcPr>
            <w:tcW w:w="2840" w:type="dxa"/>
          </w:tcPr>
          <w:p w14:paraId="320C4F69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ingleDown</w:t>
            </w:r>
          </w:p>
          <w:p w14:paraId="1D4F3402" w14:textId="77777777" w:rsidR="00F97BE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028AE16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4F7155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单次下限</w:t>
            </w:r>
          </w:p>
        </w:tc>
      </w:tr>
      <w:tr w:rsidR="00F97BE7" w14:paraId="61A5A3B0" w14:textId="77777777" w:rsidTr="00D02A63">
        <w:tc>
          <w:tcPr>
            <w:tcW w:w="2840" w:type="dxa"/>
          </w:tcPr>
          <w:p w14:paraId="7200D01D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value6</w:t>
            </w:r>
          </w:p>
          <w:p w14:paraId="243CE0CC" w14:textId="77777777" w:rsidR="00F97BE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4E88BA1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6E58D9B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变化量</w:t>
            </w:r>
          </w:p>
        </w:tc>
      </w:tr>
      <w:tr w:rsidR="00F97BE7" w14:paraId="24A6F903" w14:textId="77777777" w:rsidTr="00D02A63">
        <w:tc>
          <w:tcPr>
            <w:tcW w:w="2840" w:type="dxa"/>
          </w:tcPr>
          <w:p w14:paraId="2A857F2A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</w:t>
            </w:r>
          </w:p>
          <w:p w14:paraId="5E6C3B22" w14:textId="77777777" w:rsidR="00F97BE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79256F20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2C250E6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上限</w:t>
            </w:r>
          </w:p>
        </w:tc>
      </w:tr>
      <w:tr w:rsidR="00F97BE7" w14:paraId="4DE2E91F" w14:textId="77777777" w:rsidTr="00D02A63">
        <w:tc>
          <w:tcPr>
            <w:tcW w:w="2840" w:type="dxa"/>
          </w:tcPr>
          <w:p w14:paraId="34ABAF46" w14:textId="77777777" w:rsidR="00F97BE7" w:rsidRPr="00035A18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035A18">
              <w:rPr>
                <w:rFonts w:ascii="Consolas" w:hAnsi="Consolas" w:cs="宋体"/>
                <w:color w:val="A31515"/>
                <w:sz w:val="18"/>
                <w:szCs w:val="18"/>
              </w:rPr>
              <w:t>sumDown</w:t>
            </w:r>
          </w:p>
          <w:p w14:paraId="396FD956" w14:textId="77777777" w:rsidR="00F97BE7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A31515"/>
                <w:sz w:val="18"/>
                <w:szCs w:val="18"/>
              </w:rPr>
            </w:pPr>
          </w:p>
        </w:tc>
        <w:tc>
          <w:tcPr>
            <w:tcW w:w="2841" w:type="dxa"/>
          </w:tcPr>
          <w:p w14:paraId="12F187F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tring</w:t>
            </w:r>
          </w:p>
        </w:tc>
        <w:tc>
          <w:tcPr>
            <w:tcW w:w="2841" w:type="dxa"/>
          </w:tcPr>
          <w:p w14:paraId="56F9F2C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累计下限</w:t>
            </w:r>
          </w:p>
        </w:tc>
      </w:tr>
    </w:tbl>
    <w:p w14:paraId="151632A4" w14:textId="77777777" w:rsidR="00F97BE7" w:rsidRDefault="00F97BE7" w:rsidP="00F97BE7">
      <w:pPr>
        <w:pStyle w:val="2"/>
      </w:pPr>
      <w:r>
        <w:rPr>
          <w:rFonts w:hint="eastAsia"/>
        </w:rPr>
        <w:t>消息页面接口</w:t>
      </w:r>
    </w:p>
    <w:p w14:paraId="0FA17208" w14:textId="77777777" w:rsidR="00F97BE7" w:rsidRDefault="00F97BE7" w:rsidP="00F97BE7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/warningInfo/getUnreadNumber     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请求方式：</w:t>
      </w:r>
      <w:r>
        <w:rPr>
          <w:rFonts w:ascii="Helvetica" w:hAnsi="Helvetica" w:cs="Helvetica" w:hint="eastAsia"/>
          <w:color w:val="505050"/>
          <w:sz w:val="18"/>
          <w:szCs w:val="18"/>
          <w:shd w:val="clear" w:color="auto" w:fill="FFFFFF"/>
        </w:rPr>
        <w:t>get</w:t>
      </w:r>
    </w:p>
    <w:p w14:paraId="3FA05614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778D4CBF" w14:textId="77777777" w:rsidTr="00D02A63">
        <w:tc>
          <w:tcPr>
            <w:tcW w:w="2840" w:type="dxa"/>
          </w:tcPr>
          <w:p w14:paraId="0513077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4611738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26892CED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1DE32578" w14:textId="77777777" w:rsidTr="00D02A63">
        <w:tc>
          <w:tcPr>
            <w:tcW w:w="2840" w:type="dxa"/>
          </w:tcPr>
          <w:p w14:paraId="02C634A0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08DD8DB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36921958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</w:tbl>
    <w:p w14:paraId="2E21355A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32F5A830" w14:textId="77777777" w:rsidTr="00D02A63">
        <w:tc>
          <w:tcPr>
            <w:tcW w:w="2840" w:type="dxa"/>
          </w:tcPr>
          <w:p w14:paraId="4B087F7B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00F7DF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D5FE58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1772847C" w14:textId="77777777" w:rsidTr="00D02A63">
        <w:tc>
          <w:tcPr>
            <w:tcW w:w="2840" w:type="dxa"/>
          </w:tcPr>
          <w:p w14:paraId="1542171A" w14:textId="77777777" w:rsidR="00F97BE7" w:rsidRPr="0000440A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monitor</w:t>
            </w:r>
          </w:p>
          <w:p w14:paraId="237CF5D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0BF1330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F400E5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监测</w:t>
            </w:r>
          </w:p>
        </w:tc>
      </w:tr>
      <w:tr w:rsidR="00F97BE7" w14:paraId="07EAA2BE" w14:textId="77777777" w:rsidTr="00D02A63">
        <w:tc>
          <w:tcPr>
            <w:tcW w:w="2840" w:type="dxa"/>
          </w:tcPr>
          <w:p w14:paraId="1F5145F7" w14:textId="77777777" w:rsidR="00F97BE7" w:rsidRPr="0000440A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journaling</w:t>
            </w:r>
          </w:p>
          <w:p w14:paraId="0BF5E20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2EE1E4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340D93C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报表</w:t>
            </w:r>
          </w:p>
        </w:tc>
      </w:tr>
      <w:tr w:rsidR="00F97BE7" w14:paraId="3FF59BD2" w14:textId="77777777" w:rsidTr="00D02A63">
        <w:tc>
          <w:tcPr>
            <w:tcW w:w="2840" w:type="dxa"/>
          </w:tcPr>
          <w:p w14:paraId="4F721303" w14:textId="77777777" w:rsidR="00F97BE7" w:rsidRPr="0000440A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00440A">
              <w:rPr>
                <w:rFonts w:ascii="JetBrains Mono" w:hAnsi="JetBrains Mono" w:cs="宋体"/>
                <w:color w:val="067D17"/>
              </w:rPr>
              <w:t>feedback</w:t>
            </w:r>
          </w:p>
          <w:p w14:paraId="6650389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2E973B1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lastRenderedPageBreak/>
              <w:t>Int</w:t>
            </w:r>
          </w:p>
        </w:tc>
        <w:tc>
          <w:tcPr>
            <w:tcW w:w="2841" w:type="dxa"/>
          </w:tcPr>
          <w:p w14:paraId="7AC3ADF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问题反馈</w:t>
            </w:r>
          </w:p>
        </w:tc>
      </w:tr>
      <w:tr w:rsidR="00F97BE7" w14:paraId="45CB934F" w14:textId="77777777" w:rsidTr="00D02A63">
        <w:tc>
          <w:tcPr>
            <w:tcW w:w="2840" w:type="dxa"/>
          </w:tcPr>
          <w:p w14:paraId="4C679F08" w14:textId="77777777" w:rsidR="00F97BE7" w:rsidRPr="002434AC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2434AC">
              <w:rPr>
                <w:rFonts w:ascii="JetBrains Mono" w:hAnsi="JetBrains Mono" w:cs="宋体"/>
                <w:color w:val="067D17"/>
              </w:rPr>
              <w:t>essentials</w:t>
            </w:r>
          </w:p>
          <w:p w14:paraId="3E4CC448" w14:textId="77777777" w:rsidR="00F97BE7" w:rsidRPr="0000440A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2212D7D9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47EF639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要点销点</w:t>
            </w:r>
          </w:p>
        </w:tc>
      </w:tr>
    </w:tbl>
    <w:p w14:paraId="2DDF0B2D" w14:textId="77777777" w:rsidR="00F97BE7" w:rsidRDefault="00F97BE7" w:rsidP="00F97BE7">
      <w:pPr>
        <w:pStyle w:val="2"/>
      </w:pPr>
      <w:r>
        <w:rPr>
          <w:rFonts w:hint="eastAsia"/>
        </w:rPr>
        <w:t>可视化测点图记录数</w:t>
      </w:r>
    </w:p>
    <w:p w14:paraId="60BC9024" w14:textId="77777777" w:rsidR="00F97BE7" w:rsidRDefault="00F97BE7" w:rsidP="00F97BE7">
      <w:pPr>
        <w:pStyle w:val="HTML"/>
        <w:shd w:val="clear" w:color="auto" w:fill="FFFFFF"/>
        <w:rPr>
          <w:rFonts w:ascii="JetBrains Mono" w:hAnsi="JetBrains Mono"/>
          <w:color w:val="067D17"/>
          <w:sz w:val="20"/>
          <w:szCs w:val="20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warningInfo/</w:t>
      </w:r>
      <w:r w:rsidRPr="001A0E6D">
        <w:rPr>
          <w:rFonts w:ascii="JetBrains Mono" w:hAnsi="JetBrains Mono"/>
          <w:color w:val="067D17"/>
          <w:sz w:val="20"/>
          <w:szCs w:val="20"/>
        </w:rPr>
        <w:t>getResult</w:t>
      </w:r>
      <w:r>
        <w:rPr>
          <w:rFonts w:ascii="JetBrains Mono" w:hAnsi="JetBrains Mono"/>
          <w:color w:val="067D17"/>
          <w:sz w:val="20"/>
          <w:szCs w:val="20"/>
        </w:rPr>
        <w:t xml:space="preserve">       </w:t>
      </w:r>
      <w:r>
        <w:rPr>
          <w:rFonts w:ascii="JetBrains Mono" w:hAnsi="JetBrains Mono"/>
          <w:color w:val="067D17"/>
          <w:sz w:val="20"/>
          <w:szCs w:val="20"/>
        </w:rPr>
        <w:t>请求方式</w:t>
      </w:r>
      <w:r>
        <w:rPr>
          <w:rFonts w:ascii="JetBrains Mono" w:hAnsi="JetBrains Mono"/>
          <w:color w:val="067D17"/>
          <w:sz w:val="20"/>
          <w:szCs w:val="20"/>
        </w:rPr>
        <w:t xml:space="preserve">  get</w:t>
      </w:r>
    </w:p>
    <w:p w14:paraId="3CF2AA44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参数列表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80E9B3D" w14:textId="77777777" w:rsidTr="00D02A63">
        <w:tc>
          <w:tcPr>
            <w:tcW w:w="2840" w:type="dxa"/>
          </w:tcPr>
          <w:p w14:paraId="447ACFD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Param</w:t>
            </w:r>
          </w:p>
        </w:tc>
        <w:tc>
          <w:tcPr>
            <w:tcW w:w="2841" w:type="dxa"/>
          </w:tcPr>
          <w:p w14:paraId="36843C7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0A10F83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4C59522A" w14:textId="77777777" w:rsidTr="00D02A63">
        <w:tc>
          <w:tcPr>
            <w:tcW w:w="2840" w:type="dxa"/>
          </w:tcPr>
          <w:p w14:paraId="73663D69" w14:textId="77777777" w:rsidR="00F97BE7" w:rsidRPr="00067106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AccessToken</w:t>
            </w:r>
          </w:p>
        </w:tc>
        <w:tc>
          <w:tcPr>
            <w:tcW w:w="2841" w:type="dxa"/>
          </w:tcPr>
          <w:p w14:paraId="344EE593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S</w:t>
            </w: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 xml:space="preserve">tring </w:t>
            </w:r>
          </w:p>
        </w:tc>
        <w:tc>
          <w:tcPr>
            <w:tcW w:w="2841" w:type="dxa"/>
          </w:tcPr>
          <w:p w14:paraId="51C9F8C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</w:tr>
      <w:tr w:rsidR="00F97BE7" w14:paraId="4207FBC9" w14:textId="77777777" w:rsidTr="00D02A63">
        <w:tc>
          <w:tcPr>
            <w:tcW w:w="2840" w:type="dxa"/>
          </w:tcPr>
          <w:p w14:paraId="19B202BB" w14:textId="77777777" w:rsidR="00F97BE7" w:rsidRPr="001A0E6D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80808"/>
              </w:rPr>
            </w:pPr>
            <w:r w:rsidRPr="001A0E6D">
              <w:rPr>
                <w:rFonts w:ascii="JetBrains Mono" w:hAnsi="JetBrains Mono" w:cs="宋体"/>
                <w:color w:val="067D17"/>
              </w:rPr>
              <w:t>proId</w:t>
            </w:r>
          </w:p>
          <w:p w14:paraId="5D1F81DE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841" w:type="dxa"/>
          </w:tcPr>
          <w:p w14:paraId="1CC61BD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7727843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项目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d</w:t>
            </w:r>
          </w:p>
        </w:tc>
      </w:tr>
    </w:tbl>
    <w:p w14:paraId="475324B6" w14:textId="77777777" w:rsidR="00F97BE7" w:rsidRDefault="00F97BE7" w:rsidP="00F97BE7">
      <w:pPr>
        <w:rPr>
          <w:rFonts w:ascii="Helvetica" w:hAnsi="Helvetica" w:cs="Helvetica"/>
          <w:color w:val="505050"/>
          <w:sz w:val="28"/>
          <w:szCs w:val="28"/>
          <w:shd w:val="clear" w:color="auto" w:fill="FFFFFF"/>
        </w:rPr>
      </w:pPr>
      <w:r>
        <w:rPr>
          <w:rFonts w:ascii="Helvetica" w:hAnsi="Helvetica" w:cs="Helvetica" w:hint="eastAsia"/>
          <w:color w:val="505050"/>
          <w:sz w:val="28"/>
          <w:szCs w:val="28"/>
          <w:shd w:val="clear" w:color="auto" w:fill="FFFFFF"/>
        </w:rPr>
        <w:t>返回参数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F97BE7" w14:paraId="435E07CF" w14:textId="77777777" w:rsidTr="00D02A63">
        <w:tc>
          <w:tcPr>
            <w:tcW w:w="2840" w:type="dxa"/>
          </w:tcPr>
          <w:p w14:paraId="5BB43A0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Result</w:t>
            </w:r>
          </w:p>
        </w:tc>
        <w:tc>
          <w:tcPr>
            <w:tcW w:w="2841" w:type="dxa"/>
          </w:tcPr>
          <w:p w14:paraId="2C22E534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类型</w:t>
            </w:r>
          </w:p>
        </w:tc>
        <w:tc>
          <w:tcPr>
            <w:tcW w:w="2841" w:type="dxa"/>
          </w:tcPr>
          <w:p w14:paraId="51BFBA61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说明</w:t>
            </w:r>
          </w:p>
        </w:tc>
      </w:tr>
      <w:tr w:rsidR="00F97BE7" w14:paraId="16C7DF22" w14:textId="77777777" w:rsidTr="00D02A63">
        <w:tc>
          <w:tcPr>
            <w:tcW w:w="2840" w:type="dxa"/>
          </w:tcPr>
          <w:p w14:paraId="095E719C" w14:textId="77777777" w:rsidR="00F97BE7" w:rsidRPr="00EB2A39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EB2A39">
              <w:rPr>
                <w:rFonts w:ascii="Consolas" w:hAnsi="Consolas" w:cs="宋体"/>
                <w:color w:val="A31515"/>
                <w:sz w:val="18"/>
                <w:szCs w:val="18"/>
              </w:rPr>
              <w:t>normal</w:t>
            </w:r>
          </w:p>
          <w:p w14:paraId="0739263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367CF7AF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7336C246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正常</w:t>
            </w:r>
          </w:p>
        </w:tc>
      </w:tr>
      <w:tr w:rsidR="00F97BE7" w14:paraId="45D3B793" w14:textId="77777777" w:rsidTr="00D02A63">
        <w:tc>
          <w:tcPr>
            <w:tcW w:w="2840" w:type="dxa"/>
          </w:tcPr>
          <w:p w14:paraId="0CC7DDD1" w14:textId="77777777" w:rsidR="00F97BE7" w:rsidRPr="004A145D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lert</w:t>
            </w:r>
          </w:p>
          <w:p w14:paraId="6A9552D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7D972F7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2C048E4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告警</w:t>
            </w:r>
          </w:p>
        </w:tc>
      </w:tr>
      <w:tr w:rsidR="00F97BE7" w14:paraId="484FF146" w14:textId="77777777" w:rsidTr="00D02A63">
        <w:tc>
          <w:tcPr>
            <w:tcW w:w="2840" w:type="dxa"/>
          </w:tcPr>
          <w:p w14:paraId="6636648E" w14:textId="77777777" w:rsidR="00F97BE7" w:rsidRPr="004A145D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verify</w:t>
            </w:r>
          </w:p>
          <w:p w14:paraId="4FBC99D7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</w:p>
        </w:tc>
        <w:tc>
          <w:tcPr>
            <w:tcW w:w="2841" w:type="dxa"/>
          </w:tcPr>
          <w:p w14:paraId="1166A96C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Int</w:t>
            </w:r>
          </w:p>
        </w:tc>
        <w:tc>
          <w:tcPr>
            <w:tcW w:w="2841" w:type="dxa"/>
          </w:tcPr>
          <w:p w14:paraId="2A7E3F52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核实</w:t>
            </w:r>
          </w:p>
        </w:tc>
      </w:tr>
      <w:tr w:rsidR="00F97BE7" w14:paraId="5CE5D7B8" w14:textId="77777777" w:rsidTr="00D02A63">
        <w:tc>
          <w:tcPr>
            <w:tcW w:w="2840" w:type="dxa"/>
          </w:tcPr>
          <w:p w14:paraId="3DE7E505" w14:textId="77777777" w:rsidR="00F97BE7" w:rsidRPr="004A145D" w:rsidRDefault="00F97BE7" w:rsidP="00D02A63">
            <w:pPr>
              <w:widowControl/>
              <w:shd w:val="clear" w:color="auto" w:fill="FFFFFE"/>
              <w:spacing w:line="270" w:lineRule="atLeast"/>
              <w:jc w:val="left"/>
              <w:rPr>
                <w:rFonts w:ascii="Consolas" w:hAnsi="Consolas" w:cs="宋体"/>
                <w:color w:val="000000"/>
                <w:sz w:val="18"/>
                <w:szCs w:val="18"/>
              </w:rPr>
            </w:pPr>
            <w:r w:rsidRPr="004A145D">
              <w:rPr>
                <w:rFonts w:ascii="Consolas" w:hAnsi="Consolas" w:cs="宋体"/>
                <w:color w:val="A31515"/>
                <w:sz w:val="18"/>
                <w:szCs w:val="18"/>
              </w:rPr>
              <w:t>abnormal</w:t>
            </w:r>
          </w:p>
          <w:p w14:paraId="0449BB73" w14:textId="77777777" w:rsidR="00F97BE7" w:rsidRPr="0000440A" w:rsidRDefault="00F97BE7" w:rsidP="00D02A6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hAnsi="JetBrains Mono" w:cs="宋体" w:hint="eastAsia"/>
                <w:color w:val="067D17"/>
              </w:rPr>
            </w:pPr>
          </w:p>
        </w:tc>
        <w:tc>
          <w:tcPr>
            <w:tcW w:w="2841" w:type="dxa"/>
          </w:tcPr>
          <w:p w14:paraId="1BA8DAF5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  <w:t>I</w:t>
            </w: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nt</w:t>
            </w:r>
          </w:p>
        </w:tc>
        <w:tc>
          <w:tcPr>
            <w:tcW w:w="2841" w:type="dxa"/>
          </w:tcPr>
          <w:p w14:paraId="37E4BAFA" w14:textId="77777777" w:rsidR="00F97BE7" w:rsidRDefault="00F97BE7" w:rsidP="00D02A63">
            <w:pPr>
              <w:rPr>
                <w:rFonts w:ascii="Helvetica" w:hAnsi="Helvetica" w:cs="Helvetica"/>
                <w:color w:val="505050"/>
                <w:sz w:val="28"/>
                <w:szCs w:val="28"/>
                <w:shd w:val="clear" w:color="auto" w:fill="FFFFFF"/>
              </w:rPr>
            </w:pPr>
            <w:r>
              <w:rPr>
                <w:rFonts w:ascii="Helvetica" w:hAnsi="Helvetica" w:cs="Helvetica" w:hint="eastAsia"/>
                <w:color w:val="505050"/>
                <w:sz w:val="28"/>
                <w:szCs w:val="28"/>
                <w:shd w:val="clear" w:color="auto" w:fill="FFFFFF"/>
              </w:rPr>
              <w:t>异常</w:t>
            </w:r>
          </w:p>
        </w:tc>
      </w:tr>
    </w:tbl>
    <w:p w14:paraId="789191F2" w14:textId="77777777" w:rsidR="00F97BE7" w:rsidRPr="001A0E6D" w:rsidRDefault="00F97BE7" w:rsidP="00F97BE7">
      <w:pPr>
        <w:pStyle w:val="HTML"/>
        <w:shd w:val="clear" w:color="auto" w:fill="FFFFFF"/>
        <w:rPr>
          <w:rFonts w:ascii="JetBrains Mono" w:hAnsi="JetBrains Mono"/>
          <w:color w:val="080808"/>
          <w:sz w:val="20"/>
          <w:szCs w:val="20"/>
        </w:rPr>
      </w:pPr>
    </w:p>
    <w:p w14:paraId="0398E488" w14:textId="77777777" w:rsidR="00F97BE7" w:rsidRPr="001A0E6D" w:rsidRDefault="00F97BE7" w:rsidP="00F97BE7"/>
    <w:p w14:paraId="1B83F360" w14:textId="77777777" w:rsidR="00F97BE7" w:rsidRPr="0066712A" w:rsidRDefault="00F97BE7" w:rsidP="00F97BE7">
      <w:pPr>
        <w:rPr>
          <w:sz w:val="28"/>
          <w:szCs w:val="28"/>
        </w:rPr>
      </w:pPr>
    </w:p>
    <w:p w14:paraId="4DCE3747" w14:textId="77777777" w:rsidR="00487D73" w:rsidRDefault="00487D73">
      <w:pPr>
        <w:pStyle w:val="2"/>
      </w:pPr>
    </w:p>
    <w:p w14:paraId="7B2B8897" w14:textId="77777777" w:rsidR="00487D73" w:rsidRDefault="008D0E33">
      <w:pPr>
        <w:pStyle w:val="2"/>
      </w:pPr>
      <w:r>
        <w:rPr>
          <w:rFonts w:hint="eastAsia"/>
        </w:rPr>
        <w:t>=================</w:t>
      </w:r>
      <w:r>
        <w:rPr>
          <w:rFonts w:hint="eastAsia"/>
        </w:rPr>
        <w:t>结束</w:t>
      </w:r>
      <w:r>
        <w:rPr>
          <w:rFonts w:hint="eastAsia"/>
        </w:rPr>
        <w:t>=====================</w:t>
      </w:r>
    </w:p>
    <w:p w14:paraId="5023F4FA" w14:textId="77777777" w:rsidR="00487D73" w:rsidRDefault="00487D73">
      <w:pPr>
        <w:pStyle w:val="a0"/>
      </w:pPr>
    </w:p>
    <w:p w14:paraId="0E79F8DC" w14:textId="77777777" w:rsidR="00487D73" w:rsidRDefault="00487D73">
      <w:pPr>
        <w:pStyle w:val="a0"/>
      </w:pPr>
    </w:p>
    <w:p w14:paraId="784CC1D2" w14:textId="77777777" w:rsidR="00487D73" w:rsidRDefault="00487D73">
      <w:pPr>
        <w:pStyle w:val="a0"/>
      </w:pPr>
    </w:p>
    <w:p w14:paraId="33B49472" w14:textId="77777777" w:rsidR="00487D73" w:rsidRDefault="00487D73">
      <w:pPr>
        <w:pStyle w:val="a0"/>
      </w:pPr>
    </w:p>
    <w:p w14:paraId="31AF9655" w14:textId="77777777" w:rsidR="00487D73" w:rsidRDefault="008D0E33">
      <w:pPr>
        <w:pStyle w:val="1"/>
        <w:rPr>
          <w:shd w:val="clear" w:color="auto" w:fill="FFFF00"/>
        </w:rPr>
      </w:pPr>
      <w:bookmarkStart w:id="2" w:name="header-n11"/>
      <w:bookmarkEnd w:id="0"/>
      <w:r>
        <w:rPr>
          <w:rFonts w:hint="eastAsia"/>
        </w:rPr>
        <w:t>项目接口</w:t>
      </w:r>
    </w:p>
    <w:p w14:paraId="38270835" w14:textId="77777777" w:rsidR="00487D73" w:rsidRDefault="008D0E33">
      <w:pPr>
        <w:pStyle w:val="2"/>
      </w:pPr>
      <w:r>
        <w:rPr>
          <w:rFonts w:hint="eastAsia"/>
        </w:rPr>
        <w:t>以下都是</w:t>
      </w:r>
      <w:r>
        <w:rPr>
          <w:rFonts w:hint="eastAsia"/>
        </w:rPr>
        <w:t>raoxueming</w:t>
      </w:r>
    </w:p>
    <w:p w14:paraId="4C729E1D" w14:textId="77777777" w:rsidR="00487D73" w:rsidRDefault="00487D73">
      <w:pPr>
        <w:pStyle w:val="FirstParagraph"/>
      </w:pPr>
    </w:p>
    <w:p w14:paraId="6428959A" w14:textId="77777777" w:rsidR="00487D73" w:rsidRDefault="008D0E33">
      <w:pPr>
        <w:pStyle w:val="4"/>
      </w:pPr>
      <w:bookmarkStart w:id="3" w:name="header-n13"/>
      <w:r>
        <w:t>项目创建</w:t>
      </w:r>
    </w:p>
    <w:p w14:paraId="04001156" w14:textId="77777777" w:rsidR="00487D73" w:rsidRDefault="008D0E33">
      <w:pPr>
        <w:pStyle w:val="FirstParagraph"/>
      </w:pPr>
      <w:r>
        <w:t>请求路径：</w:t>
      </w:r>
      <w:r>
        <w:t>pro/createProject</w:t>
      </w:r>
    </w:p>
    <w:p w14:paraId="11A5C24C" w14:textId="77777777" w:rsidR="00487D73" w:rsidRDefault="008D0E33">
      <w:pPr>
        <w:pStyle w:val="a0"/>
      </w:pPr>
      <w:r>
        <w:t>请求方式：</w:t>
      </w:r>
      <w:r>
        <w:t>post</w:t>
      </w:r>
    </w:p>
    <w:p w14:paraId="1F1B9DFA" w14:textId="77777777" w:rsidR="00487D73" w:rsidRDefault="008D0E33">
      <w:pPr>
        <w:pStyle w:val="a0"/>
      </w:pPr>
      <w:r>
        <w:t>参数：</w:t>
      </w:r>
    </w:p>
    <w:p w14:paraId="0188346D" w14:textId="77777777" w:rsidR="00487D73" w:rsidRDefault="008D0E33">
      <w:pPr>
        <w:pStyle w:val="SourceCode"/>
        <w:rPr>
          <w:rStyle w:val="ErrorTok"/>
        </w:rPr>
      </w:pPr>
      <w:r>
        <w:rPr>
          <w:rStyle w:val="ErrorTok"/>
        </w:rPr>
        <w:t>var</w:t>
      </w:r>
      <w:r>
        <w:rPr>
          <w:rStyle w:val="NormalTok"/>
        </w:rPr>
        <w:t xml:space="preserve"> </w:t>
      </w:r>
      <w:r>
        <w:rPr>
          <w:rStyle w:val="ErrorTok"/>
        </w:rPr>
        <w:t>project=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lastRenderedPageBreak/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</w:t>
      </w:r>
      <w:r>
        <w:rPr>
          <w:rStyle w:val="DataTypeTok"/>
          <w:rFonts w:hint="eastAsia"/>
        </w:rPr>
        <w:t>Nam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</w:p>
    <w:p w14:paraId="614FDA57" w14:textId="77777777" w:rsidR="00487D73" w:rsidRDefault="008D0E33">
      <w:pPr>
        <w:pStyle w:val="SourceCode"/>
        <w:ind w:firstLineChars="200" w:firstLine="440"/>
      </w:pPr>
      <w:r>
        <w:rPr>
          <w:rFonts w:hint="eastAsia"/>
        </w:rPr>
        <w:t>"spotCheck": //</w:t>
      </w:r>
      <w:r>
        <w:rPr>
          <w:rFonts w:hint="eastAsia"/>
        </w:rPr>
        <w:t>抽查率</w:t>
      </w:r>
      <w:r>
        <w:br/>
      </w:r>
      <w:r>
        <w:rPr>
          <w:rStyle w:val="NormalTok"/>
        </w:rPr>
        <w:tab/>
      </w:r>
      <w:r>
        <w:rPr>
          <w:rStyle w:val="StringTok"/>
        </w:rPr>
        <w:t>"prog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测点名称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lastRenderedPageBreak/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rPr>
          <w:rStyle w:val="ErrorTok"/>
        </w:rPr>
        <w:t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>//json</w:t>
      </w:r>
      <w:r>
        <w:rPr>
          <w:rStyle w:val="NormalTok"/>
        </w:rPr>
        <w:t xml:space="preserve"> </w:t>
      </w:r>
      <w:r>
        <w:rPr>
          <w:rStyle w:val="ErrorTok"/>
        </w:rPr>
        <w:t>转字符串</w:t>
      </w:r>
      <w:r>
        <w:br/>
      </w:r>
      <w:r>
        <w:rPr>
          <w:rStyle w:val="ErrorTok"/>
        </w:rPr>
        <w:t>参数：</w:t>
      </w:r>
      <w:r>
        <w:br/>
      </w:r>
      <w:r>
        <w:rPr>
          <w:rStyle w:val="NormalTok"/>
        </w:rPr>
        <w:tab/>
      </w:r>
      <w:r>
        <w:rPr>
          <w:rStyle w:val="ErrorTok"/>
        </w:rPr>
        <w:t>files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project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JSON.stringify(project)</w:t>
      </w:r>
    </w:p>
    <w:p w14:paraId="4F7823E8" w14:textId="77777777" w:rsidR="00487D73" w:rsidRDefault="008D0E33">
      <w:pPr>
        <w:pStyle w:val="FirstParagraph"/>
      </w:pPr>
      <w:r>
        <w:t>返回值</w:t>
      </w:r>
    </w:p>
    <w:p w14:paraId="4F065A9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返回的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essag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项目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1CE2E7E" w14:textId="77777777" w:rsidR="00487D73" w:rsidRDefault="00487D73">
      <w:pPr>
        <w:pStyle w:val="FirstParagraph"/>
      </w:pPr>
    </w:p>
    <w:p w14:paraId="1DDA773C" w14:textId="77777777" w:rsidR="00487D73" w:rsidRDefault="00487D73">
      <w:pPr>
        <w:pStyle w:val="a0"/>
      </w:pPr>
    </w:p>
    <w:p w14:paraId="611CFC02" w14:textId="77777777" w:rsidR="00487D73" w:rsidRDefault="00487D73">
      <w:pPr>
        <w:pStyle w:val="a0"/>
      </w:pPr>
    </w:p>
    <w:p w14:paraId="2FFCAFF2" w14:textId="77777777" w:rsidR="00487D73" w:rsidRDefault="008D0E33">
      <w:pPr>
        <w:pStyle w:val="3"/>
      </w:pPr>
      <w:bookmarkStart w:id="4" w:name="header-n23"/>
      <w:bookmarkEnd w:id="3"/>
      <w:r>
        <w:t>修改项目</w:t>
      </w:r>
    </w:p>
    <w:p w14:paraId="0BF69AE1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0EA0538D" w14:textId="77777777" w:rsidR="00487D73" w:rsidRDefault="008D0E33">
      <w:pPr>
        <w:pStyle w:val="a0"/>
      </w:pPr>
      <w:r>
        <w:t>请求方式：</w:t>
      </w:r>
      <w:r>
        <w:t>post</w:t>
      </w:r>
    </w:p>
    <w:p w14:paraId="37B20956" w14:textId="77777777" w:rsidR="00487D73" w:rsidRDefault="008D0E33">
      <w:pPr>
        <w:pStyle w:val="a0"/>
      </w:pPr>
      <w:r>
        <w:t>参数：</w:t>
      </w:r>
    </w:p>
    <w:p w14:paraId="441CFC2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en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br/>
      </w:r>
      <w:r>
        <w:rPr>
          <w:rStyle w:val="NormalTok"/>
        </w:rPr>
        <w:tab/>
      </w:r>
      <w:r>
        <w:rPr>
          <w:rStyle w:val="StringTok"/>
        </w:rPr>
        <w:t>"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ab/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地址</w:t>
      </w:r>
      <w:r>
        <w:br/>
      </w:r>
      <w:r>
        <w:rPr>
          <w:rStyle w:val="NormalTok"/>
        </w:rPr>
        <w:tab/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ab/>
      </w:r>
      <w:r>
        <w:rPr>
          <w:rStyle w:val="StringTok"/>
        </w:rPr>
        <w:t>"latitude"</w:t>
      </w:r>
      <w:r>
        <w:rPr>
          <w:rStyle w:val="ErrorTok"/>
        </w:rPr>
        <w:t>: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ab/>
      </w:r>
      <w:r>
        <w:rPr>
          <w:rStyle w:val="StringTok"/>
        </w:rPr>
        <w:t>"startDate"</w:t>
      </w:r>
      <w:r>
        <w:rPr>
          <w:rStyle w:val="ErrorTok"/>
        </w:rPr>
        <w:t>: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06-24"</w:t>
      </w:r>
      <w:r>
        <w:br/>
      </w:r>
      <w:r>
        <w:rPr>
          <w:rStyle w:val="NormalTok"/>
        </w:rPr>
        <w:tab/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开始时间</w:t>
      </w:r>
      <w:r>
        <w:rPr>
          <w:rStyle w:val="NormalTok"/>
        </w:rPr>
        <w:t xml:space="preserve">  </w:t>
      </w:r>
      <w:r>
        <w:rPr>
          <w:rStyle w:val="StringTok"/>
        </w:rPr>
        <w:t>"2018-12-24"</w:t>
      </w:r>
      <w:r>
        <w:br/>
      </w:r>
      <w:r>
        <w:rPr>
          <w:rStyle w:val="NormalTok"/>
        </w:rPr>
        <w:tab/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等级</w:t>
      </w:r>
      <w:r>
        <w:br/>
      </w:r>
      <w:r>
        <w:rPr>
          <w:rStyle w:val="NormalTok"/>
        </w:rPr>
        <w:tab/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lastRenderedPageBreak/>
        <w:tab/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ab/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roadworkHead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ion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supervisor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ingCompany"</w:t>
      </w:r>
      <w:r>
        <w:rPr>
          <w:rStyle w:val="ErrorTok"/>
        </w:rPr>
        <w:t>://</w:t>
      </w:r>
      <w:r>
        <w:rPr>
          <w:rStyle w:val="StringTok"/>
        </w:rPr>
        <w:t>"</w:t>
      </w:r>
      <w:r>
        <w:rPr>
          <w:rStyle w:val="StringTok"/>
        </w:rPr>
        <w:t>监测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StringTok"/>
        </w:rPr>
        <w:t>"11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ab/>
      </w:r>
      <w:r>
        <w:rPr>
          <w:rStyle w:val="DataTypeTok"/>
        </w:rPr>
        <w:t>"proIntrod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项目简介。。。。。。。。。。。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is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pinpointRemind"</w:t>
      </w:r>
      <w:r>
        <w:rPr>
          <w:rStyle w:val="ErrorTok"/>
        </w:rPr>
        <w:t>://</w:t>
      </w:r>
      <w:r>
        <w:rPr>
          <w:rStyle w:val="ErrorTok"/>
        </w:rPr>
        <w:t>销点提醒</w:t>
      </w:r>
      <w:r>
        <w:rPr>
          <w:rStyle w:val="NormalTok"/>
        </w:rPr>
        <w:t xml:space="preserve">   </w:t>
      </w:r>
      <w:r>
        <w:rPr>
          <w:rStyle w:val="ErrorTok"/>
        </w:rPr>
        <w:t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StringTok"/>
        </w:rPr>
        <w:t>"110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人员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11"</w:t>
      </w:r>
      <w:r>
        <w:rPr>
          <w:rStyle w:val="OtherTok"/>
        </w:rPr>
        <w:t>,</w:t>
      </w:r>
      <w:r>
        <w:rPr>
          <w:rStyle w:val="StringTok"/>
        </w:rPr>
        <w:t>"12"</w:t>
      </w:r>
      <w:r>
        <w:rPr>
          <w:rStyle w:val="OtherTok"/>
        </w:rPr>
        <w:t>,</w:t>
      </w:r>
      <w:r>
        <w:rPr>
          <w:rStyle w:val="StringTok"/>
        </w:rPr>
        <w:t>"111"</w:t>
      </w:r>
      <w:r>
        <w:rPr>
          <w:rStyle w:val="OtherTok"/>
        </w:rPr>
        <w:t>,</w:t>
      </w:r>
      <w:r>
        <w:rPr>
          <w:rStyle w:val="StringTok"/>
        </w:rPr>
        <w:t>"12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关联设备列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天</w:t>
      </w:r>
      <w:r>
        <w:rPr>
          <w:rStyle w:val="NormalTok"/>
        </w:rPr>
        <w:t xml:space="preserve">  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频率</w:t>
      </w:r>
      <w:r>
        <w:rPr>
          <w:rStyle w:val="NormalTok"/>
        </w:rPr>
        <w:t xml:space="preserve"> </w:t>
      </w:r>
      <w:r>
        <w:rPr>
          <w:rStyle w:val="ErrorTok"/>
        </w:rPr>
        <w:t>___</w:t>
      </w:r>
      <w:r>
        <w:rPr>
          <w:rStyle w:val="ErrorTok"/>
        </w:rPr>
        <w:t>次</w:t>
      </w:r>
      <w:r>
        <w:rPr>
          <w:rStyle w:val="NormalTok"/>
        </w:rPr>
        <w:t xml:space="preserve"> </w:t>
      </w:r>
      <w:r>
        <w:rPr>
          <w:rStyle w:val="ErrorTok"/>
        </w:rPr>
        <w:t>数值</w:t>
      </w:r>
      <w:r>
        <w:br/>
      </w:r>
      <w:r>
        <w:rPr>
          <w:rStyle w:val="NormalTok"/>
        </w:rPr>
        <w:tab/>
      </w:r>
      <w:r>
        <w:rPr>
          <w:rStyle w:val="StringTok"/>
        </w:rPr>
        <w:t>"monitor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要点销点排班表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时间拼接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StringTok"/>
        </w:rPr>
        <w:t>"2018-06-25 09:00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inpointDate"</w:t>
      </w:r>
      <w:r>
        <w:rPr>
          <w:rStyle w:val="FunctionTok"/>
        </w:rPr>
        <w:t>:</w:t>
      </w:r>
      <w:r>
        <w:rPr>
          <w:rStyle w:val="StringTok"/>
        </w:rPr>
        <w:t>"2018-06-25 18:00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创建测点</w:t>
      </w:r>
      <w:r>
        <w:rPr>
          <w:rStyle w:val="NormalTok"/>
        </w:rPr>
        <w:t xml:space="preserve">  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检测内容</w:t>
      </w:r>
      <w:r>
        <w:rPr>
          <w:rStyle w:val="ErrorTok"/>
        </w:rPr>
        <w:t>ID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StringTok"/>
        </w:rPr>
        <w:t>"1"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关联仪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r>
        <w:br/>
      </w:r>
      <w:r>
        <w:b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27029B85" w14:textId="77777777" w:rsidR="00487D73" w:rsidRDefault="008D0E33">
      <w:pPr>
        <w:pStyle w:val="FirstParagraph"/>
      </w:pPr>
      <w:r>
        <w:t>返回值</w:t>
      </w:r>
    </w:p>
    <w:p w14:paraId="2A15030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320EDFF" w14:textId="77777777" w:rsidR="00487D73" w:rsidRDefault="00487D73">
      <w:pPr>
        <w:pStyle w:val="FirstParagraph"/>
      </w:pPr>
    </w:p>
    <w:p w14:paraId="2156FEB2" w14:textId="77777777" w:rsidR="00487D73" w:rsidRDefault="00487D73">
      <w:pPr>
        <w:pStyle w:val="a0"/>
      </w:pPr>
    </w:p>
    <w:p w14:paraId="2175A8D7" w14:textId="77777777" w:rsidR="00487D73" w:rsidRDefault="008D0E33">
      <w:pPr>
        <w:pStyle w:val="3"/>
      </w:pPr>
      <w:bookmarkStart w:id="5" w:name="header-n32"/>
      <w:bookmarkEnd w:id="4"/>
      <w:r>
        <w:t>根据</w:t>
      </w:r>
      <w:r>
        <w:t>id</w:t>
      </w:r>
      <w:r>
        <w:t>删除项目</w:t>
      </w:r>
    </w:p>
    <w:p w14:paraId="39DB1719" w14:textId="77777777" w:rsidR="00487D73" w:rsidRDefault="008D0E33">
      <w:pPr>
        <w:pStyle w:val="FirstParagraph"/>
      </w:pPr>
      <w:r>
        <w:t>请求路径：</w:t>
      </w:r>
      <w:r>
        <w:t>pro/delProjectById/</w:t>
      </w:r>
      <w:r>
        <w:t>项目</w:t>
      </w:r>
      <w:r>
        <w:t xml:space="preserve">id </w:t>
      </w:r>
      <w:r>
        <w:t>（必填）</w:t>
      </w:r>
    </w:p>
    <w:p w14:paraId="2511EF81" w14:textId="77777777" w:rsidR="00487D73" w:rsidRDefault="008D0E33">
      <w:pPr>
        <w:pStyle w:val="a0"/>
      </w:pPr>
      <w:r>
        <w:t>请求方式：</w:t>
      </w:r>
      <w:r>
        <w:t>get</w:t>
      </w:r>
    </w:p>
    <w:p w14:paraId="3C1DDE09" w14:textId="77777777" w:rsidR="00487D73" w:rsidRDefault="008D0E33">
      <w:pPr>
        <w:pStyle w:val="a0"/>
      </w:pPr>
      <w:r>
        <w:t>返回值</w:t>
      </w:r>
    </w:p>
    <w:p w14:paraId="60DBE59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FunctionTok"/>
        </w:rPr>
        <w:t>}</w:t>
      </w:r>
    </w:p>
    <w:p w14:paraId="6F04E33E" w14:textId="77777777" w:rsidR="00487D73" w:rsidRDefault="00487D73">
      <w:pPr>
        <w:pStyle w:val="FirstParagraph"/>
      </w:pPr>
    </w:p>
    <w:p w14:paraId="298EC39A" w14:textId="77777777" w:rsidR="00487D73" w:rsidRDefault="008D0E33">
      <w:pPr>
        <w:pStyle w:val="3"/>
      </w:pPr>
      <w:bookmarkStart w:id="6" w:name="header-n40"/>
      <w:bookmarkStart w:id="7" w:name="header-n38"/>
      <w:bookmarkEnd w:id="5"/>
      <w:r>
        <w:t>APP-</w:t>
      </w:r>
      <w:r>
        <w:t>查询所有项目</w:t>
      </w:r>
      <w:r>
        <w:t>--</w:t>
      </w:r>
      <w:r>
        <w:t>分页</w:t>
      </w:r>
    </w:p>
    <w:p w14:paraId="64F2AB02" w14:textId="77777777" w:rsidR="00487D73" w:rsidRDefault="008D0E33">
      <w:pPr>
        <w:pStyle w:val="FirstParagraph"/>
      </w:pPr>
      <w:r>
        <w:t>请求路径：</w:t>
      </w:r>
      <w:r>
        <w:t>pro/queryProjectForApp</w:t>
      </w:r>
    </w:p>
    <w:p w14:paraId="4C97512E" w14:textId="77777777" w:rsidR="00487D73" w:rsidRDefault="008D0E33">
      <w:pPr>
        <w:pStyle w:val="a0"/>
      </w:pPr>
      <w:r>
        <w:t>请求方式：</w:t>
      </w:r>
      <w:r>
        <w:t>get</w:t>
      </w:r>
    </w:p>
    <w:p w14:paraId="6412294D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31"/>
        <w:gridCol w:w="940"/>
        <w:gridCol w:w="6651"/>
      </w:tblGrid>
      <w:tr w:rsidR="00487D73" w14:paraId="4BF65A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755C7" w14:textId="77777777" w:rsidR="00487D73" w:rsidRDefault="008D0E33">
            <w:pPr>
              <w:pStyle w:val="Compact"/>
            </w:pPr>
            <w:r>
              <w:t>参数</w:t>
            </w:r>
            <w:r>
              <w:lastRenderedPageBreak/>
              <w:t>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326EDD" w14:textId="77777777" w:rsidR="00487D73" w:rsidRDefault="008D0E33">
            <w:pPr>
              <w:pStyle w:val="Compact"/>
            </w:pPr>
            <w:r>
              <w:lastRenderedPageBreak/>
              <w:t>参数类</w:t>
            </w:r>
            <w:r>
              <w:lastRenderedPageBreak/>
              <w:t>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3D746" w14:textId="77777777" w:rsidR="00487D73" w:rsidRDefault="008D0E33">
            <w:pPr>
              <w:pStyle w:val="Compact"/>
            </w:pPr>
            <w:r>
              <w:lastRenderedPageBreak/>
              <w:t>注释</w:t>
            </w:r>
          </w:p>
        </w:tc>
      </w:tr>
      <w:tr w:rsidR="00487D73" w14:paraId="0E59322B" w14:textId="77777777">
        <w:tc>
          <w:tcPr>
            <w:tcW w:w="0" w:type="auto"/>
          </w:tcPr>
          <w:p w14:paraId="4503FB59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4CE546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87FF4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577DFD4D" w14:textId="77777777">
        <w:tc>
          <w:tcPr>
            <w:tcW w:w="0" w:type="auto"/>
          </w:tcPr>
          <w:p w14:paraId="0EE65A44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621907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B0BE36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62DD06FF" w14:textId="77777777">
        <w:tc>
          <w:tcPr>
            <w:tcW w:w="0" w:type="auto"/>
          </w:tcPr>
          <w:p w14:paraId="176B4B17" w14:textId="77777777" w:rsidR="00487D73" w:rsidRDefault="008D0E33">
            <w:pPr>
              <w:pStyle w:val="Compact"/>
            </w:pPr>
            <w:r>
              <w:t>flag</w:t>
            </w:r>
          </w:p>
        </w:tc>
        <w:tc>
          <w:tcPr>
            <w:tcW w:w="0" w:type="auto"/>
          </w:tcPr>
          <w:p w14:paraId="0A2C7C3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7A5E8B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:在建 2:停工 (app 非必填)</w:t>
            </w:r>
          </w:p>
        </w:tc>
      </w:tr>
      <w:tr w:rsidR="00487D73" w14:paraId="5C09213C" w14:textId="77777777">
        <w:tc>
          <w:tcPr>
            <w:tcW w:w="0" w:type="auto"/>
          </w:tcPr>
          <w:p w14:paraId="54625B06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5C4ACE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E94502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149B4F1E" w14:textId="77777777">
        <w:tc>
          <w:tcPr>
            <w:tcW w:w="0" w:type="auto"/>
          </w:tcPr>
          <w:p w14:paraId="654CEDE3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534EF74E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7723D03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1AFE8EDE" w14:textId="77777777">
        <w:tc>
          <w:tcPr>
            <w:tcW w:w="0" w:type="auto"/>
          </w:tcPr>
          <w:p w14:paraId="25370020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4A0C976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0183037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1515C3D5" w14:textId="77777777">
        <w:tc>
          <w:tcPr>
            <w:tcW w:w="0" w:type="auto"/>
          </w:tcPr>
          <w:p w14:paraId="32BB88C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warnFlag</w:t>
            </w:r>
          </w:p>
        </w:tc>
        <w:tc>
          <w:tcPr>
            <w:tcW w:w="0" w:type="auto"/>
          </w:tcPr>
          <w:p w14:paraId="5F7C1C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</w:p>
        </w:tc>
        <w:tc>
          <w:tcPr>
            <w:tcW w:w="0" w:type="auto"/>
          </w:tcPr>
          <w:p w14:paraId="375D65C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告警项目:1  ;  全部：2</w:t>
            </w:r>
            <w:r>
              <w:rPr>
                <w:lang w:eastAsia="zh-CN"/>
              </w:rPr>
              <w:t>（非必填）</w:t>
            </w:r>
          </w:p>
        </w:tc>
      </w:tr>
    </w:tbl>
    <w:p w14:paraId="7F067B9F" w14:textId="77777777" w:rsidR="00487D73" w:rsidRDefault="008D0E33">
      <w:pPr>
        <w:pStyle w:val="a0"/>
      </w:pPr>
      <w:r>
        <w:t>返回值</w:t>
      </w:r>
    </w:p>
    <w:p w14:paraId="36C17A46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</w:t>
      </w:r>
      <w:r>
        <w:rPr>
          <w:rStyle w:val="ErrorTok"/>
        </w:rPr>
        <w:t>(</w:t>
      </w:r>
      <w:r>
        <w:rPr>
          <w:rStyle w:val="ErrorTok"/>
        </w:rPr>
        <w:t>监护项目</w:t>
      </w:r>
      <w:r>
        <w:rPr>
          <w:rStyle w:val="NormalTok"/>
        </w:rPr>
        <w:t xml:space="preserve">  </w:t>
      </w:r>
      <w:r>
        <w:rPr>
          <w:rStyle w:val="ErrorTok"/>
        </w:rPr>
        <w:t>进度报表：</w:t>
      </w:r>
      <w:r>
        <w:rPr>
          <w:rStyle w:val="ErrorTok"/>
        </w:rPr>
        <w:t>reportNums/progress;</w:t>
      </w:r>
      <w:r>
        <w:rPr>
          <w:rStyle w:val="NormalTok"/>
        </w:rPr>
        <w:t xml:space="preserve"> </w:t>
      </w:r>
      <w:r>
        <w:rPr>
          <w:rStyle w:val="ErrorTok"/>
        </w:rPr>
        <w:t>监测项目</w:t>
      </w:r>
      <w:r>
        <w:rPr>
          <w:rStyle w:val="NormalTok"/>
        </w:rPr>
        <w:t xml:space="preserve">   </w:t>
      </w:r>
      <w:r>
        <w:rPr>
          <w:rStyle w:val="ErrorTok"/>
        </w:rPr>
        <w:t>进度报表：</w:t>
      </w:r>
      <w:r>
        <w:rPr>
          <w:rStyle w:val="NormalTok"/>
        </w:rPr>
        <w:t xml:space="preserve"> </w:t>
      </w:r>
      <w:r>
        <w:rPr>
          <w:rStyle w:val="ErrorTok"/>
        </w:rPr>
        <w:t>reportNums)</w:t>
      </w:r>
    </w:p>
    <w:p w14:paraId="377C9E7B" w14:textId="77777777" w:rsidR="00487D73" w:rsidRDefault="008D0E33">
      <w:pPr>
        <w:widowControl/>
        <w:shd w:val="clear" w:color="auto" w:fill="FFFFFE"/>
        <w:spacing w:line="270" w:lineRule="atLeast"/>
        <w:ind w:left="1260" w:firstLine="420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warning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告警数</w:t>
      </w:r>
    </w:p>
    <w:p w14:paraId="42D8A05C" w14:textId="77777777" w:rsidR="00487D73" w:rsidRDefault="008D0E33">
      <w:pPr>
        <w:widowControl/>
        <w:shd w:val="clear" w:color="auto" w:fill="FFFFFE"/>
        <w:spacing w:line="270" w:lineRule="atLeast"/>
        <w:jc w:val="left"/>
        <w:rPr>
          <w:rFonts w:ascii="Consolas" w:eastAsia="Consolas" w:hAnsi="Consolas" w:cs="Consolas"/>
          <w:color w:val="000000"/>
          <w:sz w:val="18"/>
          <w:szCs w:val="18"/>
        </w:rPr>
      </w:pP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               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ab/>
      </w:r>
      <w:r>
        <w:rPr>
          <w:rFonts w:ascii="Consolas" w:eastAsia="Consolas" w:hAnsi="Consolas" w:cs="Consolas"/>
          <w:color w:val="A31515"/>
          <w:kern w:val="0"/>
          <w:sz w:val="18"/>
          <w:szCs w:val="18"/>
          <w:shd w:val="clear" w:color="auto" w:fill="FFFFFE"/>
          <w:lang w:bidi="ar"/>
        </w:rPr>
        <w:t>"rejectTotal"</w:t>
      </w:r>
      <w:r>
        <w:rPr>
          <w:rFonts w:ascii="Consolas" w:eastAsia="Consolas" w:hAnsi="Consolas" w:cs="Consolas"/>
          <w:color w:val="000000"/>
          <w:kern w:val="0"/>
          <w:sz w:val="18"/>
          <w:szCs w:val="18"/>
          <w:shd w:val="clear" w:color="auto" w:fill="FFFFFE"/>
          <w:lang w:bidi="ar"/>
        </w:rPr>
        <w:t>: </w:t>
      </w:r>
      <w:r>
        <w:rPr>
          <w:rFonts w:ascii="Consolas" w:eastAsia="Consolas" w:hAnsi="Consolas" w:cs="Consolas" w:hint="eastAsia"/>
          <w:color w:val="000000"/>
          <w:kern w:val="0"/>
          <w:sz w:val="18"/>
          <w:szCs w:val="18"/>
          <w:shd w:val="clear" w:color="auto" w:fill="FFFFFE"/>
          <w:lang w:bidi="ar"/>
        </w:rPr>
        <w:t>//核实数</w:t>
      </w:r>
    </w:p>
    <w:p w14:paraId="0B8CD4CC" w14:textId="77777777" w:rsidR="00487D73" w:rsidRDefault="008D0E33">
      <w:pPr>
        <w:pStyle w:val="SourceCode"/>
        <w:rPr>
          <w:rStyle w:val="FunctionTok"/>
        </w:rPr>
      </w:pP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CC54C0" w14:textId="77777777" w:rsidR="00487D73" w:rsidRDefault="00487D73">
      <w:pPr>
        <w:pStyle w:val="SourceCode"/>
        <w:rPr>
          <w:rStyle w:val="FunctionTok"/>
        </w:rPr>
      </w:pPr>
    </w:p>
    <w:p w14:paraId="1DDC1DE6" w14:textId="77777777" w:rsidR="00487D73" w:rsidRDefault="008D0E33">
      <w:pPr>
        <w:pStyle w:val="3"/>
      </w:pPr>
      <w:r>
        <w:t>APP-</w:t>
      </w:r>
      <w:r>
        <w:t>查询所有项目（数据列表）</w:t>
      </w:r>
      <w:r>
        <w:t>--</w:t>
      </w:r>
      <w:r>
        <w:t>分页</w:t>
      </w:r>
    </w:p>
    <w:p w14:paraId="2073B35C" w14:textId="77777777" w:rsidR="00487D73" w:rsidRDefault="008D0E33">
      <w:pPr>
        <w:pStyle w:val="FirstParagraph"/>
      </w:pPr>
      <w:r>
        <w:t>请求路径：</w:t>
      </w:r>
      <w:r>
        <w:t>pro/queryProjectDataListForApp</w:t>
      </w:r>
    </w:p>
    <w:p w14:paraId="11B489BF" w14:textId="77777777" w:rsidR="00487D73" w:rsidRDefault="008D0E33">
      <w:pPr>
        <w:pStyle w:val="a0"/>
      </w:pPr>
      <w:r>
        <w:t>请求方式：</w:t>
      </w:r>
      <w:r>
        <w:t>get</w:t>
      </w:r>
    </w:p>
    <w:p w14:paraId="5615162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4648"/>
      </w:tblGrid>
      <w:tr w:rsidR="00487D73" w14:paraId="6DD372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F2DF0" w14:textId="77777777" w:rsidR="00487D73" w:rsidRDefault="008D0E33">
            <w:pPr>
              <w:pStyle w:val="Compact"/>
            </w:pPr>
            <w:r>
              <w:lastRenderedPageBreak/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1EEE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87264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B5CB321" w14:textId="77777777">
        <w:tc>
          <w:tcPr>
            <w:tcW w:w="0" w:type="auto"/>
          </w:tcPr>
          <w:p w14:paraId="63E1CE0D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8AAA5D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9BA4B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必填）</w:t>
            </w:r>
          </w:p>
        </w:tc>
      </w:tr>
      <w:tr w:rsidR="00487D73" w14:paraId="683F3F61" w14:textId="77777777">
        <w:tc>
          <w:tcPr>
            <w:tcW w:w="0" w:type="auto"/>
          </w:tcPr>
          <w:p w14:paraId="7E50B168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78B2DA5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0701E1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2F07C1BC" w14:textId="77777777">
        <w:tc>
          <w:tcPr>
            <w:tcW w:w="0" w:type="auto"/>
          </w:tcPr>
          <w:p w14:paraId="5D6F6313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1538B85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C05367A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  <w:tr w:rsidR="00487D73" w14:paraId="20CA59EC" w14:textId="77777777">
        <w:tc>
          <w:tcPr>
            <w:tcW w:w="0" w:type="auto"/>
          </w:tcPr>
          <w:p w14:paraId="57A013D9" w14:textId="77777777" w:rsidR="00487D73" w:rsidRDefault="008D0E33">
            <w:pPr>
              <w:pStyle w:val="Compact"/>
            </w:pPr>
            <w:r>
              <w:t>warnFlag</w:t>
            </w:r>
          </w:p>
        </w:tc>
        <w:tc>
          <w:tcPr>
            <w:tcW w:w="0" w:type="auto"/>
          </w:tcPr>
          <w:p w14:paraId="332661C5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8198A8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据类型：1：告警项目 2：全部 （必填）</w:t>
            </w:r>
          </w:p>
        </w:tc>
      </w:tr>
    </w:tbl>
    <w:p w14:paraId="0DE87400" w14:textId="77777777" w:rsidR="00487D73" w:rsidRDefault="008D0E33">
      <w:pPr>
        <w:pStyle w:val="a0"/>
      </w:pPr>
      <w:r>
        <w:t>返回值</w:t>
      </w:r>
    </w:p>
    <w:p w14:paraId="29B6DF7F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告警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ject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剔除数（核实数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67A8C727" w14:textId="77777777" w:rsidR="00487D73" w:rsidRDefault="00487D73">
      <w:pPr>
        <w:pStyle w:val="SourceCode"/>
        <w:rPr>
          <w:rStyle w:val="FunctionTok"/>
        </w:rPr>
      </w:pPr>
    </w:p>
    <w:p w14:paraId="50ED0FF7" w14:textId="77777777" w:rsidR="00487D73" w:rsidRDefault="00487D73">
      <w:pPr>
        <w:pStyle w:val="SourceCode"/>
        <w:rPr>
          <w:rStyle w:val="FunctionTok"/>
        </w:rPr>
      </w:pPr>
    </w:p>
    <w:p w14:paraId="318A46AE" w14:textId="77777777" w:rsidR="00487D73" w:rsidRDefault="00487D73">
      <w:pPr>
        <w:pStyle w:val="SourceCode"/>
        <w:rPr>
          <w:rStyle w:val="FunctionTok"/>
        </w:rPr>
      </w:pPr>
    </w:p>
    <w:p w14:paraId="20C653C9" w14:textId="77777777" w:rsidR="00487D73" w:rsidRDefault="00487D73">
      <w:pPr>
        <w:pStyle w:val="FirstParagraph"/>
      </w:pPr>
    </w:p>
    <w:p w14:paraId="7388FFF0" w14:textId="77777777" w:rsidR="00487D73" w:rsidRDefault="008D0E33">
      <w:pPr>
        <w:pStyle w:val="3"/>
      </w:pPr>
      <w:bookmarkStart w:id="8" w:name="header-n434"/>
      <w:bookmarkEnd w:id="6"/>
      <w:r>
        <w:t>web-</w:t>
      </w:r>
      <w:r>
        <w:t>查询所有项目</w:t>
      </w:r>
      <w:r>
        <w:t>--</w:t>
      </w:r>
      <w:r>
        <w:t>分页</w:t>
      </w:r>
    </w:p>
    <w:p w14:paraId="69CF83AF" w14:textId="77777777" w:rsidR="00487D73" w:rsidRDefault="008D0E33">
      <w:pPr>
        <w:pStyle w:val="FirstParagraph"/>
      </w:pPr>
      <w:r>
        <w:t>请求路径：</w:t>
      </w:r>
      <w:r>
        <w:t>pro/queryProject</w:t>
      </w:r>
    </w:p>
    <w:p w14:paraId="58FBC72F" w14:textId="77777777" w:rsidR="00487D73" w:rsidRDefault="008D0E33">
      <w:pPr>
        <w:pStyle w:val="a0"/>
      </w:pPr>
      <w:r>
        <w:t>请求方式：</w:t>
      </w:r>
      <w:r>
        <w:t>get</w:t>
      </w:r>
    </w:p>
    <w:p w14:paraId="4E15448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989"/>
        <w:gridCol w:w="934"/>
        <w:gridCol w:w="6599"/>
      </w:tblGrid>
      <w:tr w:rsidR="00487D73" w14:paraId="66EEED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2721E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0AD8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DE22EE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1A8E9124" w14:textId="77777777">
        <w:tc>
          <w:tcPr>
            <w:tcW w:w="0" w:type="auto"/>
          </w:tcPr>
          <w:p w14:paraId="770F080E" w14:textId="77777777" w:rsidR="00487D73" w:rsidRDefault="008D0E3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6B5005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D9E763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'项目类型: 1:监测；2监护' （非必填）</w:t>
            </w:r>
          </w:p>
        </w:tc>
      </w:tr>
      <w:tr w:rsidR="00487D73" w14:paraId="68BD0C5A" w14:textId="77777777">
        <w:tc>
          <w:tcPr>
            <w:tcW w:w="0" w:type="auto"/>
          </w:tcPr>
          <w:p w14:paraId="6A62D330" w14:textId="77777777" w:rsidR="00487D73" w:rsidRDefault="008D0E33">
            <w:pPr>
              <w:pStyle w:val="Compact"/>
            </w:pPr>
            <w:r>
              <w:t>stateFlag</w:t>
            </w:r>
          </w:p>
        </w:tc>
        <w:tc>
          <w:tcPr>
            <w:tcW w:w="0" w:type="auto"/>
          </w:tcPr>
          <w:p w14:paraId="6C4CD2B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A3CC777" w14:textId="77777777" w:rsidR="00487D73" w:rsidRDefault="008D0E33">
            <w:pPr>
              <w:pStyle w:val="Compact"/>
            </w:pPr>
            <w:r>
              <w:t>1 ：正常 2:告警 （非必填）</w:t>
            </w:r>
          </w:p>
        </w:tc>
      </w:tr>
      <w:tr w:rsidR="00487D73" w14:paraId="77C6FB6D" w14:textId="77777777">
        <w:tc>
          <w:tcPr>
            <w:tcW w:w="0" w:type="auto"/>
          </w:tcPr>
          <w:p w14:paraId="378FB6A8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1F5F1C55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ECE9F6E" w14:textId="77777777" w:rsidR="00487D73" w:rsidRDefault="008D0E33">
            <w:pPr>
              <w:pStyle w:val="Compact"/>
            </w:pPr>
            <w:r>
              <w:t>项目名称 （非必填）</w:t>
            </w:r>
          </w:p>
        </w:tc>
      </w:tr>
      <w:tr w:rsidR="00487D73" w14:paraId="733D1431" w14:textId="77777777">
        <w:tc>
          <w:tcPr>
            <w:tcW w:w="0" w:type="auto"/>
          </w:tcPr>
          <w:p w14:paraId="27A874D8" w14:textId="77777777" w:rsidR="00487D73" w:rsidRDefault="008D0E33">
            <w:pPr>
              <w:pStyle w:val="Compact"/>
            </w:pPr>
            <w:r>
              <w:t>proHeadId</w:t>
            </w:r>
          </w:p>
        </w:tc>
        <w:tc>
          <w:tcPr>
            <w:tcW w:w="0" w:type="auto"/>
          </w:tcPr>
          <w:p w14:paraId="049739D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892CFD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负责人id （非必填）</w:t>
            </w:r>
          </w:p>
        </w:tc>
      </w:tr>
      <w:tr w:rsidR="00487D73" w14:paraId="595CF50F" w14:textId="77777777">
        <w:tc>
          <w:tcPr>
            <w:tcW w:w="0" w:type="auto"/>
          </w:tcPr>
          <w:p w14:paraId="093CA3E0" w14:textId="77777777" w:rsidR="00487D73" w:rsidRDefault="008D0E33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76677674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38352D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状态：1：围护阶段；2：开挖阶段；3：结构阶段；4：结束阶段；5：已归档 （非必填）</w:t>
            </w:r>
          </w:p>
        </w:tc>
      </w:tr>
      <w:tr w:rsidR="00487D73" w14:paraId="5389345B" w14:textId="77777777">
        <w:tc>
          <w:tcPr>
            <w:tcW w:w="0" w:type="auto"/>
          </w:tcPr>
          <w:p w14:paraId="5E322813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53842C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A65EEDC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C6D7553" w14:textId="77777777">
        <w:tc>
          <w:tcPr>
            <w:tcW w:w="0" w:type="auto"/>
          </w:tcPr>
          <w:p w14:paraId="51AA5702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0ED8BA4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B6FD5E5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0E3AE7C4" w14:textId="77777777" w:rsidR="00487D73" w:rsidRDefault="008D0E33">
      <w:pPr>
        <w:pStyle w:val="a0"/>
      </w:pPr>
      <w:r>
        <w:t>返回值</w:t>
      </w:r>
    </w:p>
    <w:p w14:paraId="04DA12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urr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reportNum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{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br/>
      </w:r>
      <w:r>
        <w:rPr>
          <w:rStyle w:val="ErrorTok"/>
        </w:rPr>
        <w:lastRenderedPageBreak/>
        <w:t>                        </w:t>
      </w:r>
      <w:r>
        <w:rPr>
          <w:rStyle w:val="StringTok"/>
        </w:rPr>
        <w:t>"ex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ErrorTok"/>
        </w:rPr>
        <w:t>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br/>
      </w:r>
      <w:r>
        <w:rPr>
          <w:rStyle w:val="ErrorTok"/>
        </w:rPr>
        <w:t>                        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br/>
      </w:r>
      <w:r>
        <w:rPr>
          <w:rStyle w:val="ErrorTok"/>
        </w:rPr>
        <w:t>                    </w:t>
      </w:r>
      <w:r>
        <w:rPr>
          <w:rStyle w:val="FunctionTok"/>
        </w:rPr>
        <w:t>}</w:t>
      </w:r>
      <w:r>
        <w:br/>
      </w:r>
      <w:r>
        <w:rPr>
          <w:rStyle w:val="ErrorTok"/>
        </w:rPr>
        <w:t>...</w:t>
      </w:r>
      <w:r>
        <w:br/>
      </w:r>
      <w:r>
        <w:rPr>
          <w:rStyle w:val="ErrorTok"/>
        </w:rPr>
        <w:t>               </w:t>
      </w:r>
      <w:r>
        <w:rPr>
          <w:rStyle w:val="NormalTok"/>
        </w:rPr>
        <w:tab/>
      </w:r>
      <w:r>
        <w:rPr>
          <w:rStyle w:val="ErrorTok"/>
        </w:rPr>
        <w:t> 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FF2A30" w14:textId="77777777" w:rsidR="00487D73" w:rsidRDefault="00487D73">
      <w:pPr>
        <w:pStyle w:val="FirstParagraph"/>
      </w:pPr>
    </w:p>
    <w:bookmarkEnd w:id="8"/>
    <w:p w14:paraId="24025A51" w14:textId="77777777" w:rsidR="00487D73" w:rsidRDefault="008D0E33">
      <w:pPr>
        <w:pStyle w:val="3"/>
      </w:pPr>
      <w:r>
        <w:t>APP-</w:t>
      </w:r>
      <w:r>
        <w:t>根据项目</w:t>
      </w:r>
      <w:r>
        <w:t>id</w:t>
      </w:r>
      <w:r>
        <w:t>查询单个项目</w:t>
      </w:r>
    </w:p>
    <w:p w14:paraId="094F97F7" w14:textId="77777777" w:rsidR="00487D73" w:rsidRDefault="008D0E33">
      <w:pPr>
        <w:pStyle w:val="FirstParagraph"/>
      </w:pPr>
      <w:r>
        <w:t>请求路径：</w:t>
      </w:r>
      <w:r>
        <w:t>pro/queryProjectById/{proId}</w:t>
      </w:r>
    </w:p>
    <w:p w14:paraId="4D859D98" w14:textId="77777777" w:rsidR="00487D73" w:rsidRDefault="008D0E33">
      <w:pPr>
        <w:pStyle w:val="a0"/>
      </w:pPr>
      <w:r>
        <w:t>请求方式：</w:t>
      </w:r>
      <w:r>
        <w:t>get</w:t>
      </w:r>
    </w:p>
    <w:p w14:paraId="19FBB945" w14:textId="77777777" w:rsidR="00487D73" w:rsidRDefault="008D0E33">
      <w:pPr>
        <w:pStyle w:val="a0"/>
      </w:pPr>
      <w:r>
        <w:t>返回值</w:t>
      </w:r>
    </w:p>
    <w:p w14:paraId="68FF58DE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ErrorTok"/>
        </w:rPr>
        <w:t>1</w:t>
      </w:r>
      <w:r>
        <w:rPr>
          <w:rStyle w:val="ErrorTok"/>
        </w:rPr>
        <w:t>：自动化项目；</w:t>
      </w:r>
      <w:r>
        <w:rPr>
          <w:rStyle w:val="Error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地址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纬度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8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6-23T16:00:00.000+0000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cyc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工期（月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leve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等级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测站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struction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建设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adworkH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施工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pervis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监理单位负责人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ing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海广联环境岩土股份有限公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xxx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监测单位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HeadId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项目简介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Remind"</w:t>
      </w:r>
      <w:r>
        <w:rPr>
          <w:rStyle w:val="Function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工作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inpointRemi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ErrorTok"/>
        </w:rPr>
        <w:t>1</w:t>
      </w:r>
      <w:r>
        <w:rPr>
          <w:rStyle w:val="ErrorTok"/>
        </w:rPr>
        <w:t>：围护阶段；</w:t>
      </w:r>
      <w:r>
        <w:rPr>
          <w:rStyle w:val="ErrorTok"/>
        </w:rPr>
        <w:t>2</w:t>
      </w:r>
      <w:r>
        <w:rPr>
          <w:rStyle w:val="ErrorTok"/>
        </w:rPr>
        <w:t>：开挖阶段；</w:t>
      </w:r>
      <w:r>
        <w:rPr>
          <w:rStyle w:val="ErrorTok"/>
        </w:rPr>
        <w:t>3</w:t>
      </w:r>
      <w:r>
        <w:rPr>
          <w:rStyle w:val="ErrorTok"/>
        </w:rPr>
        <w:t>：结构阶段；</w:t>
      </w:r>
      <w:r>
        <w:rPr>
          <w:rStyle w:val="ErrorTok"/>
        </w:rPr>
        <w:t>4</w:t>
      </w:r>
      <w:r>
        <w:rPr>
          <w:rStyle w:val="ErrorTok"/>
        </w:rPr>
        <w:t>：结束阶段；</w:t>
      </w:r>
      <w:r>
        <w:rPr>
          <w:rStyle w:val="ErrorTok"/>
        </w:rPr>
        <w:t>5</w:t>
      </w:r>
      <w:r>
        <w:rPr>
          <w:rStyle w:val="ErrorTok"/>
        </w:rPr>
        <w:t>：已归档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eqDay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备注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0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成员名字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ao</w:t>
      </w:r>
      <w:r>
        <w:rPr>
          <w:rStyle w:val="StringTok"/>
        </w:rPr>
        <w:t>哥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汪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成员</w:t>
      </w:r>
      <w:r>
        <w:rPr>
          <w:rStyle w:val="NormalTok"/>
        </w:rPr>
        <w:t xml:space="preserve"> </w:t>
      </w:r>
      <w:r>
        <w:rPr>
          <w:rStyle w:val="ErrorTok"/>
        </w:rPr>
        <w:t>人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设备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StringTok"/>
        </w:rPr>
        <w:t>"0.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StringTok"/>
        </w:rPr>
        <w:t>"0.6"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StringTok"/>
        </w:rPr>
        <w:t>"1.5"</w:t>
      </w:r>
      <w:r>
        <w:rPr>
          <w:rStyle w:val="FunctionTok"/>
        </w:rPr>
        <w:t>,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StringTok"/>
        </w:rPr>
        <w:t>"1.6"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StringTok"/>
        </w:rPr>
        <w:t>"mm"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</w:t>
      </w:r>
      <w:r>
        <w:rPr>
          <w:rStyle w:val="ErrorTok"/>
        </w:rPr>
        <w:t>id</w:t>
      </w:r>
    </w:p>
    <w:p w14:paraId="27011D75" w14:textId="77777777" w:rsidR="00487D73" w:rsidRDefault="008D0E33">
      <w:pPr>
        <w:pStyle w:val="SourceCode"/>
        <w:ind w:left="420" w:firstLineChars="300" w:firstLine="660"/>
      </w:pPr>
      <w:r>
        <w:rPr>
          <w:rStyle w:val="NormalTok"/>
          <w:rFonts w:hint="eastAsia"/>
        </w:rPr>
        <w:t>"mgName": //</w:t>
      </w:r>
      <w:r>
        <w:rPr>
          <w:rStyle w:val="NormalTok"/>
          <w:rFonts w:hint="eastAsia"/>
        </w:rPr>
        <w:t>检测类型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auge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支撑轴力</w:t>
      </w:r>
      <w:r>
        <w:rPr>
          <w:rStyle w:val="StringTok"/>
        </w:rPr>
        <w:t>ZLi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yuk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eq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1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ingle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T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umDow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6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 </w:t>
      </w:r>
      <w:r>
        <w:rPr>
          <w:rStyle w:val="DataTypeTok"/>
        </w:rPr>
        <w:t>"reportList"</w:t>
      </w:r>
      <w:r>
        <w:rPr>
          <w:rStyle w:val="FunctionTok"/>
        </w:rPr>
        <w:t>:</w:t>
      </w:r>
      <w:r>
        <w:rPr>
          <w:rStyle w:val="ErrorTok"/>
        </w:rPr>
        <w:t> </w:t>
      </w:r>
      <w:r>
        <w:rPr>
          <w:rStyle w:val="OtherTok"/>
        </w:rPr>
        <w:t>[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报表列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tartDate"</w:t>
      </w:r>
      <w:r>
        <w:rPr>
          <w:rStyle w:val="ErrorTok"/>
        </w:rPr>
        <w:t>: 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portName"</w:t>
      </w:r>
      <w:r>
        <w:rPr>
          <w:rStyle w:val="ErrorTok"/>
        </w:rPr>
        <w:t>: //</w:t>
      </w:r>
      <w:r>
        <w:rPr>
          <w:rStyle w:val="ErrorTok"/>
        </w:rPr>
        <w:t>报表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fileName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ploadUserId"</w:t>
      </w:r>
      <w:r>
        <w:rPr>
          <w:rStyle w:val="ErrorTok"/>
        </w:rPr>
        <w:t>: 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ext"</w:t>
      </w:r>
      <w:r>
        <w:rPr>
          <w:rStyle w:val="ErrorTok"/>
        </w:rPr>
        <w:t>: //</w:t>
      </w:r>
      <w:r>
        <w:rPr>
          <w:rStyle w:val="NormalTok"/>
        </w:rPr>
        <w:t xml:space="preserve"> </w:t>
      </w:r>
      <w:r>
        <w:rPr>
          <w:rStyle w:val="ErrorTok"/>
        </w:rPr>
        <w:t>后缀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rl"</w:t>
      </w:r>
      <w:r>
        <w:rPr>
          <w:rStyle w:val="ErrorTok"/>
        </w:rPr>
        <w:t>: //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 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dataList"</w:t>
      </w:r>
      <w:r>
        <w:rPr>
          <w:rStyle w:val="ErrorTok"/>
        </w:rPr>
        <w:t>: null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rid"</w:t>
      </w:r>
      <w:r>
        <w:rPr>
          <w:rStyle w:val="FunctionTok"/>
        </w:rPr>
        <w:t>:</w:t>
      </w:r>
      <w:r>
        <w:rPr>
          <w:rStyle w:val="ErrorTok"/>
        </w:rPr>
        <w:t> 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rningTotal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数据告警数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70D3DF0D" w14:textId="77777777" w:rsidR="00487D73" w:rsidRDefault="008D0E33">
      <w:pPr>
        <w:pStyle w:val="3"/>
      </w:pPr>
      <w:r>
        <w:t>编辑项目</w:t>
      </w:r>
      <w:r>
        <w:t xml:space="preserve"> </w:t>
      </w:r>
      <w:r>
        <w:t>根据项目</w:t>
      </w:r>
      <w:r>
        <w:t xml:space="preserve">id </w:t>
      </w:r>
      <w:r>
        <w:t>查询所有关联</w:t>
      </w:r>
    </w:p>
    <w:p w14:paraId="0B20F5DB" w14:textId="77777777" w:rsidR="00487D73" w:rsidRDefault="008D0E33">
      <w:pPr>
        <w:pStyle w:val="FirstParagraph"/>
      </w:pPr>
      <w:r>
        <w:t>请求路径：</w:t>
      </w:r>
      <w:r>
        <w:t>pro/queryProjectByEdit/{proId}</w:t>
      </w:r>
    </w:p>
    <w:p w14:paraId="0A84770D" w14:textId="77777777" w:rsidR="00487D73" w:rsidRDefault="008D0E33">
      <w:pPr>
        <w:pStyle w:val="a0"/>
      </w:pPr>
      <w:r>
        <w:t>请求方式：</w:t>
      </w:r>
      <w:r>
        <w:t>get</w:t>
      </w:r>
    </w:p>
    <w:p w14:paraId="16D7F2CF" w14:textId="77777777" w:rsidR="00487D73" w:rsidRDefault="008D0E33">
      <w:pPr>
        <w:pStyle w:val="a0"/>
      </w:pPr>
      <w:r>
        <w:t>返回值</w:t>
      </w:r>
    </w:p>
    <w:p w14:paraId="758AB4CE" w14:textId="77777777" w:rsidR="00487D73" w:rsidRDefault="008D0E33">
      <w:pPr>
        <w:pStyle w:val="SourceCode"/>
        <w:rPr>
          <w:rStyle w:val="Keyword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项目类型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ErrorTok"/>
        </w:rPr>
        <w:t>:</w:t>
      </w:r>
      <w:r>
        <w:rPr>
          <w:rStyle w:val="ErrorTok"/>
        </w:rPr>
        <w:t>监测；</w:t>
      </w:r>
      <w:r>
        <w:rPr>
          <w:rStyle w:val="DecValTok"/>
        </w:rPr>
        <w:t>2</w:t>
      </w:r>
      <w:r>
        <w:rPr>
          <w:rStyle w:val="ErrorTok"/>
        </w:rPr>
        <w:t>监护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enr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相关类型：</w:t>
      </w:r>
      <w:r>
        <w:rPr>
          <w:rStyle w:val="DecValTok"/>
        </w:rPr>
        <w:t>1</w:t>
      </w:r>
      <w:r>
        <w:rPr>
          <w:rStyle w:val="ErrorTok"/>
        </w:rPr>
        <w:t>：自动化项目；</w:t>
      </w:r>
      <w:r>
        <w:rPr>
          <w:rStyle w:val="DecValTok"/>
        </w:rPr>
        <w:t>2</w:t>
      </w:r>
      <w:r>
        <w:rPr>
          <w:rStyle w:val="ErrorTok"/>
        </w:rPr>
        <w:t>：非自动化项目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ddres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ng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titu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ndDat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ycl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struction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adworkHea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upervis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onitoringCompan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itorHea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Head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nt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ork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is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inpointRemin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tus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状态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DecValTok"/>
        </w:rPr>
        <w:t>1</w:t>
      </w:r>
      <w:r>
        <w:rPr>
          <w:rStyle w:val="ErrorTok"/>
        </w:rPr>
        <w:t>：围护阶段；</w:t>
      </w:r>
      <w:r>
        <w:rPr>
          <w:rStyle w:val="DecValTok"/>
        </w:rPr>
        <w:t>2</w:t>
      </w:r>
      <w:r>
        <w:rPr>
          <w:rStyle w:val="ErrorTok"/>
        </w:rPr>
        <w:t>：开挖阶段；</w:t>
      </w:r>
      <w:r>
        <w:rPr>
          <w:rStyle w:val="DecValTok"/>
        </w:rPr>
        <w:t>3</w:t>
      </w:r>
      <w:r>
        <w:rPr>
          <w:rStyle w:val="ErrorTok"/>
        </w:rPr>
        <w:t>：结构阶段；</w:t>
      </w:r>
      <w:r>
        <w:rPr>
          <w:rStyle w:val="DecValTok"/>
        </w:rPr>
        <w:t>4</w:t>
      </w:r>
      <w:r>
        <w:rPr>
          <w:rStyle w:val="ErrorTok"/>
        </w:rPr>
        <w:t>：结束阶段；</w:t>
      </w:r>
      <w:r>
        <w:rPr>
          <w:rStyle w:val="DecValTok"/>
        </w:rPr>
        <w:t>5</w:t>
      </w:r>
      <w:r>
        <w:rPr>
          <w:rStyle w:val="ErrorTok"/>
        </w:rPr>
        <w:t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Day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reqCoun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频率</w:t>
      </w:r>
      <w:r>
        <w:rPr>
          <w:rStyle w:val="NormalTok"/>
        </w:rPr>
        <w:t xml:space="preserve">  </w:t>
      </w:r>
      <w:r>
        <w:rPr>
          <w:rStyle w:val="ErrorTok"/>
        </w:rPr>
        <w:t>__</w:t>
      </w:r>
      <w:r>
        <w:rPr>
          <w:rStyle w:val="Error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gress"</w:t>
      </w:r>
      <w:r>
        <w:rPr>
          <w:rStyle w:val="ErrorTok"/>
        </w:rPr>
        <w:t>://</w:t>
      </w:r>
      <w:r>
        <w:rPr>
          <w:rStyle w:val="ErrorTok"/>
        </w:rPr>
        <w:t>报表进度</w:t>
      </w:r>
      <w:r>
        <w:rPr>
          <w:rStyle w:val="NormalTok"/>
        </w:rPr>
        <w:t xml:space="preserve"> </w:t>
      </w:r>
      <w:r>
        <w:rPr>
          <w:rStyle w:val="ErrorTok"/>
        </w:rPr>
        <w:t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ErrorTok"/>
        </w:rPr>
        <w:t>//</w:t>
      </w:r>
      <w:r>
        <w:rPr>
          <w:rStyle w:val="ErrorTok"/>
        </w:rPr>
        <w:t>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q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rPr>
          <w:rStyle w:val="ErrorTok"/>
        </w:rPr>
        <w:t>//</w:t>
      </w:r>
      <w:r>
        <w:rPr>
          <w:rStyle w:val="ErrorTok"/>
        </w:rPr>
        <w:t>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q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terial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terial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Photo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项目图片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</w:t>
      </w:r>
      <w:r>
        <w:rPr>
          <w:rStyle w:val="ErrorTok"/>
        </w:rPr>
        <w:t>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type"</w:t>
      </w:r>
      <w:r>
        <w:rPr>
          <w:rStyle w:val="ErrorTok"/>
        </w:rPr>
        <w:t>://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 </w:t>
      </w:r>
      <w:r>
        <w:rPr>
          <w:rStyle w:val="DecValTok"/>
        </w:rPr>
        <w:t>2</w:t>
      </w:r>
      <w:r>
        <w:rPr>
          <w:rStyle w:val="ErrorTok"/>
        </w:rPr>
        <w:t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monitorList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阈值</w:t>
      </w:r>
      <w:r>
        <w:rPr>
          <w:rStyle w:val="NormalTok"/>
        </w:rPr>
        <w:t xml:space="preserve">  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ingleDown"</w:t>
      </w:r>
      <w:r>
        <w:rPr>
          <w:rStyle w:val="ErrorTok"/>
        </w:rPr>
        <w:t>: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    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g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duling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//</w:t>
      </w:r>
      <w:r>
        <w:rPr>
          <w:rStyle w:val="ErrorTok"/>
        </w:rPr>
        <w:t>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i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inpoin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要点销点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gauge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信息</w:t>
      </w:r>
      <w:r>
        <w:rPr>
          <w:rStyle w:val="NormalTok"/>
        </w:rPr>
        <w:t xml:space="preserve"> 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设备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auge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StringTok"/>
        </w:rPr>
        <w:t>"p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por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u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KeywordTok"/>
          <w:rFonts w:hint="eastAsia"/>
        </w:rPr>
        <w:t>,</w:t>
      </w:r>
    </w:p>
    <w:p w14:paraId="65473938" w14:textId="77777777" w:rsidR="00487D73" w:rsidRDefault="008D0E33">
      <w:pPr>
        <w:pStyle w:val="SourceCode"/>
        <w:ind w:left="420" w:firstLine="420"/>
      </w:pPr>
      <w:r>
        <w:rPr>
          <w:rFonts w:hint="eastAsia"/>
        </w:rPr>
        <w:t>"warningTotal"://</w:t>
      </w:r>
      <w:r>
        <w:rPr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6B193E" w14:textId="77777777" w:rsidR="00487D73" w:rsidRDefault="00487D73">
      <w:pPr>
        <w:pStyle w:val="SourceCode"/>
        <w:rPr>
          <w:rStyle w:val="FunctionTok"/>
        </w:rPr>
      </w:pPr>
    </w:p>
    <w:p w14:paraId="3FB4620D" w14:textId="77777777" w:rsidR="00487D73" w:rsidRDefault="00487D73">
      <w:pPr>
        <w:pStyle w:val="FirstParagraph"/>
      </w:pPr>
    </w:p>
    <w:p w14:paraId="06225063" w14:textId="77777777" w:rsidR="00487D73" w:rsidRDefault="008D0E33">
      <w:pPr>
        <w:pStyle w:val="3"/>
      </w:pPr>
      <w:bookmarkStart w:id="9" w:name="header-n74"/>
      <w:bookmarkEnd w:id="7"/>
      <w:r>
        <w:t>APP-</w:t>
      </w:r>
      <w:r>
        <w:t>根据项目</w:t>
      </w:r>
      <w:r>
        <w:t>id</w:t>
      </w:r>
      <w:r>
        <w:t>查询人员台账</w:t>
      </w:r>
    </w:p>
    <w:p w14:paraId="6D729A43" w14:textId="77777777" w:rsidR="00487D73" w:rsidRDefault="008D0E33">
      <w:pPr>
        <w:pStyle w:val="FirstParagraph"/>
      </w:pPr>
      <w:r>
        <w:t>请求路径：</w:t>
      </w:r>
      <w:r>
        <w:t>pro/queryUserInfoByProId</w:t>
      </w:r>
    </w:p>
    <w:p w14:paraId="6094F44C" w14:textId="77777777" w:rsidR="00487D73" w:rsidRDefault="008D0E33">
      <w:pPr>
        <w:pStyle w:val="a0"/>
      </w:pPr>
      <w:r>
        <w:t>请求方式：</w:t>
      </w:r>
      <w:r>
        <w:t>get</w:t>
      </w:r>
    </w:p>
    <w:p w14:paraId="4D6D007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725"/>
      </w:tblGrid>
      <w:tr w:rsidR="00487D73" w14:paraId="0CE9ED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7D4E8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FB5E7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A22ECA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5408641" w14:textId="77777777">
        <w:tc>
          <w:tcPr>
            <w:tcW w:w="0" w:type="auto"/>
          </w:tcPr>
          <w:p w14:paraId="054353D1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02F31C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138E5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453FDB58" w14:textId="77777777">
        <w:tc>
          <w:tcPr>
            <w:tcW w:w="0" w:type="auto"/>
          </w:tcPr>
          <w:p w14:paraId="076B4D0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A7697C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2A87FE8" w14:textId="77777777" w:rsidR="00487D73" w:rsidRDefault="008D0E33">
            <w:pPr>
              <w:pStyle w:val="Compact"/>
            </w:pPr>
            <w:r>
              <w:t>分页 第几页 （必填）</w:t>
            </w:r>
          </w:p>
        </w:tc>
      </w:tr>
      <w:tr w:rsidR="00487D73" w14:paraId="7EA7355B" w14:textId="77777777">
        <w:tc>
          <w:tcPr>
            <w:tcW w:w="0" w:type="auto"/>
          </w:tcPr>
          <w:p w14:paraId="3DCEA6BF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3BDFB6D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754A11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页 每页条数 （必填）</w:t>
            </w:r>
          </w:p>
        </w:tc>
      </w:tr>
    </w:tbl>
    <w:p w14:paraId="6FB6D353" w14:textId="77777777" w:rsidR="00487D73" w:rsidRDefault="008D0E33">
      <w:pPr>
        <w:pStyle w:val="a0"/>
      </w:pPr>
      <w:r>
        <w:t>返回值：</w:t>
      </w:r>
    </w:p>
    <w:p w14:paraId="53D60D50" w14:textId="77777777" w:rsidR="00487D73" w:rsidRDefault="008D0E33">
      <w:pPr>
        <w:pStyle w:val="SourceCode"/>
        <w:rPr>
          <w:rStyle w:val="String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al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真实姓名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delFla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'</w:t>
      </w:r>
      <w:r>
        <w:rPr>
          <w:rStyle w:val="ErrorTok"/>
        </w:rPr>
        <w:t>状态</w:t>
      </w:r>
      <w:r>
        <w:rPr>
          <w:rStyle w:val="ErrorTok"/>
        </w:rPr>
        <w:t>(</w:t>
      </w:r>
      <w:r>
        <w:rPr>
          <w:rStyle w:val="DecValTok"/>
        </w:rPr>
        <w:t>0</w:t>
      </w:r>
      <w:r>
        <w:rPr>
          <w:rStyle w:val="ErrorTok"/>
        </w:rPr>
        <w:t>-</w:t>
      </w:r>
      <w:r>
        <w:rPr>
          <w:rStyle w:val="ErrorTok"/>
        </w:rPr>
        <w:t>未激活</w:t>
      </w:r>
      <w:r>
        <w:rPr>
          <w:rStyle w:val="FunctionTok"/>
        </w:rPr>
        <w:t>,</w:t>
      </w:r>
      <w:r>
        <w:rPr>
          <w:rStyle w:val="ErrorTok"/>
        </w:rPr>
        <w:t>1</w:t>
      </w:r>
      <w:r>
        <w:rPr>
          <w:rStyle w:val="ErrorTok"/>
        </w:rPr>
        <w:t>：激活</w:t>
      </w:r>
      <w:r>
        <w:rPr>
          <w:rStyle w:val="ErrorTok"/>
        </w:rPr>
        <w:t>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partm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部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p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StringTok"/>
        </w:rPr>
        <w:t>"</w:t>
      </w:r>
    </w:p>
    <w:p w14:paraId="55C9A122" w14:textId="77777777" w:rsidR="00487D73" w:rsidRDefault="008D0E33">
      <w:pPr>
        <w:pStyle w:val="SourceCode"/>
        <w:ind w:left="1260" w:firstLine="420"/>
        <w:rPr>
          <w:rStyle w:val="StringTok"/>
        </w:rPr>
      </w:pPr>
      <w:r>
        <w:rPr>
          <w:rStyle w:val="StringTok"/>
        </w:rPr>
        <w:t>"</w:t>
      </w:r>
      <w:r>
        <w:rPr>
          <w:rStyle w:val="StringTok"/>
          <w:rFonts w:hint="eastAsia"/>
        </w:rPr>
        <w:t>positionName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职位</w:t>
      </w:r>
      <w:r>
        <w:rPr>
          <w:rStyle w:val="StringTok"/>
        </w:rPr>
        <w:t>"</w:t>
      </w:r>
    </w:p>
    <w:p w14:paraId="333784D9" w14:textId="77777777" w:rsidR="00487D73" w:rsidRDefault="008D0E33">
      <w:pPr>
        <w:pStyle w:val="SourceCode"/>
      </w:pP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Num</w:t>
      </w:r>
      <w:r>
        <w:rPr>
          <w:rStyle w:val="StringTok"/>
        </w:rPr>
        <w:t>": //</w:t>
      </w:r>
      <w:r>
        <w:rPr>
          <w:rStyle w:val="StringTok"/>
        </w:rPr>
        <w:t>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ize</w:t>
      </w:r>
      <w:r>
        <w:rPr>
          <w:rStyle w:val="StringTok"/>
        </w:rPr>
        <w:t>": //</w:t>
      </w:r>
      <w:r>
        <w:rPr>
          <w:rStyle w:val="StringTok"/>
        </w:rPr>
        <w:t>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pages</w:t>
      </w:r>
      <w:r>
        <w:rPr>
          <w:rStyle w:val="StringTok"/>
        </w:rPr>
        <w:t>":   //</w:t>
      </w:r>
      <w:r>
        <w:rPr>
          <w:rStyle w:val="StringTok"/>
        </w:rPr>
        <w:t>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>size</w:t>
      </w:r>
      <w:r>
        <w:rPr>
          <w:rStyle w:val="StringTok"/>
        </w:rPr>
        <w:t>": //</w:t>
      </w:r>
      <w:r>
        <w:rPr>
          <w:rStyle w:val="StringTok"/>
        </w:rPr>
        <w:t>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}</w:t>
      </w:r>
    </w:p>
    <w:p w14:paraId="73F03718" w14:textId="77777777" w:rsidR="00487D73" w:rsidRDefault="00487D73">
      <w:pPr>
        <w:pStyle w:val="FirstParagraph"/>
      </w:pPr>
    </w:p>
    <w:p w14:paraId="617E91BF" w14:textId="77777777" w:rsidR="00487D73" w:rsidRDefault="00487D73">
      <w:pPr>
        <w:pStyle w:val="a0"/>
      </w:pPr>
    </w:p>
    <w:p w14:paraId="4FAA3A4E" w14:textId="77777777" w:rsidR="00487D73" w:rsidRDefault="008D0E33">
      <w:pPr>
        <w:pStyle w:val="3"/>
      </w:pPr>
      <w:bookmarkStart w:id="10" w:name="header-n99"/>
      <w:bookmarkEnd w:id="9"/>
      <w:r>
        <w:t>APP-</w:t>
      </w:r>
      <w:r>
        <w:t>根据项目类型查询项目</w:t>
      </w:r>
      <w:r>
        <w:t xml:space="preserve"> </w:t>
      </w:r>
      <w:r>
        <w:t>状态数</w:t>
      </w:r>
    </w:p>
    <w:p w14:paraId="508BAE15" w14:textId="77777777" w:rsidR="00487D73" w:rsidRDefault="008D0E33">
      <w:pPr>
        <w:pStyle w:val="FirstParagraph"/>
        <w:rPr>
          <w:lang w:eastAsia="zh-CN"/>
        </w:rPr>
      </w:pPr>
      <w:r>
        <w:rPr>
          <w:lang w:eastAsia="zh-CN"/>
        </w:rPr>
        <w:t>请求路径：</w:t>
      </w:r>
      <w:r>
        <w:rPr>
          <w:lang w:eastAsia="zh-CN"/>
        </w:rPr>
        <w:t>pro/queryProStatusNum/</w:t>
      </w:r>
      <w:r>
        <w:rPr>
          <w:lang w:eastAsia="zh-CN"/>
        </w:rPr>
        <w:t>参数状态值（项目类型</w:t>
      </w:r>
      <w:r>
        <w:rPr>
          <w:lang w:eastAsia="zh-CN"/>
        </w:rPr>
        <w:t>: 1:</w:t>
      </w:r>
      <w:r>
        <w:rPr>
          <w:lang w:eastAsia="zh-CN"/>
        </w:rPr>
        <w:t>监测；</w:t>
      </w:r>
      <w:r>
        <w:rPr>
          <w:lang w:eastAsia="zh-CN"/>
        </w:rPr>
        <w:t>2</w:t>
      </w:r>
      <w:r>
        <w:rPr>
          <w:lang w:eastAsia="zh-CN"/>
        </w:rPr>
        <w:t>监护</w:t>
      </w:r>
      <w:r>
        <w:rPr>
          <w:lang w:eastAsia="zh-CN"/>
        </w:rPr>
        <w:t xml:space="preserve"> </w:t>
      </w:r>
      <w:r>
        <w:rPr>
          <w:lang w:eastAsia="zh-CN"/>
        </w:rPr>
        <w:t>必填）</w:t>
      </w:r>
    </w:p>
    <w:p w14:paraId="19A23D1D" w14:textId="77777777" w:rsidR="00487D73" w:rsidRDefault="008D0E33">
      <w:pPr>
        <w:pStyle w:val="a0"/>
      </w:pPr>
      <w:r>
        <w:t>请求方式：</w:t>
      </w:r>
      <w:r>
        <w:t>get</w:t>
      </w:r>
    </w:p>
    <w:p w14:paraId="000F4114" w14:textId="77777777" w:rsidR="00487D73" w:rsidRDefault="008D0E33">
      <w:pPr>
        <w:pStyle w:val="a0"/>
      </w:pPr>
      <w:r>
        <w:t>返回值</w:t>
      </w:r>
    </w:p>
    <w:p w14:paraId="644050F0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wh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w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g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d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jsTota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束阶段总数</w:t>
      </w:r>
    </w:p>
    <w:p w14:paraId="126DFBA1" w14:textId="77777777" w:rsidR="00487D73" w:rsidRDefault="008D0E33">
      <w:pPr>
        <w:pStyle w:val="SourceCode"/>
        <w:ind w:left="420" w:firstLine="420"/>
      </w:pPr>
      <w:r>
        <w:rPr>
          <w:rStyle w:val="StringTok"/>
        </w:rPr>
        <w:t>"</w:t>
      </w:r>
      <w:r>
        <w:rPr>
          <w:rStyle w:val="StringTok"/>
          <w:rFonts w:hint="eastAsia"/>
        </w:rPr>
        <w:t>warningTotal</w:t>
      </w:r>
      <w:r>
        <w:rPr>
          <w:rStyle w:val="StringTok"/>
        </w:rPr>
        <w:t>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  <w:rFonts w:hint="eastAsia"/>
        </w:rPr>
        <w:t>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05B1AF1" w14:textId="77777777" w:rsidR="00487D73" w:rsidRDefault="00487D73">
      <w:pPr>
        <w:pStyle w:val="FirstParagraph"/>
      </w:pPr>
    </w:p>
    <w:p w14:paraId="62256604" w14:textId="77777777" w:rsidR="00487D73" w:rsidRDefault="008D0E33">
      <w:pPr>
        <w:pStyle w:val="3"/>
      </w:pPr>
      <w:bookmarkStart w:id="11" w:name="header-n105"/>
      <w:bookmarkEnd w:id="10"/>
      <w:r>
        <w:t>APP-</w:t>
      </w:r>
      <w:r>
        <w:t>根据项目</w:t>
      </w:r>
      <w:r>
        <w:t xml:space="preserve">id </w:t>
      </w:r>
      <w:r>
        <w:t>查询监测内容</w:t>
      </w:r>
      <w:r>
        <w:t xml:space="preserve"> </w:t>
      </w:r>
    </w:p>
    <w:p w14:paraId="4FC798D2" w14:textId="77777777" w:rsidR="00487D73" w:rsidRDefault="008D0E33">
      <w:pPr>
        <w:pStyle w:val="FirstParagraph"/>
      </w:pPr>
      <w:r>
        <w:t>请求路径：</w:t>
      </w:r>
      <w:r>
        <w:t>gaugePoint/queryGaugePointByProId/{</w:t>
      </w:r>
      <w:r>
        <w:t>项目</w:t>
      </w:r>
      <w:r>
        <w:t xml:space="preserve">id} </w:t>
      </w:r>
      <w:r>
        <w:t>（必填）</w:t>
      </w:r>
    </w:p>
    <w:p w14:paraId="373E834F" w14:textId="77777777" w:rsidR="00487D73" w:rsidRDefault="008D0E33">
      <w:pPr>
        <w:pStyle w:val="a0"/>
      </w:pPr>
      <w:r>
        <w:t>请求方式：</w:t>
      </w:r>
      <w:r>
        <w:t>get</w:t>
      </w:r>
    </w:p>
    <w:p w14:paraId="7440516D" w14:textId="77777777" w:rsidR="00487D73" w:rsidRDefault="008D0E33">
      <w:pPr>
        <w:pStyle w:val="a0"/>
      </w:pPr>
      <w:r>
        <w:t>返回值</w:t>
      </w:r>
    </w:p>
    <w:p w14:paraId="6280B9BB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</w:p>
    <w:p w14:paraId="7F6233F0" w14:textId="77777777" w:rsidR="00487D73" w:rsidRDefault="008D0E33">
      <w:pPr>
        <w:pStyle w:val="SourceCode"/>
        <w:ind w:firstLineChars="600" w:firstLine="1320"/>
      </w:pPr>
      <w:r>
        <w:rPr>
          <w:rFonts w:hint="eastAsia"/>
        </w:rPr>
        <w:t>"alias": //</w:t>
      </w:r>
      <w:r>
        <w:rPr>
          <w:rFonts w:hint="eastAsia"/>
        </w:rPr>
        <w:t>别名</w:t>
      </w:r>
      <w:r>
        <w:rPr>
          <w:rFonts w:hint="eastAsia"/>
        </w:rPr>
        <w:t xml:space="preserve"> -- </w:t>
      </w:r>
      <w:r>
        <w:rPr>
          <w:rFonts w:hint="eastAsia"/>
        </w:rPr>
        <w:t>测点名称</w:t>
      </w:r>
    </w:p>
    <w:p w14:paraId="756F8BCD" w14:textId="77777777" w:rsidR="00487D73" w:rsidRDefault="008D0E33">
      <w:pPr>
        <w:pStyle w:val="SourceCode"/>
      </w:pPr>
      <w:r>
        <w:rPr>
          <w:rFonts w:hint="eastAsia"/>
        </w:rPr>
        <w:t xml:space="preserve">            "proName": //</w:t>
      </w:r>
      <w:r>
        <w:rPr>
          <w:rFonts w:hint="eastAsia"/>
        </w:rPr>
        <w:t>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q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au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ErrorTok"/>
        </w:rPr>
        <w:t>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3531D00" w14:textId="77777777" w:rsidR="00487D73" w:rsidRDefault="008D0E33">
      <w:pPr>
        <w:pStyle w:val="3"/>
      </w:pPr>
      <w:bookmarkStart w:id="12" w:name="header-n110"/>
      <w:bookmarkEnd w:id="11"/>
      <w:r>
        <w:t>APP-</w:t>
      </w:r>
      <w:r>
        <w:t>根据项目</w:t>
      </w:r>
      <w:r>
        <w:t>id</w:t>
      </w:r>
      <w:r>
        <w:t>和本地用户收藏</w:t>
      </w:r>
      <w:r>
        <w:t>/</w:t>
      </w:r>
      <w:r>
        <w:t>取消收藏</w:t>
      </w:r>
      <w:r>
        <w:t xml:space="preserve"> </w:t>
      </w:r>
    </w:p>
    <w:p w14:paraId="368C67A3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43709B80" w14:textId="77777777" w:rsidR="00487D73" w:rsidRDefault="008D0E33">
      <w:pPr>
        <w:pStyle w:val="a0"/>
      </w:pPr>
      <w:r>
        <w:t xml:space="preserve"> Key:AccessToken value:token</w:t>
      </w:r>
    </w:p>
    <w:p w14:paraId="520A5BAF" w14:textId="77777777" w:rsidR="00487D73" w:rsidRDefault="008D0E33">
      <w:pPr>
        <w:pStyle w:val="a0"/>
      </w:pPr>
      <w:r>
        <w:lastRenderedPageBreak/>
        <w:t>请求路径：</w:t>
      </w:r>
      <w:r>
        <w:t>attention/attentionProByUser/{</w:t>
      </w:r>
      <w:r>
        <w:t>项目</w:t>
      </w:r>
      <w:r>
        <w:t xml:space="preserve">id} </w:t>
      </w:r>
      <w:r>
        <w:t>（必填）</w:t>
      </w:r>
    </w:p>
    <w:p w14:paraId="726C2EC6" w14:textId="77777777" w:rsidR="00487D73" w:rsidRDefault="008D0E33">
      <w:pPr>
        <w:pStyle w:val="a0"/>
      </w:pPr>
      <w:r>
        <w:t>请求方式：</w:t>
      </w:r>
      <w:r>
        <w:t>get</w:t>
      </w:r>
    </w:p>
    <w:p w14:paraId="3B4B58D7" w14:textId="77777777" w:rsidR="00487D73" w:rsidRDefault="008D0E33">
      <w:pPr>
        <w:pStyle w:val="a0"/>
      </w:pPr>
      <w:r>
        <w:t>返回值</w:t>
      </w:r>
    </w:p>
    <w:p w14:paraId="549C14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藏成功</w:t>
      </w:r>
      <w:r>
        <w:rPr>
          <w:rStyle w:val="StringTok"/>
        </w:rPr>
        <w:t>/</w:t>
      </w:r>
      <w:r>
        <w:rPr>
          <w:rStyle w:val="StringTok"/>
        </w:rPr>
        <w:t>取消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2BD4900" w14:textId="77777777" w:rsidR="00487D73" w:rsidRDefault="00487D73">
      <w:pPr>
        <w:pStyle w:val="FirstParagraph"/>
      </w:pPr>
    </w:p>
    <w:p w14:paraId="32A64703" w14:textId="77777777" w:rsidR="00487D73" w:rsidRDefault="008D0E33">
      <w:pPr>
        <w:pStyle w:val="3"/>
      </w:pPr>
      <w:bookmarkStart w:id="13" w:name="header-n118"/>
      <w:bookmarkEnd w:id="12"/>
      <w:r>
        <w:t>APP-</w:t>
      </w:r>
      <w:r>
        <w:t>根据项目</w:t>
      </w:r>
      <w:r>
        <w:t>id</w:t>
      </w:r>
      <w:r>
        <w:t>和本地用户查询该项目是否被收藏</w:t>
      </w:r>
    </w:p>
    <w:p w14:paraId="2FFF18E8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686B4C74" w14:textId="77777777" w:rsidR="00487D73" w:rsidRDefault="008D0E33">
      <w:pPr>
        <w:pStyle w:val="a0"/>
      </w:pPr>
      <w:r>
        <w:t xml:space="preserve"> Key:AccessToken value:token</w:t>
      </w:r>
    </w:p>
    <w:p w14:paraId="7760E59D" w14:textId="77777777" w:rsidR="00487D73" w:rsidRDefault="008D0E33">
      <w:pPr>
        <w:pStyle w:val="a0"/>
      </w:pPr>
      <w:r>
        <w:t>请求路径：</w:t>
      </w:r>
      <w:r>
        <w:t>attention/whetherAtteByProId/{</w:t>
      </w:r>
      <w:r>
        <w:t>项目</w:t>
      </w:r>
      <w:r>
        <w:t xml:space="preserve">id} </w:t>
      </w:r>
      <w:r>
        <w:t>（必填）</w:t>
      </w:r>
    </w:p>
    <w:p w14:paraId="5B55B251" w14:textId="77777777" w:rsidR="00487D73" w:rsidRDefault="008D0E33">
      <w:pPr>
        <w:pStyle w:val="a0"/>
      </w:pPr>
      <w:r>
        <w:t>请求方式：</w:t>
      </w:r>
      <w:r>
        <w:t>get</w:t>
      </w:r>
    </w:p>
    <w:p w14:paraId="01A6B80E" w14:textId="77777777" w:rsidR="00487D73" w:rsidRDefault="008D0E33">
      <w:pPr>
        <w:pStyle w:val="a0"/>
      </w:pPr>
      <w:r>
        <w:t>返回值</w:t>
      </w:r>
      <w:r>
        <w:t xml:space="preserve"> true/false</w:t>
      </w:r>
    </w:p>
    <w:p w14:paraId="73EF9067" w14:textId="77777777" w:rsidR="00487D73" w:rsidRDefault="00487D73">
      <w:pPr>
        <w:pStyle w:val="a0"/>
      </w:pPr>
    </w:p>
    <w:p w14:paraId="4883BCC6" w14:textId="77777777" w:rsidR="00487D73" w:rsidRDefault="008D0E33">
      <w:pPr>
        <w:pStyle w:val="3"/>
      </w:pPr>
      <w:bookmarkStart w:id="14" w:name="header-n125"/>
      <w:bookmarkEnd w:id="13"/>
      <w:r>
        <w:t>APP-</w:t>
      </w:r>
      <w:r>
        <w:t>根据</w:t>
      </w:r>
      <w:r>
        <w:t>token</w:t>
      </w:r>
      <w:r>
        <w:t>用户查询所有收藏项目</w:t>
      </w:r>
    </w:p>
    <w:p w14:paraId="00EDD8F7" w14:textId="77777777" w:rsidR="00487D73" w:rsidRDefault="008D0E33">
      <w:pPr>
        <w:pStyle w:val="FirstParagraph"/>
      </w:pPr>
      <w:r>
        <w:t>（请求头</w:t>
      </w:r>
      <w:r>
        <w:t xml:space="preserve"> header </w:t>
      </w:r>
      <w:r>
        <w:t>携带</w:t>
      </w:r>
      <w:r>
        <w:t xml:space="preserve">token </w:t>
      </w:r>
      <w:r>
        <w:t>）</w:t>
      </w:r>
    </w:p>
    <w:p w14:paraId="3FA937D3" w14:textId="77777777" w:rsidR="00487D73" w:rsidRDefault="008D0E33">
      <w:pPr>
        <w:pStyle w:val="a0"/>
      </w:pPr>
      <w:r>
        <w:t xml:space="preserve"> Key:AccessToken value:token</w:t>
      </w:r>
    </w:p>
    <w:p w14:paraId="59CF670E" w14:textId="77777777" w:rsidR="00487D73" w:rsidRDefault="008D0E33">
      <w:pPr>
        <w:pStyle w:val="a0"/>
      </w:pPr>
      <w:r>
        <w:t>请求路径：</w:t>
      </w:r>
      <w:r>
        <w:t>attention/queryAllAttentionPro</w:t>
      </w:r>
    </w:p>
    <w:p w14:paraId="04B15B62" w14:textId="77777777" w:rsidR="00487D73" w:rsidRDefault="008D0E33">
      <w:pPr>
        <w:pStyle w:val="a0"/>
      </w:pPr>
      <w:r>
        <w:t>请求方式：</w:t>
      </w:r>
      <w:r>
        <w:t>get</w:t>
      </w:r>
    </w:p>
    <w:p w14:paraId="230B632B" w14:textId="77777777" w:rsidR="00487D73" w:rsidRDefault="008D0E33">
      <w:pPr>
        <w:pStyle w:val="a0"/>
      </w:pPr>
      <w:r>
        <w:t>返回值</w:t>
      </w:r>
      <w:r>
        <w:t xml:space="preserve"> </w:t>
      </w:r>
    </w:p>
    <w:p w14:paraId="06E834AD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结果类型同上（查询所有项目）</w:t>
      </w:r>
      <w:r>
        <w:br/>
      </w:r>
      <w:r>
        <w:rPr>
          <w:rStyle w:val="FunctionTok"/>
        </w:rPr>
        <w:t>}</w:t>
      </w:r>
    </w:p>
    <w:p w14:paraId="15399257" w14:textId="77777777" w:rsidR="00487D73" w:rsidRDefault="00487D73">
      <w:pPr>
        <w:pStyle w:val="SourceCode"/>
        <w:rPr>
          <w:rStyle w:val="FunctionTok"/>
        </w:rPr>
      </w:pPr>
    </w:p>
    <w:p w14:paraId="5CAFBDA4" w14:textId="77777777" w:rsidR="00487D73" w:rsidRDefault="008D0E33">
      <w:pPr>
        <w:pStyle w:val="3"/>
      </w:pPr>
      <w:bookmarkStart w:id="15" w:name="header-n446"/>
      <w:r>
        <w:lastRenderedPageBreak/>
        <w:t>相关项目列表</w:t>
      </w:r>
    </w:p>
    <w:p w14:paraId="5D0B1298" w14:textId="77777777" w:rsidR="00487D73" w:rsidRDefault="008D0E33">
      <w:pPr>
        <w:pStyle w:val="FirstParagraph"/>
      </w:pPr>
      <w:r>
        <w:t>请求路径：</w:t>
      </w:r>
      <w:r>
        <w:t>pro/queryAllProject</w:t>
      </w:r>
    </w:p>
    <w:p w14:paraId="0CD53F24" w14:textId="77777777" w:rsidR="00487D73" w:rsidRDefault="008D0E33">
      <w:pPr>
        <w:pStyle w:val="a0"/>
      </w:pPr>
      <w:r>
        <w:t>请求方式：</w:t>
      </w:r>
      <w:r>
        <w:t>get</w:t>
      </w:r>
    </w:p>
    <w:p w14:paraId="6BE40D76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34"/>
        <w:gridCol w:w="1176"/>
        <w:gridCol w:w="2136"/>
      </w:tblGrid>
      <w:tr w:rsidR="00487D73" w14:paraId="16DA4A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5495A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BC14F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3D5B5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4D91292" w14:textId="77777777">
        <w:tc>
          <w:tcPr>
            <w:tcW w:w="0" w:type="auto"/>
          </w:tcPr>
          <w:p w14:paraId="4F70E64F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39403566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F4D5594" w14:textId="77777777" w:rsidR="00487D73" w:rsidRDefault="008D0E33">
            <w:pPr>
              <w:pStyle w:val="Compact"/>
            </w:pPr>
            <w:r>
              <w:t>项目名（非必填）</w:t>
            </w:r>
          </w:p>
        </w:tc>
      </w:tr>
    </w:tbl>
    <w:p w14:paraId="16AA0BA3" w14:textId="77777777" w:rsidR="00487D73" w:rsidRDefault="008D0E33">
      <w:pPr>
        <w:pStyle w:val="a0"/>
      </w:pPr>
      <w:r>
        <w:t>返回值</w:t>
      </w:r>
    </w:p>
    <w:p w14:paraId="148D2038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0519BA12" w14:textId="77777777" w:rsidR="00487D73" w:rsidRDefault="00487D73">
      <w:pPr>
        <w:pStyle w:val="FirstParagraph"/>
      </w:pPr>
    </w:p>
    <w:p w14:paraId="47040115" w14:textId="77777777" w:rsidR="00487D73" w:rsidRDefault="00487D73">
      <w:pPr>
        <w:pStyle w:val="a0"/>
      </w:pPr>
    </w:p>
    <w:bookmarkEnd w:id="15"/>
    <w:p w14:paraId="7FAA5379" w14:textId="77777777" w:rsidR="00487D73" w:rsidRDefault="008D0E33">
      <w:pPr>
        <w:pStyle w:val="3"/>
      </w:pPr>
      <w:r>
        <w:lastRenderedPageBreak/>
        <w:t>填写项目总评</w:t>
      </w:r>
    </w:p>
    <w:p w14:paraId="445148C9" w14:textId="77777777" w:rsidR="00487D73" w:rsidRDefault="008D0E33">
      <w:pPr>
        <w:pStyle w:val="FirstParagraph"/>
      </w:pPr>
      <w:r>
        <w:t>请求路径：</w:t>
      </w:r>
      <w:r>
        <w:t>rating/fillProRating</w:t>
      </w:r>
    </w:p>
    <w:p w14:paraId="7D621C5C" w14:textId="77777777" w:rsidR="00487D73" w:rsidRDefault="008D0E33">
      <w:pPr>
        <w:pStyle w:val="a0"/>
      </w:pPr>
      <w:r>
        <w:t>请求方式：</w:t>
      </w:r>
      <w:r>
        <w:t>post</w:t>
      </w:r>
    </w:p>
    <w:p w14:paraId="37E6F15B" w14:textId="77777777" w:rsidR="00487D73" w:rsidRDefault="008D0E33">
      <w:pPr>
        <w:pStyle w:val="a0"/>
      </w:pPr>
      <w:r>
        <w:t>参数：</w:t>
      </w:r>
    </w:p>
    <w:p w14:paraId="31C5F45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Summary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概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Condition"</w:t>
      </w:r>
      <w:r>
        <w:rPr>
          <w:rStyle w:val="ErrorTok"/>
        </w:rPr>
        <w:t>://</w:t>
      </w:r>
      <w:r>
        <w:rPr>
          <w:rStyle w:val="ErrorTok"/>
        </w:rPr>
        <w:t>监测点情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Opinion"</w:t>
      </w:r>
      <w:r>
        <w:rPr>
          <w:rStyle w:val="ErrorTok"/>
        </w:rPr>
        <w:t>://</w:t>
      </w:r>
      <w:r>
        <w:rPr>
          <w:rStyle w:val="ErrorTok"/>
        </w:rPr>
        <w:t>监测意见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123AB37A" w14:textId="77777777" w:rsidR="00487D73" w:rsidRDefault="008D0E33">
      <w:pPr>
        <w:pStyle w:val="FirstParagraph"/>
      </w:pPr>
      <w:r>
        <w:t>返回结果</w:t>
      </w:r>
    </w:p>
    <w:p w14:paraId="7103FFF2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项目总评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17EE2B2" w14:textId="77777777" w:rsidR="00487D73" w:rsidRDefault="00487D73">
      <w:pPr>
        <w:pStyle w:val="SourceCode"/>
        <w:rPr>
          <w:rStyle w:val="FunctionTok"/>
        </w:rPr>
      </w:pPr>
    </w:p>
    <w:p w14:paraId="3BCBA333" w14:textId="77777777" w:rsidR="00487D73" w:rsidRDefault="00487D73">
      <w:pPr>
        <w:pStyle w:val="SourceCode"/>
        <w:rPr>
          <w:rStyle w:val="FunctionTok"/>
        </w:rPr>
      </w:pPr>
    </w:p>
    <w:p w14:paraId="0E40C1E2" w14:textId="77777777" w:rsidR="00487D73" w:rsidRDefault="008D0E33">
      <w:pPr>
        <w:pStyle w:val="3"/>
      </w:pPr>
      <w:r>
        <w:t>填写巡视意见</w:t>
      </w:r>
    </w:p>
    <w:p w14:paraId="655AB339" w14:textId="77777777" w:rsidR="00487D73" w:rsidRDefault="008D0E33">
      <w:pPr>
        <w:pStyle w:val="FirstParagraph"/>
      </w:pPr>
      <w:r>
        <w:t>请求路径：</w:t>
      </w:r>
      <w:r>
        <w:t>patrol/fillPatrol</w:t>
      </w:r>
    </w:p>
    <w:p w14:paraId="639A6D6B" w14:textId="77777777" w:rsidR="00487D73" w:rsidRDefault="008D0E33">
      <w:pPr>
        <w:pStyle w:val="a0"/>
      </w:pPr>
      <w:r>
        <w:lastRenderedPageBreak/>
        <w:t>请求方式：</w:t>
      </w:r>
      <w:r>
        <w:t>post</w:t>
      </w:r>
    </w:p>
    <w:p w14:paraId="3664884D" w14:textId="77777777" w:rsidR="00487D73" w:rsidRDefault="008D0E33">
      <w:pPr>
        <w:pStyle w:val="a0"/>
      </w:pPr>
      <w:r>
        <w:t>参数：</w:t>
      </w:r>
    </w:p>
    <w:p w14:paraId="49CDB110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temperature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气温</w:t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eather"</w:t>
      </w:r>
      <w:r>
        <w:rPr>
          <w:rStyle w:val="ErrorTok"/>
        </w:rPr>
        <w:t>:</w:t>
      </w:r>
      <w:r>
        <w:rPr>
          <w:rStyle w:val="NormalTok"/>
        </w:rPr>
        <w:t xml:space="preserve">              </w:t>
      </w:r>
      <w:r>
        <w:rPr>
          <w:rStyle w:val="ErrorTok"/>
        </w:rPr>
        <w:t>//</w:t>
      </w:r>
      <w:r>
        <w:rPr>
          <w:rStyle w:val="ErrorTok"/>
        </w:rPr>
        <w:t>天气</w:t>
      </w:r>
      <w:r>
        <w:rPr>
          <w:rStyle w:val="NormalTok"/>
        </w:rPr>
        <w:t xml:space="preserve">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windScale"</w:t>
      </w:r>
      <w:r>
        <w:rPr>
          <w:rStyle w:val="ErrorTok"/>
        </w:rPr>
        <w:t>:</w:t>
      </w:r>
      <w:r>
        <w:rPr>
          <w:rStyle w:val="NormalTok"/>
        </w:rPr>
        <w:t xml:space="preserve">         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风级</w:t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Whjgwgxt"</w:t>
      </w:r>
      <w:r>
        <w:rPr>
          <w:rStyle w:val="ErrorTok"/>
        </w:rPr>
        <w:t>:</w:t>
      </w:r>
      <w:r>
        <w:rPr>
          <w:rStyle w:val="NormalTok"/>
        </w:rPr>
        <w:t xml:space="preserve">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围护结构外观形态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Cracks"</w:t>
      </w:r>
      <w:r>
        <w:rPr>
          <w:rStyle w:val="ErrorTok"/>
        </w:rPr>
        <w:t>:</w:t>
      </w:r>
      <w:r>
        <w:rPr>
          <w:rStyle w:val="NormalTok"/>
        </w:rPr>
        <w:t xml:space="preserve">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冠梁、支撑、围檁裂缝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Deformation"</w:t>
      </w:r>
      <w:r>
        <w:rPr>
          <w:rStyle w:val="ErrorTok"/>
        </w:rPr>
        <w:t>:</w:t>
      </w:r>
      <w:r>
        <w:rPr>
          <w:rStyle w:val="NormalTok"/>
        </w:rPr>
        <w:t xml:space="preserve">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支撑、立柱变形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Leakage"</w:t>
      </w:r>
      <w:r>
        <w:rPr>
          <w:rStyle w:val="ErrorTok"/>
        </w:rPr>
        <w:t>:</w:t>
      </w:r>
      <w:r>
        <w:rPr>
          <w:rStyle w:val="NormalTok"/>
        </w:rPr>
        <w:t xml:space="preserve">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止水帷幕开裂、渗漏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Slip"</w:t>
      </w:r>
      <w:r>
        <w:rPr>
          <w:rStyle w:val="ErrorTok"/>
        </w:rPr>
        <w:t>:</w:t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墙厚土体沉陷、裂缝及滑移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Piping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基坑涌土、流砂、管涌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hOther           "</w:t>
      </w:r>
      <w:r>
        <w:rPr>
          <w:rStyle w:val="ErrorTok"/>
        </w:rPr>
        <w:t>://</w:t>
      </w:r>
      <w:r>
        <w:rPr>
          <w:rStyle w:val="ErrorTok"/>
        </w:rPr>
        <w:t>支护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oil 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开挖区域土质情况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sgThickness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开挖分段长度及分层厚度</w:t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SurfaceWater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地表水、地下水状况</w:t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Recharge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降水（回灌）设施运转情况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HeapLoad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基坑周边地面堆载情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sgOther           "</w:t>
      </w:r>
      <w:r>
        <w:rPr>
          <w:rStyle w:val="ErrorTok"/>
        </w:rPr>
        <w:t>://</w:t>
      </w:r>
      <w:r>
        <w:rPr>
          <w:rStyle w:val="ErrorTok"/>
        </w:rPr>
        <w:t>施工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Broken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管道破损、泄露情况</w:t>
      </w:r>
      <w:r>
        <w:rPr>
          <w:rStyle w:val="NormalTok"/>
        </w:rPr>
        <w:t xml:space="preserve">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Cracks          "</w:t>
      </w:r>
      <w:r>
        <w:rPr>
          <w:rStyle w:val="ErrorTok"/>
        </w:rPr>
        <w:t>: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围建筑裂缝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Subsidence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周边道路（地面）裂缝、沉陷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NearWork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临近施工情况</w:t>
      </w:r>
      <w:r>
        <w:rPr>
          <w:rStyle w:val="NormalTok"/>
        </w:rPr>
        <w:t xml:space="preserve">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zbOther           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周边环境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Benchmark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基准点完好的状况</w:t>
      </w:r>
      <w:r>
        <w:rPr>
          <w:rStyle w:val="NormalTok"/>
        </w:rPr>
        <w:t xml:space="preserve">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Point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测点完好的状况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Element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监测元件完好情况</w:t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jcWork            "</w:t>
      </w:r>
      <w:r>
        <w:rPr>
          <w:rStyle w:val="ErrorTok"/>
        </w:rPr>
        <w:t>://</w:t>
      </w:r>
      <w:r>
        <w:rPr>
          <w:rStyle w:val="ErrorTok"/>
        </w:rPr>
        <w:t>监测设施</w:t>
      </w:r>
      <w:r>
        <w:rPr>
          <w:rStyle w:val="ErrorTok"/>
        </w:rPr>
        <w:t>--</w:t>
      </w:r>
      <w:r>
        <w:rPr>
          <w:rStyle w:val="ErrorTok"/>
        </w:rPr>
        <w:t>观测工作条件</w:t>
      </w:r>
      <w:r>
        <w:rPr>
          <w:rStyle w:val="NormalTok"/>
        </w:rPr>
        <w:t xml:space="preserve">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rrorTok"/>
        </w:rPr>
        <w:t>//</w:t>
      </w:r>
      <w:r>
        <w:rPr>
          <w:rStyle w:val="ErrorTok"/>
        </w:rPr>
        <w:t>监护类型</w:t>
      </w:r>
      <w:r>
        <w:rPr>
          <w:rStyle w:val="NormalTok"/>
        </w:rPr>
        <w:cr/>
      </w:r>
      <w:r>
        <w:br/>
      </w:r>
      <w:r>
        <w:rPr>
          <w:rStyle w:val="StringTok"/>
        </w:rPr>
        <w:t>"aaSerious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严重的涌水或有堆积的渗泥沙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Tunnel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隧道内成水膜状的连续渗流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LineLeak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线漏</w:t>
      </w:r>
      <w:r>
        <w:rPr>
          <w:rStyle w:val="NormalTok"/>
        </w:rPr>
        <w:t xml:space="preserve">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Fib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ArticleSealing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嵌缝条悬垂有侵限危险（或悬垂大于</w:t>
      </w:r>
      <w:r>
        <w:rPr>
          <w:rStyle w:val="DecValTok"/>
        </w:rPr>
        <w:t>20</w:t>
      </w:r>
      <w:r>
        <w:rPr>
          <w:rStyle w:val="ErrorTok"/>
        </w:rPr>
        <w:t>CM</w:t>
      </w:r>
      <w:r>
        <w:rPr>
          <w:rStyle w:val="ErrorTok"/>
        </w:rPr>
        <w:t>）</w:t>
      </w:r>
      <w:r>
        <w:rPr>
          <w:rStyle w:val="NormalTok"/>
        </w:rPr>
        <w:t xml:space="preserve">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PartitionDoor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旁通道隔断门及人防门松动等有侵限危险的病害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aOther           "</w:t>
      </w:r>
      <w:r>
        <w:rPr>
          <w:rStyle w:val="ErrorTok"/>
        </w:rPr>
        <w:t>://A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egment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腰部渗水</w:t>
      </w:r>
      <w:r>
        <w:rPr>
          <w:rStyle w:val="NormalTok"/>
        </w:rPr>
        <w:t xml:space="preserve">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WetTrack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同侧</w:t>
      </w:r>
      <w:r>
        <w:rPr>
          <w:rStyle w:val="DecValTok"/>
        </w:rPr>
        <w:t>5</w:t>
      </w:r>
      <w:r>
        <w:rPr>
          <w:rStyle w:val="ErrorTok"/>
        </w:rPr>
        <w:t>环以上连续湿迹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Drain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排水沟与管片脱离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GutterCracking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道床开裂、排水沟开裂等病害</w:t>
      </w:r>
      <w:r>
        <w:rPr>
          <w:rStyle w:val="NormalTok"/>
        </w:rPr>
        <w:t xml:space="preserve">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eeper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轨枕与整体道床离缝</w:t>
      </w:r>
      <w:r>
        <w:rPr>
          <w:rStyle w:val="NormalTok"/>
        </w:rPr>
        <w:t xml:space="preserve">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VerticalRing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底部环纵缝渗水每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5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Bolt 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管片顶部张开可见螺栓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lastRenderedPageBreak/>
        <w:t>"aLossPressure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腰部严重压损</w:t>
      </w:r>
      <w:r>
        <w:rPr>
          <w:rStyle w:val="NormalTok"/>
        </w:rPr>
        <w:t xml:space="preserve">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Slight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轻微渗泥沙（无堆积）</w:t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LongitudinalSeam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纵缝嵌缝条翘头</w:t>
      </w:r>
      <w:r>
        <w:rPr>
          <w:rStyle w:val="DecValTok"/>
        </w:rPr>
        <w:t>10</w:t>
      </w:r>
      <w:r>
        <w:rPr>
          <w:rStyle w:val="ErrorTok"/>
        </w:rPr>
        <w:t>环大于</w:t>
      </w:r>
      <w:r>
        <w:rPr>
          <w:rStyle w:val="DecValTok"/>
        </w:rPr>
        <w:t>3</w:t>
      </w:r>
      <w:r>
        <w:rPr>
          <w:rStyle w:val="ErrorTok"/>
        </w:rPr>
        <w:t>环</w:t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aOther            "</w:t>
      </w:r>
      <w:r>
        <w:rPr>
          <w:rStyle w:val="ErrorTok"/>
        </w:rPr>
        <w:t>://A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epage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除</w:t>
      </w:r>
      <w:r>
        <w:rPr>
          <w:rStyle w:val="ErrorTok"/>
        </w:rPr>
        <w:t>AA</w:t>
      </w:r>
      <w:r>
        <w:rPr>
          <w:rStyle w:val="ErrorTok"/>
        </w:rPr>
        <w:t>、</w:t>
      </w:r>
      <w:r>
        <w:rPr>
          <w:rStyle w:val="ErrorTok"/>
        </w:rPr>
        <w:t>A</w:t>
      </w:r>
      <w:r>
        <w:rPr>
          <w:rStyle w:val="ErrorTok"/>
        </w:rPr>
        <w:t>级以外的日常检查发现的其他渗水</w:t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Door 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人防门防淹门门体结构病害</w:t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Trailer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顶部灌浆浆液固结体悬垂</w:t>
      </w:r>
      <w:r>
        <w:rPr>
          <w:rStyle w:val="NormalTok"/>
        </w:rPr>
        <w:t xml:space="preserve">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Sealing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嵌缝条轻微翘头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bOther           "</w:t>
      </w:r>
      <w:r>
        <w:rPr>
          <w:rStyle w:val="ErrorTok"/>
        </w:rPr>
        <w:t>://</w:t>
      </w:r>
      <w:r>
        <w:rPr>
          <w:rStyle w:val="NormalTok"/>
        </w:rPr>
        <w:t xml:space="preserve"> </w:t>
      </w:r>
      <w:r>
        <w:rPr>
          <w:rStyle w:val="ErrorTok"/>
        </w:rPr>
        <w:t>B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FallFast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专项检查所发现的顶部开裂有掉块风险</w:t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Reinforced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掉块漏筋等病害</w:t>
      </w:r>
      <w:r>
        <w:rPr>
          <w:rStyle w:val="NormalTok"/>
        </w:rPr>
        <w:t xml:space="preserve">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Waterproof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达不到国家二级防水要求的湿迹</w:t>
      </w:r>
      <w:r>
        <w:rPr>
          <w:rStyle w:val="NormalTok"/>
        </w:rPr>
        <w:t xml:space="preserve">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bOther            "</w:t>
      </w:r>
      <w:r>
        <w:rPr>
          <w:rStyle w:val="ErrorTok"/>
        </w:rPr>
        <w:t>://B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Waterproof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满足国家二级防水技术要求的湿迹</w:t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cr/>
      </w:r>
      <w:r>
        <w:br/>
      </w:r>
      <w:r>
        <w:rPr>
          <w:rStyle w:val="StringTok"/>
        </w:rPr>
        <w:t>"cImpellers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面积</w:t>
      </w:r>
      <w:r>
        <w:rPr>
          <w:rStyle w:val="ErrorTok"/>
        </w:rPr>
        <w:t>&lt;</w:t>
      </w:r>
      <w:r>
        <w:rPr>
          <w:rStyle w:val="FloatTok"/>
        </w:rPr>
        <w:t>0.01</w:t>
      </w:r>
      <w:r>
        <w:rPr>
          <w:rStyle w:val="ErrorTok"/>
        </w:rPr>
        <w:t>m2</w:t>
      </w:r>
      <w:r>
        <w:rPr>
          <w:rStyle w:val="ErrorTok"/>
        </w:rPr>
        <w:t>且不漏筋的管片掉块等轻微病害</w:t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cr/>
      </w:r>
      <w:r>
        <w:lastRenderedPageBreak/>
        <w:br/>
      </w:r>
      <w:r>
        <w:rPr>
          <w:rStyle w:val="StringTok"/>
        </w:rPr>
        <w:t>"cOther            "</w:t>
      </w:r>
      <w:r>
        <w:rPr>
          <w:rStyle w:val="ErrorTok"/>
        </w:rPr>
        <w:t>://C</w:t>
      </w:r>
      <w:r>
        <w:rPr>
          <w:rStyle w:val="ErrorTok"/>
        </w:rPr>
        <w:t>级</w:t>
      </w:r>
      <w:r>
        <w:rPr>
          <w:rStyle w:val="ErrorTok"/>
        </w:rPr>
        <w:t>--</w:t>
      </w:r>
      <w:r>
        <w:rPr>
          <w:rStyle w:val="ErrorTok"/>
        </w:rPr>
        <w:t>其他</w:t>
      </w:r>
      <w:r>
        <w:rPr>
          <w:rStyle w:val="NormalTok"/>
        </w:rPr>
        <w:t xml:space="preserve">   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                                                                  </w:t>
      </w:r>
    </w:p>
    <w:p w14:paraId="730E8A67" w14:textId="77777777" w:rsidR="00487D73" w:rsidRDefault="008D0E33">
      <w:pPr>
        <w:pStyle w:val="FirstParagraph"/>
      </w:pPr>
      <w:r>
        <w:t>返回值</w:t>
      </w:r>
    </w:p>
    <w:p w14:paraId="0FE0783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巡视意见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170DE47" w14:textId="77777777" w:rsidR="00487D73" w:rsidRDefault="00487D73">
      <w:pPr>
        <w:pStyle w:val="SourceCode"/>
        <w:rPr>
          <w:rStyle w:val="FunctionTok"/>
        </w:rPr>
      </w:pPr>
    </w:p>
    <w:p w14:paraId="520C0CC7" w14:textId="77777777" w:rsidR="00487D73" w:rsidRDefault="00487D73">
      <w:pPr>
        <w:pStyle w:val="SourceCode"/>
        <w:rPr>
          <w:rStyle w:val="FunctionTok"/>
        </w:rPr>
      </w:pPr>
    </w:p>
    <w:p w14:paraId="335316F8" w14:textId="77777777" w:rsidR="00487D73" w:rsidRDefault="008D0E33">
      <w:pPr>
        <w:pStyle w:val="3"/>
      </w:pPr>
      <w:r>
        <w:t>更改项目进度</w:t>
      </w:r>
    </w:p>
    <w:p w14:paraId="15A4F86B" w14:textId="77777777" w:rsidR="00487D73" w:rsidRDefault="008D0E33">
      <w:pPr>
        <w:pStyle w:val="FirstParagraph"/>
      </w:pPr>
      <w:r>
        <w:t>请求路径：</w:t>
      </w:r>
      <w:r>
        <w:t>pro/updateProjet</w:t>
      </w:r>
    </w:p>
    <w:p w14:paraId="74DAEFEB" w14:textId="77777777" w:rsidR="00487D73" w:rsidRDefault="008D0E33">
      <w:pPr>
        <w:pStyle w:val="a0"/>
      </w:pPr>
      <w:r>
        <w:t>请求方式：</w:t>
      </w:r>
      <w:r>
        <w:t>post</w:t>
      </w:r>
    </w:p>
    <w:p w14:paraId="0E32FC6A" w14:textId="77777777" w:rsidR="00487D73" w:rsidRDefault="008D0E33">
      <w:pPr>
        <w:pStyle w:val="a0"/>
      </w:pPr>
      <w:r>
        <w:t>参数</w:t>
      </w:r>
    </w:p>
    <w:p w14:paraId="550A33A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ErrorTok"/>
        </w:rPr>
        <w:t>://</w:t>
      </w:r>
      <w:r>
        <w:rPr>
          <w:rStyle w:val="ErrorTok"/>
        </w:rPr>
        <w:t>项目状态</w:t>
      </w:r>
      <w:r>
        <w:rPr>
          <w:rStyle w:val="NormalTok"/>
        </w:rPr>
        <w:t xml:space="preserve"> </w:t>
      </w:r>
      <w:r>
        <w:rPr>
          <w:rStyle w:val="ErrorTok"/>
        </w:rPr>
        <w:t>int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DecValTok"/>
        </w:rPr>
        <w:t>1</w:t>
      </w:r>
      <w:r>
        <w:rPr>
          <w:rStyle w:val="ErrorTok"/>
        </w:rPr>
        <w:t>-</w:t>
      </w:r>
      <w:r>
        <w:rPr>
          <w:rStyle w:val="DecValTok"/>
        </w:rPr>
        <w:t>-5</w:t>
      </w:r>
      <w:r>
        <w:rPr>
          <w:rStyle w:val="ErrorTok"/>
        </w:rPr>
        <w:t>)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mment"</w:t>
      </w:r>
      <w:r>
        <w:rPr>
          <w:rStyle w:val="ErrorTok"/>
        </w:rPr>
        <w:t>://</w:t>
      </w:r>
      <w:r>
        <w:rPr>
          <w:rStyle w:val="ErrorTok"/>
        </w:rPr>
        <w:t>备注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注</w:t>
      </w:r>
      <w:r>
        <w:rPr>
          <w:rStyle w:val="NormalTok"/>
        </w:rPr>
        <w:t xml:space="preserve"> </w:t>
      </w:r>
      <w:r>
        <w:rPr>
          <w:rStyle w:val="ErrorTok"/>
        </w:rPr>
        <w:t>：</w:t>
      </w:r>
      <w:r>
        <w:rPr>
          <w:rStyle w:val="NormalTok"/>
        </w:rPr>
        <w:t xml:space="preserve">  </w:t>
      </w:r>
      <w:r>
        <w:rPr>
          <w:rStyle w:val="ErrorTok"/>
        </w:rPr>
        <w:t>参数为</w:t>
      </w:r>
      <w:r>
        <w:rPr>
          <w:rStyle w:val="NormalTok"/>
        </w:rPr>
        <w:t xml:space="preserve"> </w:t>
      </w:r>
      <w:r>
        <w:rPr>
          <w:rStyle w:val="ErrorTok"/>
        </w:rPr>
        <w:t>json</w:t>
      </w:r>
      <w:r>
        <w:rPr>
          <w:rStyle w:val="NormalTok"/>
        </w:rPr>
        <w:t xml:space="preserve"> </w:t>
      </w:r>
      <w:r>
        <w:rPr>
          <w:rStyle w:val="ErrorTok"/>
        </w:rPr>
        <w:t>对象</w:t>
      </w:r>
      <w:r>
        <w:rPr>
          <w:rStyle w:val="NormalTok"/>
        </w:rPr>
        <w:t xml:space="preserve"> </w:t>
      </w:r>
    </w:p>
    <w:p w14:paraId="036CF3B4" w14:textId="77777777" w:rsidR="00487D73" w:rsidRDefault="008D0E33">
      <w:pPr>
        <w:pStyle w:val="FirstParagraph"/>
      </w:pPr>
      <w:r>
        <w:t>返回结果</w:t>
      </w:r>
    </w:p>
    <w:p w14:paraId="05CDE5E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6FAB560" w14:textId="77777777" w:rsidR="00487D73" w:rsidRDefault="00487D73">
      <w:pPr>
        <w:pStyle w:val="SourceCode"/>
        <w:rPr>
          <w:rStyle w:val="FunctionTok"/>
        </w:rPr>
      </w:pPr>
    </w:p>
    <w:p w14:paraId="1B0CFC85" w14:textId="77777777" w:rsidR="00487D73" w:rsidRDefault="008D0E33">
      <w:pPr>
        <w:pStyle w:val="3"/>
      </w:pPr>
      <w:r>
        <w:t>判断项目</w:t>
      </w:r>
      <w:r>
        <w:t>code</w:t>
      </w:r>
      <w:r>
        <w:t>是否重复</w:t>
      </w:r>
    </w:p>
    <w:p w14:paraId="5C402938" w14:textId="77777777" w:rsidR="00487D73" w:rsidRDefault="008D0E33">
      <w:pPr>
        <w:pStyle w:val="FirstParagraph"/>
      </w:pPr>
      <w:r>
        <w:t>请求路径：</w:t>
      </w:r>
      <w:r>
        <w:t>pro/judgeProCode/{code}</w:t>
      </w:r>
    </w:p>
    <w:p w14:paraId="247A3E4F" w14:textId="77777777" w:rsidR="00487D73" w:rsidRDefault="008D0E33">
      <w:pPr>
        <w:pStyle w:val="a0"/>
      </w:pPr>
      <w:r>
        <w:t>请求方式：</w:t>
      </w:r>
      <w:r>
        <w:t>get</w:t>
      </w:r>
    </w:p>
    <w:p w14:paraId="00B524EF" w14:textId="77777777" w:rsidR="00487D73" w:rsidRDefault="008D0E33">
      <w:pPr>
        <w:pStyle w:val="a0"/>
      </w:pPr>
      <w:r>
        <w:t>返回值</w:t>
      </w:r>
    </w:p>
    <w:p w14:paraId="40569C32" w14:textId="77777777" w:rsidR="00487D73" w:rsidRDefault="008D0E33">
      <w:pPr>
        <w:pStyle w:val="SourceCode"/>
      </w:pPr>
      <w:r>
        <w:rPr>
          <w:rStyle w:val="VerbatimChar"/>
        </w:rPr>
        <w:t>true(</w:t>
      </w:r>
      <w:r>
        <w:rPr>
          <w:rStyle w:val="VerbatimChar"/>
        </w:rPr>
        <w:t>不重复</w:t>
      </w:r>
      <w:r>
        <w:rPr>
          <w:rStyle w:val="VerbatimChar"/>
        </w:rPr>
        <w:t>)/false(</w:t>
      </w:r>
      <w:r>
        <w:rPr>
          <w:rStyle w:val="VerbatimChar"/>
        </w:rPr>
        <w:t>重复</w:t>
      </w:r>
      <w:r>
        <w:rPr>
          <w:rStyle w:val="VerbatimChar"/>
        </w:rPr>
        <w:t>)</w:t>
      </w:r>
    </w:p>
    <w:p w14:paraId="55B30CEB" w14:textId="77777777" w:rsidR="00487D73" w:rsidRDefault="00487D73">
      <w:pPr>
        <w:pStyle w:val="SourceCode"/>
        <w:rPr>
          <w:rStyle w:val="FunctionTok"/>
        </w:rPr>
      </w:pPr>
    </w:p>
    <w:p w14:paraId="5103881C" w14:textId="77777777" w:rsidR="00487D73" w:rsidRDefault="008D0E33">
      <w:pPr>
        <w:pStyle w:val="3"/>
      </w:pPr>
      <w:r>
        <w:t>成果分析</w:t>
      </w:r>
    </w:p>
    <w:p w14:paraId="0F8973DD" w14:textId="77777777" w:rsidR="00487D73" w:rsidRDefault="008D0E33">
      <w:pPr>
        <w:pStyle w:val="FirstParagraph"/>
      </w:pPr>
      <w:r>
        <w:t>请求路径：</w:t>
      </w:r>
      <w:r>
        <w:t>analysis/analysisOfResult</w:t>
      </w:r>
    </w:p>
    <w:p w14:paraId="272EA906" w14:textId="77777777" w:rsidR="00487D73" w:rsidRDefault="008D0E33">
      <w:pPr>
        <w:pStyle w:val="a0"/>
      </w:pPr>
      <w:r>
        <w:t>请求方式：</w:t>
      </w:r>
      <w:r>
        <w:t>get</w:t>
      </w:r>
    </w:p>
    <w:p w14:paraId="44170673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312"/>
        <w:gridCol w:w="1176"/>
        <w:gridCol w:w="3513"/>
      </w:tblGrid>
      <w:tr w:rsidR="00487D73" w14:paraId="11E74C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F374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78B68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0C09F8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D86E6EC" w14:textId="77777777">
        <w:tc>
          <w:tcPr>
            <w:tcW w:w="0" w:type="auto"/>
          </w:tcPr>
          <w:p w14:paraId="716444CE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EB076B7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2C72944" w14:textId="77777777" w:rsidR="00487D73" w:rsidRDefault="008D0E33">
            <w:pPr>
              <w:pStyle w:val="Compact"/>
            </w:pPr>
            <w:r>
              <w:t>项目id（必填）</w:t>
            </w:r>
          </w:p>
        </w:tc>
      </w:tr>
      <w:tr w:rsidR="00487D73" w14:paraId="08C75682" w14:textId="77777777">
        <w:tc>
          <w:tcPr>
            <w:tcW w:w="0" w:type="auto"/>
          </w:tcPr>
          <w:p w14:paraId="6B55E80A" w14:textId="77777777" w:rsidR="00487D73" w:rsidRDefault="008D0E33">
            <w:pPr>
              <w:pStyle w:val="Compact"/>
            </w:pPr>
            <w:r>
              <w:t>genre</w:t>
            </w:r>
          </w:p>
        </w:tc>
        <w:tc>
          <w:tcPr>
            <w:tcW w:w="0" w:type="auto"/>
          </w:tcPr>
          <w:p w14:paraId="59B3AEA8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D4059F1" w14:textId="77777777" w:rsidR="00487D73" w:rsidRDefault="008D0E33">
            <w:pPr>
              <w:pStyle w:val="Compact"/>
            </w:pPr>
            <w:r>
              <w:t>1:自动化 2：非自动化 （必填）</w:t>
            </w:r>
          </w:p>
        </w:tc>
      </w:tr>
      <w:tr w:rsidR="00487D73" w14:paraId="18177B3B" w14:textId="77777777">
        <w:tc>
          <w:tcPr>
            <w:tcW w:w="0" w:type="auto"/>
          </w:tcPr>
          <w:p w14:paraId="624E788A" w14:textId="77777777" w:rsidR="00487D73" w:rsidRDefault="008D0E33">
            <w:pPr>
              <w:pStyle w:val="Compact"/>
            </w:pPr>
            <w:r>
              <w:t>pointName</w:t>
            </w:r>
          </w:p>
        </w:tc>
        <w:tc>
          <w:tcPr>
            <w:tcW w:w="0" w:type="auto"/>
          </w:tcPr>
          <w:p w14:paraId="777332A0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96A24EE" w14:textId="77777777" w:rsidR="00487D73" w:rsidRDefault="008D0E33">
            <w:pPr>
              <w:pStyle w:val="Compact"/>
            </w:pPr>
            <w:r>
              <w:t>测点 （必填）</w:t>
            </w:r>
          </w:p>
        </w:tc>
      </w:tr>
      <w:tr w:rsidR="00487D73" w14:paraId="26383565" w14:textId="77777777">
        <w:tc>
          <w:tcPr>
            <w:tcW w:w="0" w:type="auto"/>
          </w:tcPr>
          <w:p w14:paraId="57DF45D2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2B867CC1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16CCE6E" w14:textId="77777777" w:rsidR="00487D73" w:rsidRDefault="008D0E33">
            <w:pPr>
              <w:pStyle w:val="Compact"/>
            </w:pPr>
            <w:r>
              <w:t>开始时间 （eg:2020-10-12）</w:t>
            </w:r>
          </w:p>
        </w:tc>
      </w:tr>
      <w:tr w:rsidR="00487D73" w14:paraId="565B3B4B" w14:textId="77777777">
        <w:tc>
          <w:tcPr>
            <w:tcW w:w="0" w:type="auto"/>
          </w:tcPr>
          <w:p w14:paraId="55651897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226D3BD6" w14:textId="77777777" w:rsidR="00487D73" w:rsidRDefault="008D0E33">
            <w:pPr>
              <w:pStyle w:val="Compact"/>
            </w:pPr>
            <w:r>
              <w:t xml:space="preserve">String </w:t>
            </w:r>
          </w:p>
        </w:tc>
        <w:tc>
          <w:tcPr>
            <w:tcW w:w="0" w:type="auto"/>
          </w:tcPr>
          <w:p w14:paraId="539D588F" w14:textId="77777777" w:rsidR="00487D73" w:rsidRDefault="008D0E33">
            <w:pPr>
              <w:pStyle w:val="Compact"/>
            </w:pPr>
            <w:r>
              <w:t>结束时间 （eg:2020-10-14）</w:t>
            </w:r>
          </w:p>
        </w:tc>
      </w:tr>
    </w:tbl>
    <w:p w14:paraId="04FE81D1" w14:textId="77777777" w:rsidR="00487D73" w:rsidRDefault="008D0E33">
      <w:pPr>
        <w:pStyle w:val="a0"/>
      </w:pPr>
      <w:r>
        <w:t>返回值</w:t>
      </w:r>
    </w:p>
    <w:p w14:paraId="32C6F309" w14:textId="77777777" w:rsidR="00487D73" w:rsidRDefault="008D0E33">
      <w:pPr>
        <w:pStyle w:val="SourceCode"/>
        <w:rPr>
          <w:rStyle w:val="Erro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in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量</w:t>
      </w:r>
    </w:p>
    <w:p w14:paraId="15667E62" w14:textId="77777777" w:rsidR="00487D73" w:rsidRDefault="008D0E33">
      <w:pPr>
        <w:pStyle w:val="SourceCode"/>
        <w:ind w:firstLineChars="600" w:firstLine="1320"/>
      </w:pPr>
      <w:r>
        <w:rPr>
          <w:rStyle w:val="StringTok"/>
        </w:rPr>
        <w:t>"single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mWarning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是否告警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80B2E7A" w14:textId="77777777" w:rsidR="00487D73" w:rsidRDefault="00487D73">
      <w:pPr>
        <w:pStyle w:val="SourceCode"/>
        <w:rPr>
          <w:rStyle w:val="FunctionTok"/>
        </w:rPr>
      </w:pPr>
    </w:p>
    <w:p w14:paraId="0002ACA1" w14:textId="77777777" w:rsidR="00487D73" w:rsidRDefault="00487D73">
      <w:pPr>
        <w:pStyle w:val="SourceCode"/>
        <w:rPr>
          <w:rStyle w:val="FunctionTok"/>
        </w:rPr>
      </w:pPr>
    </w:p>
    <w:p w14:paraId="01A559B5" w14:textId="77777777" w:rsidR="00487D73" w:rsidRDefault="00487D73">
      <w:pPr>
        <w:pStyle w:val="SourceCode"/>
        <w:rPr>
          <w:rStyle w:val="FunctionTok"/>
        </w:rPr>
      </w:pPr>
    </w:p>
    <w:p w14:paraId="3F6F3797" w14:textId="77777777" w:rsidR="00487D73" w:rsidRDefault="00487D73">
      <w:pPr>
        <w:pStyle w:val="FirstParagraph"/>
      </w:pPr>
    </w:p>
    <w:p w14:paraId="28B4846E" w14:textId="77777777" w:rsidR="00487D73" w:rsidRDefault="00487D73">
      <w:pPr>
        <w:pStyle w:val="a0"/>
      </w:pPr>
    </w:p>
    <w:p w14:paraId="30493D70" w14:textId="77777777" w:rsidR="00487D73" w:rsidRDefault="00487D73">
      <w:pPr>
        <w:pStyle w:val="a0"/>
      </w:pPr>
    </w:p>
    <w:p w14:paraId="04C6C47D" w14:textId="77777777" w:rsidR="00487D73" w:rsidRDefault="00487D73">
      <w:pPr>
        <w:pStyle w:val="a0"/>
      </w:pPr>
    </w:p>
    <w:p w14:paraId="586C97DF" w14:textId="77777777" w:rsidR="00487D73" w:rsidRDefault="008D0E33">
      <w:pPr>
        <w:pStyle w:val="2"/>
      </w:pPr>
      <w:bookmarkStart w:id="16" w:name="header-n190"/>
      <w:bookmarkStart w:id="17" w:name="header-n416"/>
      <w:bookmarkStart w:id="18" w:name="header-n186"/>
      <w:bookmarkEnd w:id="2"/>
      <w:bookmarkEnd w:id="14"/>
      <w:r>
        <w:rPr>
          <w:shd w:val="clear" w:color="auto" w:fill="FFFF00"/>
        </w:rPr>
        <w:t>前期资料接口</w:t>
      </w:r>
    </w:p>
    <w:p w14:paraId="590B2325" w14:textId="77777777" w:rsidR="00487D73" w:rsidRDefault="008D0E33">
      <w:pPr>
        <w:pStyle w:val="3"/>
      </w:pPr>
      <w:bookmarkStart w:id="19" w:name="header-n191"/>
      <w:r>
        <w:t>根据项目</w:t>
      </w:r>
      <w:r>
        <w:t>id</w:t>
      </w:r>
      <w:r>
        <w:t>和</w:t>
      </w:r>
      <w:r>
        <w:t>category</w:t>
      </w:r>
      <w:r>
        <w:t>上传前期资料</w:t>
      </w:r>
    </w:p>
    <w:p w14:paraId="1B503A2E" w14:textId="77777777" w:rsidR="00487D73" w:rsidRDefault="008D0E33">
      <w:pPr>
        <w:pStyle w:val="FirstParagraph"/>
      </w:pPr>
      <w:r>
        <w:t>请求路径：</w:t>
      </w:r>
      <w:r>
        <w:t>material/uploadFiles</w:t>
      </w:r>
    </w:p>
    <w:p w14:paraId="6FD4B439" w14:textId="77777777" w:rsidR="00487D73" w:rsidRDefault="008D0E33">
      <w:pPr>
        <w:pStyle w:val="a0"/>
      </w:pPr>
      <w:r>
        <w:lastRenderedPageBreak/>
        <w:t>请求方式：</w:t>
      </w:r>
      <w:r>
        <w:t>post</w:t>
      </w:r>
    </w:p>
    <w:p w14:paraId="4E12F3C7" w14:textId="77777777" w:rsidR="00487D73" w:rsidRDefault="008D0E33">
      <w:pPr>
        <w:pStyle w:val="a0"/>
      </w:pPr>
      <w:r>
        <w:t>参数：</w:t>
      </w:r>
    </w:p>
    <w:p w14:paraId="481F09E9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9CC09B5" w14:textId="77777777" w:rsidR="00487D73" w:rsidRDefault="008D0E33">
      <w:pPr>
        <w:pStyle w:val="a0"/>
      </w:pPr>
      <w:r>
        <w:t xml:space="preserve"> proId :</w:t>
      </w:r>
      <w:r>
        <w:t>项目</w:t>
      </w:r>
      <w:r>
        <w:t>id</w:t>
      </w:r>
      <w:r>
        <w:t>（必填）</w:t>
      </w:r>
    </w:p>
    <w:p w14:paraId="539D4B54" w14:textId="77777777" w:rsidR="00487D73" w:rsidRDefault="008D0E33">
      <w:pPr>
        <w:pStyle w:val="a0"/>
      </w:pPr>
      <w:r>
        <w:t xml:space="preserve"> category: </w:t>
      </w:r>
      <w:r>
        <w:t>类型：</w:t>
      </w:r>
      <w:r>
        <w:t>1</w:t>
      </w:r>
      <w:r>
        <w:t>：前期资料</w:t>
      </w:r>
      <w:r>
        <w:t xml:space="preserve"> 2</w:t>
      </w:r>
      <w:r>
        <w:t>：项目照片</w:t>
      </w:r>
      <w:r>
        <w:t xml:space="preserve"> </w:t>
      </w:r>
      <w:r>
        <w:t>（必填）</w:t>
      </w:r>
    </w:p>
    <w:p w14:paraId="545FC8E7" w14:textId="77777777" w:rsidR="00487D73" w:rsidRDefault="008D0E33">
      <w:pPr>
        <w:pStyle w:val="a0"/>
      </w:pPr>
      <w:r>
        <w:t>返回值</w:t>
      </w:r>
    </w:p>
    <w:p w14:paraId="79AB3BA1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91B770A" w14:textId="77777777" w:rsidR="00487D73" w:rsidRDefault="00487D73">
      <w:pPr>
        <w:pStyle w:val="FirstParagraph"/>
      </w:pPr>
    </w:p>
    <w:p w14:paraId="6DB295AB" w14:textId="77777777" w:rsidR="00487D73" w:rsidRDefault="008D0E33">
      <w:pPr>
        <w:pStyle w:val="3"/>
      </w:pPr>
      <w:bookmarkStart w:id="20" w:name="header-n201"/>
      <w:bookmarkEnd w:id="19"/>
      <w:r>
        <w:t>根据</w:t>
      </w:r>
      <w:r>
        <w:t>id</w:t>
      </w:r>
      <w:r>
        <w:t>删除前期资料</w:t>
      </w:r>
    </w:p>
    <w:p w14:paraId="7724B58E" w14:textId="77777777" w:rsidR="00487D73" w:rsidRDefault="008D0E33">
      <w:pPr>
        <w:pStyle w:val="FirstParagraph"/>
      </w:pPr>
      <w:r>
        <w:t>请求路径：</w:t>
      </w:r>
      <w:r>
        <w:t>material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56561347" w14:textId="77777777" w:rsidR="00487D73" w:rsidRDefault="008D0E33">
      <w:pPr>
        <w:pStyle w:val="a0"/>
      </w:pPr>
      <w:r>
        <w:t>请求方式：</w:t>
      </w:r>
      <w:r>
        <w:t>get</w:t>
      </w:r>
    </w:p>
    <w:p w14:paraId="3F2E6D06" w14:textId="77777777" w:rsidR="00487D73" w:rsidRDefault="008D0E33">
      <w:pPr>
        <w:pStyle w:val="a0"/>
      </w:pPr>
      <w:r>
        <w:t>返回值</w:t>
      </w:r>
    </w:p>
    <w:p w14:paraId="73195E0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F397DD3" w14:textId="77777777" w:rsidR="00487D73" w:rsidRDefault="00487D73">
      <w:pPr>
        <w:pStyle w:val="FirstParagraph"/>
      </w:pPr>
    </w:p>
    <w:p w14:paraId="4B9CD98C" w14:textId="77777777" w:rsidR="00487D73" w:rsidRDefault="008D0E33">
      <w:pPr>
        <w:pStyle w:val="3"/>
      </w:pPr>
      <w:bookmarkStart w:id="21" w:name="header-n207"/>
      <w:bookmarkEnd w:id="20"/>
      <w:r>
        <w:t>APP-</w:t>
      </w:r>
      <w:r>
        <w:t>根据项目</w:t>
      </w:r>
      <w:r>
        <w:t>id</w:t>
      </w:r>
      <w:r>
        <w:t>和</w:t>
      </w:r>
      <w:r>
        <w:t>category</w:t>
      </w:r>
      <w:r>
        <w:t>查询前期资料列表</w:t>
      </w:r>
      <w:r>
        <w:t xml:space="preserve"> --</w:t>
      </w:r>
      <w:r>
        <w:t>分页</w:t>
      </w:r>
    </w:p>
    <w:p w14:paraId="5B52BE27" w14:textId="77777777" w:rsidR="00487D73" w:rsidRDefault="008D0E33">
      <w:pPr>
        <w:pStyle w:val="FirstParagraph"/>
      </w:pPr>
      <w:r>
        <w:t>请求路径：</w:t>
      </w:r>
      <w:r>
        <w:t>material/queryMaterialsByProIdAndType</w:t>
      </w:r>
    </w:p>
    <w:p w14:paraId="1055C66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D39DD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A8DD91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8EB7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D8A9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039386DF" w14:textId="77777777">
        <w:tc>
          <w:tcPr>
            <w:tcW w:w="0" w:type="auto"/>
          </w:tcPr>
          <w:p w14:paraId="4FE6F4E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A4D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8294CE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0C791D20" w14:textId="77777777">
        <w:tc>
          <w:tcPr>
            <w:tcW w:w="0" w:type="auto"/>
          </w:tcPr>
          <w:p w14:paraId="4DA9B8EE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3286AD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0976E8E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：前期资料 2：项目图片 （必填）</w:t>
            </w:r>
          </w:p>
        </w:tc>
      </w:tr>
      <w:tr w:rsidR="00487D73" w14:paraId="500167FA" w14:textId="77777777">
        <w:tc>
          <w:tcPr>
            <w:tcW w:w="0" w:type="auto"/>
          </w:tcPr>
          <w:p w14:paraId="1D5F0F72" w14:textId="77777777" w:rsidR="00487D73" w:rsidRDefault="008D0E33">
            <w:pPr>
              <w:pStyle w:val="Compact"/>
            </w:pPr>
            <w:r>
              <w:lastRenderedPageBreak/>
              <w:t>pageNum</w:t>
            </w:r>
          </w:p>
        </w:tc>
        <w:tc>
          <w:tcPr>
            <w:tcW w:w="0" w:type="auto"/>
          </w:tcPr>
          <w:p w14:paraId="62E05271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2C7A492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093C1002" w14:textId="77777777">
        <w:tc>
          <w:tcPr>
            <w:tcW w:w="0" w:type="auto"/>
          </w:tcPr>
          <w:p w14:paraId="60FED41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B1B29E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2381EC" w14:textId="77777777" w:rsidR="00487D73" w:rsidRDefault="008D0E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记录数（非必填）</w:t>
            </w:r>
          </w:p>
        </w:tc>
      </w:tr>
    </w:tbl>
    <w:p w14:paraId="603EC4F6" w14:textId="77777777" w:rsidR="00487D73" w:rsidRDefault="008D0E33">
      <w:pPr>
        <w:pStyle w:val="a0"/>
      </w:pPr>
      <w:r>
        <w:t>请求方式：</w:t>
      </w:r>
      <w:r>
        <w:t>get</w:t>
      </w:r>
    </w:p>
    <w:p w14:paraId="6316FFF6" w14:textId="77777777" w:rsidR="00487D73" w:rsidRDefault="008D0E33">
      <w:pPr>
        <w:pStyle w:val="SourceCode"/>
      </w:pPr>
      <w:r>
        <w:rPr>
          <w:rStyle w:val="ErrorTok"/>
        </w:rPr>
        <w:t>--</w:t>
      </w:r>
      <w:r>
        <w:rPr>
          <w:rStyle w:val="ErrorTok"/>
        </w:rPr>
        <w:t>不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NormalTok"/>
        </w:rPr>
        <w:t xml:space="preserve">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ErrorTok"/>
        </w:rPr>
        <w:t>--</w:t>
      </w:r>
      <w:r>
        <w:rPr>
          <w:rStyle w:val="ErrorTok"/>
        </w:rPr>
        <w:t>分页</w:t>
      </w:r>
      <w:r>
        <w:rPr>
          <w:rStyle w:val="NormalTok"/>
        </w:rPr>
        <w:cr/>
      </w:r>
      <w:r>
        <w:br/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测点图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cords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>...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04665E1B" w14:textId="77777777" w:rsidR="00487D73" w:rsidRDefault="00487D73">
      <w:pPr>
        <w:pStyle w:val="FirstParagraph"/>
      </w:pPr>
    </w:p>
    <w:p w14:paraId="6634EE33" w14:textId="77777777" w:rsidR="00487D73" w:rsidRDefault="008D0E33">
      <w:pPr>
        <w:pStyle w:val="3"/>
      </w:pPr>
      <w:bookmarkStart w:id="22" w:name="header-n234"/>
      <w:bookmarkEnd w:id="21"/>
      <w:r>
        <w:t>根据前期资料</w:t>
      </w:r>
      <w:r>
        <w:t>id</w:t>
      </w:r>
      <w:r>
        <w:t>下载文件</w:t>
      </w:r>
    </w:p>
    <w:p w14:paraId="17A303CE" w14:textId="77777777" w:rsidR="00487D73" w:rsidRDefault="008D0E33">
      <w:pPr>
        <w:pStyle w:val="FirstParagraph"/>
      </w:pPr>
      <w:r>
        <w:t>请求路径：</w:t>
      </w:r>
      <w:r>
        <w:t>material/download/</w:t>
      </w:r>
      <w:r>
        <w:rPr>
          <w:shd w:val="clear" w:color="auto" w:fill="FFFF00"/>
        </w:rPr>
        <w:t>前期资料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3D5B12D" w14:textId="77777777" w:rsidR="00487D73" w:rsidRDefault="008D0E33">
      <w:pPr>
        <w:pStyle w:val="a0"/>
      </w:pPr>
      <w:r>
        <w:t>请求方式：</w:t>
      </w:r>
      <w:r>
        <w:t>get</w:t>
      </w:r>
    </w:p>
    <w:p w14:paraId="17FB0628" w14:textId="77777777" w:rsidR="00487D73" w:rsidRDefault="008D0E33">
      <w:pPr>
        <w:pStyle w:val="a0"/>
      </w:pPr>
      <w:r>
        <w:t>返回值：</w:t>
      </w:r>
    </w:p>
    <w:p w14:paraId="1427FB35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CDCEF74" w14:textId="77777777" w:rsidR="00487D73" w:rsidRDefault="00487D73">
      <w:pPr>
        <w:pStyle w:val="SourceCode"/>
        <w:rPr>
          <w:rStyle w:val="FunctionTok"/>
        </w:rPr>
      </w:pPr>
    </w:p>
    <w:p w14:paraId="22DB0EC2" w14:textId="77777777" w:rsidR="00487D73" w:rsidRDefault="008D0E33">
      <w:pPr>
        <w:pStyle w:val="3"/>
      </w:pPr>
      <w:r>
        <w:lastRenderedPageBreak/>
        <w:t>前期资料列表</w:t>
      </w:r>
      <w:r>
        <w:t>--</w:t>
      </w:r>
      <w:r>
        <w:t>分页</w:t>
      </w:r>
    </w:p>
    <w:p w14:paraId="48D1E53E" w14:textId="77777777" w:rsidR="00487D73" w:rsidRDefault="008D0E33">
      <w:pPr>
        <w:pStyle w:val="FirstParagraph"/>
      </w:pPr>
      <w:r>
        <w:t>请求路径：</w:t>
      </w:r>
      <w:r>
        <w:t>material/queryMaterialList</w:t>
      </w:r>
    </w:p>
    <w:p w14:paraId="37546147" w14:textId="77777777" w:rsidR="00487D73" w:rsidRDefault="008D0E33">
      <w:pPr>
        <w:pStyle w:val="a0"/>
      </w:pPr>
      <w:r>
        <w:t>请求方式：</w:t>
      </w:r>
      <w:r>
        <w:t>get</w:t>
      </w:r>
    </w:p>
    <w:p w14:paraId="3B24ADE5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28"/>
      </w:tblGrid>
      <w:tr w:rsidR="00487D73" w14:paraId="1ED8D6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00083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905EA9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C2E4B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0411A8B" w14:textId="77777777">
        <w:tc>
          <w:tcPr>
            <w:tcW w:w="0" w:type="auto"/>
          </w:tcPr>
          <w:p w14:paraId="7F9F46E2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1C6F47D0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22A5D7" w14:textId="77777777" w:rsidR="00487D73" w:rsidRDefault="008D0E33">
            <w:pPr>
              <w:pStyle w:val="Compact"/>
            </w:pPr>
            <w:r>
              <w:t>1：前期资料 2：项目图片 （必填）</w:t>
            </w:r>
          </w:p>
        </w:tc>
      </w:tr>
      <w:tr w:rsidR="00487D73" w14:paraId="119F1FCD" w14:textId="77777777">
        <w:tc>
          <w:tcPr>
            <w:tcW w:w="0" w:type="auto"/>
          </w:tcPr>
          <w:p w14:paraId="0CA4470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1544924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2ABBDDB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7F7FA75E" w14:textId="77777777">
        <w:tc>
          <w:tcPr>
            <w:tcW w:w="0" w:type="auto"/>
          </w:tcPr>
          <w:p w14:paraId="2093B985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5E40D6B7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87A1B8B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D559BCE" w14:textId="77777777">
        <w:tc>
          <w:tcPr>
            <w:tcW w:w="0" w:type="auto"/>
          </w:tcPr>
          <w:p w14:paraId="5F44B55C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9EE8022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DB67FE6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DD3CC74" w14:textId="77777777">
        <w:tc>
          <w:tcPr>
            <w:tcW w:w="0" w:type="auto"/>
          </w:tcPr>
          <w:p w14:paraId="3847146A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19E6F38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C199E1E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470B0686" w14:textId="77777777">
        <w:tc>
          <w:tcPr>
            <w:tcW w:w="0" w:type="auto"/>
          </w:tcPr>
          <w:p w14:paraId="115732AB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93F8A4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A7F265" w14:textId="77777777" w:rsidR="00487D73" w:rsidRDefault="008D0E33">
            <w:pPr>
              <w:pStyle w:val="Compact"/>
            </w:pPr>
            <w:r>
              <w:t>每页记录数（非必填）</w:t>
            </w:r>
          </w:p>
        </w:tc>
      </w:tr>
      <w:tr w:rsidR="00487D73" w14:paraId="6CDB16B1" w14:textId="77777777">
        <w:tc>
          <w:tcPr>
            <w:tcW w:w="0" w:type="auto"/>
          </w:tcPr>
          <w:p w14:paraId="0D062A02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408654B6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C6C969E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</w:tbl>
    <w:p w14:paraId="2C0288B3" w14:textId="77777777" w:rsidR="00487D73" w:rsidRDefault="008D0E33">
      <w:pPr>
        <w:pStyle w:val="a0"/>
      </w:pPr>
      <w:r>
        <w:t>返回值</w:t>
      </w:r>
    </w:p>
    <w:p w14:paraId="7843135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ater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ew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到服务器的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orma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格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Ti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所属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所在服务器的地址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前期资料表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tegory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类型：</w:t>
      </w:r>
      <w:r>
        <w:rPr>
          <w:rStyle w:val="DecValTok"/>
        </w:rPr>
        <w:t>1</w:t>
      </w:r>
      <w:r>
        <w:rPr>
          <w:rStyle w:val="ErrorTok"/>
        </w:rPr>
        <w:t>：前期资料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项目照片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404ADCE8" w14:textId="77777777" w:rsidR="00487D73" w:rsidRDefault="00487D73">
      <w:pPr>
        <w:pStyle w:val="SourceCode"/>
        <w:rPr>
          <w:rStyle w:val="FunctionTok"/>
        </w:rPr>
      </w:pPr>
    </w:p>
    <w:p w14:paraId="13098F85" w14:textId="77777777" w:rsidR="00487D73" w:rsidRDefault="00487D73">
      <w:pPr>
        <w:pStyle w:val="SourceCode"/>
        <w:rPr>
          <w:rStyle w:val="FunctionTok"/>
        </w:rPr>
      </w:pPr>
    </w:p>
    <w:p w14:paraId="70D38F9F" w14:textId="77777777" w:rsidR="00487D73" w:rsidRDefault="00487D73">
      <w:pPr>
        <w:pStyle w:val="SourceCode"/>
        <w:rPr>
          <w:rStyle w:val="FunctionTok"/>
        </w:rPr>
      </w:pPr>
    </w:p>
    <w:p w14:paraId="7F39AA57" w14:textId="77777777" w:rsidR="00487D73" w:rsidRDefault="00487D73">
      <w:pPr>
        <w:pStyle w:val="FirstParagraph"/>
      </w:pPr>
    </w:p>
    <w:bookmarkEnd w:id="16"/>
    <w:bookmarkEnd w:id="22"/>
    <w:p w14:paraId="6248B4E1" w14:textId="77777777" w:rsidR="00487D73" w:rsidRDefault="008D0E33">
      <w:pPr>
        <w:pStyle w:val="2"/>
      </w:pPr>
      <w:r>
        <w:rPr>
          <w:shd w:val="clear" w:color="auto" w:fill="FFFF00"/>
        </w:rPr>
        <w:t>报表报告接口</w:t>
      </w:r>
    </w:p>
    <w:p w14:paraId="1A4FFD86" w14:textId="77777777" w:rsidR="00487D73" w:rsidRDefault="008D0E33">
      <w:pPr>
        <w:pStyle w:val="3"/>
      </w:pPr>
      <w:bookmarkStart w:id="23" w:name="header-n241"/>
      <w:r>
        <w:t>根据项目</w:t>
      </w:r>
      <w:r>
        <w:t>id</w:t>
      </w:r>
      <w:r>
        <w:t>上传阶段报表</w:t>
      </w:r>
    </w:p>
    <w:p w14:paraId="09BDB2BC" w14:textId="77777777" w:rsidR="00487D73" w:rsidRDefault="008D0E33">
      <w:pPr>
        <w:pStyle w:val="FirstParagraph"/>
      </w:pPr>
      <w:r>
        <w:t>请求路径：</w:t>
      </w:r>
      <w:r>
        <w:t>report/uploadFiles</w:t>
      </w:r>
    </w:p>
    <w:p w14:paraId="4D7E7A7D" w14:textId="77777777" w:rsidR="00487D73" w:rsidRDefault="008D0E33">
      <w:pPr>
        <w:pStyle w:val="a0"/>
      </w:pPr>
      <w:r>
        <w:t>请求方式：</w:t>
      </w:r>
      <w:r>
        <w:t>post</w:t>
      </w:r>
    </w:p>
    <w:p w14:paraId="082DDCFD" w14:textId="77777777" w:rsidR="00487D73" w:rsidRDefault="008D0E33">
      <w:pPr>
        <w:pStyle w:val="a0"/>
      </w:pPr>
      <w:r>
        <w:lastRenderedPageBreak/>
        <w:t>参数：</w:t>
      </w:r>
    </w:p>
    <w:p w14:paraId="628385A3" w14:textId="77777777" w:rsidR="00487D73" w:rsidRDefault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6AAAB31A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31A5D413" w14:textId="77777777" w:rsidR="00487D73" w:rsidRDefault="008D0E33">
      <w:pPr>
        <w:pStyle w:val="a0"/>
      </w:pPr>
      <w:r>
        <w:t>返回值</w:t>
      </w:r>
    </w:p>
    <w:p w14:paraId="41C59865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4743D12" w14:textId="77777777" w:rsidR="00487D73" w:rsidRDefault="00487D73">
      <w:pPr>
        <w:pStyle w:val="FirstParagraph"/>
      </w:pPr>
    </w:p>
    <w:p w14:paraId="0A57C857" w14:textId="77777777" w:rsidR="00487D73" w:rsidRDefault="008D0E33">
      <w:pPr>
        <w:pStyle w:val="3"/>
      </w:pPr>
      <w:bookmarkStart w:id="24" w:name="header-n250"/>
      <w:bookmarkEnd w:id="23"/>
      <w:r>
        <w:t>根据项目</w:t>
      </w:r>
      <w:r>
        <w:t>id</w:t>
      </w:r>
      <w:r>
        <w:t>上传日报表</w:t>
      </w:r>
    </w:p>
    <w:p w14:paraId="64AD5B30" w14:textId="77777777" w:rsidR="00487D73" w:rsidRDefault="008D0E33">
      <w:pPr>
        <w:pStyle w:val="FirstParagraph"/>
      </w:pPr>
      <w:r>
        <w:t>请求路径：</w:t>
      </w:r>
      <w:r>
        <w:t>report/uploadDailyReport</w:t>
      </w:r>
    </w:p>
    <w:p w14:paraId="6990395F" w14:textId="77777777" w:rsidR="00487D73" w:rsidRDefault="008D0E33">
      <w:pPr>
        <w:pStyle w:val="a0"/>
      </w:pPr>
      <w:r>
        <w:t>请求方式：</w:t>
      </w:r>
      <w:r>
        <w:t>post</w:t>
      </w:r>
    </w:p>
    <w:p w14:paraId="5CF5D1CB" w14:textId="77777777" w:rsidR="00487D73" w:rsidRDefault="008D0E33">
      <w:pPr>
        <w:pStyle w:val="a0"/>
      </w:pPr>
      <w:r>
        <w:t>参数：</w:t>
      </w:r>
    </w:p>
    <w:p w14:paraId="5D7E423E" w14:textId="77777777" w:rsidR="00487D73" w:rsidRDefault="008D0E33">
      <w:pPr>
        <w:pStyle w:val="a0"/>
      </w:pPr>
      <w:r>
        <w:t xml:space="preserve"> file :</w:t>
      </w:r>
      <w:r>
        <w:t>文件对象</w:t>
      </w:r>
      <w:r>
        <w:t xml:space="preserve"> </w:t>
      </w:r>
      <w:r>
        <w:t>（必填）</w:t>
      </w:r>
    </w:p>
    <w:p w14:paraId="4FC03B22" w14:textId="77777777" w:rsidR="00487D73" w:rsidRDefault="008D0E33">
      <w:pPr>
        <w:pStyle w:val="a0"/>
      </w:pPr>
      <w:r>
        <w:t xml:space="preserve">startDate : </w:t>
      </w:r>
      <w:r>
        <w:t>上传日期</w:t>
      </w:r>
      <w:r>
        <w:t xml:space="preserve"> (String: yyyy-MM-dd</w:t>
      </w:r>
      <w:r>
        <w:rPr>
          <w:rFonts w:hint="eastAsia"/>
          <w:lang w:eastAsia="zh-CN"/>
        </w:rPr>
        <w:t xml:space="preserve"> </w:t>
      </w:r>
      <w:r>
        <w:t>HH:mm:ss) (</w:t>
      </w:r>
      <w:r>
        <w:t>必填</w:t>
      </w:r>
      <w:r>
        <w:t xml:space="preserve">) </w:t>
      </w:r>
    </w:p>
    <w:p w14:paraId="1CA975CC" w14:textId="77777777" w:rsidR="00487D73" w:rsidRDefault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2C18E2E9" w14:textId="77777777" w:rsidR="00487D73" w:rsidRDefault="008D0E33">
      <w:pPr>
        <w:pStyle w:val="a0"/>
      </w:pPr>
      <w:r>
        <w:t>返回值</w:t>
      </w:r>
    </w:p>
    <w:p w14:paraId="51C5C94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C79152" w14:textId="77777777" w:rsidR="00487D73" w:rsidRDefault="00487D73">
      <w:pPr>
        <w:pStyle w:val="FirstParagraph"/>
      </w:pPr>
    </w:p>
    <w:p w14:paraId="221EB92D" w14:textId="77777777" w:rsidR="00487D73" w:rsidRDefault="00487D73">
      <w:pPr>
        <w:pStyle w:val="a0"/>
      </w:pPr>
    </w:p>
    <w:p w14:paraId="0FB2CAA4" w14:textId="77777777" w:rsidR="00487D73" w:rsidRDefault="008D0E33">
      <w:pPr>
        <w:pStyle w:val="3"/>
      </w:pPr>
      <w:bookmarkStart w:id="25" w:name="header-n260"/>
      <w:bookmarkEnd w:id="24"/>
      <w:r>
        <w:t>根据</w:t>
      </w:r>
      <w:r>
        <w:t>id</w:t>
      </w:r>
      <w:r>
        <w:t>删除报表</w:t>
      </w:r>
    </w:p>
    <w:p w14:paraId="5914C081" w14:textId="77777777" w:rsidR="00487D73" w:rsidRDefault="008D0E33">
      <w:pPr>
        <w:pStyle w:val="FirstParagraph"/>
      </w:pPr>
      <w:r>
        <w:t>请求路径：</w:t>
      </w:r>
      <w:r>
        <w:t>report/deleteById/</w:t>
      </w:r>
      <w:r>
        <w:rPr>
          <w:shd w:val="clear" w:color="auto" w:fill="FFFF00"/>
        </w:rPr>
        <w:t>参数</w:t>
      </w:r>
      <w:r>
        <w:rPr>
          <w:shd w:val="clear" w:color="auto" w:fill="FFFF00"/>
        </w:rPr>
        <w:t>id</w:t>
      </w:r>
      <w:r>
        <w:rPr>
          <w:shd w:val="clear" w:color="auto" w:fill="FFFF00"/>
        </w:rPr>
        <w:t>值</w:t>
      </w:r>
      <w:r>
        <w:t xml:space="preserve"> </w:t>
      </w:r>
      <w:r>
        <w:t>（必填）</w:t>
      </w:r>
    </w:p>
    <w:p w14:paraId="0C2A0748" w14:textId="77777777" w:rsidR="00487D73" w:rsidRDefault="008D0E33">
      <w:pPr>
        <w:pStyle w:val="a0"/>
      </w:pPr>
      <w:r>
        <w:t>请求方式：</w:t>
      </w:r>
      <w:r>
        <w:t>get</w:t>
      </w:r>
    </w:p>
    <w:p w14:paraId="436616A5" w14:textId="77777777" w:rsidR="00487D73" w:rsidRDefault="008D0E33">
      <w:pPr>
        <w:pStyle w:val="a0"/>
      </w:pPr>
      <w:r>
        <w:lastRenderedPageBreak/>
        <w:t>返回值</w:t>
      </w:r>
    </w:p>
    <w:p w14:paraId="3E7F8857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D9E47A0" w14:textId="77777777" w:rsidR="00487D73" w:rsidRDefault="00487D73">
      <w:pPr>
        <w:pStyle w:val="FirstParagraph"/>
      </w:pPr>
    </w:p>
    <w:p w14:paraId="7C2E8CAE" w14:textId="77777777" w:rsidR="00487D73" w:rsidRDefault="008D0E33">
      <w:pPr>
        <w:pStyle w:val="3"/>
      </w:pPr>
      <w:bookmarkStart w:id="26" w:name="header-n266"/>
      <w:bookmarkEnd w:id="25"/>
      <w:r>
        <w:t>APP--</w:t>
      </w:r>
      <w:r>
        <w:t>根据项目</w:t>
      </w:r>
      <w:r>
        <w:t>id</w:t>
      </w:r>
      <w:r>
        <w:t>和</w:t>
      </w:r>
      <w:r>
        <w:t>category</w:t>
      </w:r>
      <w:r>
        <w:t>查询报表</w:t>
      </w:r>
      <w:r>
        <w:t xml:space="preserve"> -- </w:t>
      </w:r>
      <w:r>
        <w:t>分页</w:t>
      </w:r>
    </w:p>
    <w:p w14:paraId="20D7DAF6" w14:textId="77777777" w:rsidR="00487D73" w:rsidRDefault="008D0E33">
      <w:pPr>
        <w:pStyle w:val="FirstParagraph"/>
      </w:pPr>
      <w:r>
        <w:t>请求路径：</w:t>
      </w:r>
      <w:r>
        <w:t>report/queryReportListByProId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983"/>
      </w:tblGrid>
      <w:tr w:rsidR="00487D73" w14:paraId="59455E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7CAA3" w14:textId="77777777" w:rsidR="00487D73" w:rsidRDefault="008D0E33">
            <w:pPr>
              <w:pStyle w:val="Compact"/>
            </w:pPr>
            <w:bookmarkStart w:id="27" w:name="header-n267"/>
            <w:bookmarkEnd w:id="26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59CB1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F90519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74C21133" w14:textId="77777777">
        <w:tc>
          <w:tcPr>
            <w:tcW w:w="0" w:type="auto"/>
          </w:tcPr>
          <w:p w14:paraId="5556C76B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7D2D253D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7FA9F67" w14:textId="77777777" w:rsidR="00487D73" w:rsidRDefault="008D0E33">
            <w:pPr>
              <w:pStyle w:val="Compact"/>
            </w:pPr>
            <w:r>
              <w:t>项目id （必填）</w:t>
            </w:r>
          </w:p>
        </w:tc>
      </w:tr>
      <w:tr w:rsidR="00487D73" w14:paraId="146664F0" w14:textId="77777777">
        <w:tc>
          <w:tcPr>
            <w:tcW w:w="0" w:type="auto"/>
          </w:tcPr>
          <w:p w14:paraId="541AC91D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2A2337B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39DB646" w14:textId="77777777" w:rsidR="00487D73" w:rsidRDefault="008D0E33">
            <w:pPr>
              <w:pStyle w:val="Compact"/>
            </w:pPr>
            <w:r>
              <w:t>类型 1：日报 2：阶段报表 （必填）</w:t>
            </w:r>
          </w:p>
        </w:tc>
      </w:tr>
      <w:tr w:rsidR="00487D73" w14:paraId="1F5168BE" w14:textId="77777777">
        <w:tc>
          <w:tcPr>
            <w:tcW w:w="0" w:type="auto"/>
          </w:tcPr>
          <w:p w14:paraId="373B05EF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6E5F64E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CAE21BE" w14:textId="77777777" w:rsidR="00487D73" w:rsidRDefault="008D0E33">
            <w:pPr>
              <w:pStyle w:val="Compact"/>
            </w:pPr>
            <w:r>
              <w:t>第几页 （必填）</w:t>
            </w:r>
          </w:p>
        </w:tc>
      </w:tr>
      <w:tr w:rsidR="00487D73" w14:paraId="238FBBA2" w14:textId="77777777">
        <w:tc>
          <w:tcPr>
            <w:tcW w:w="0" w:type="auto"/>
          </w:tcPr>
          <w:p w14:paraId="112BF806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ED6BE1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F47763C" w14:textId="77777777" w:rsidR="00487D73" w:rsidRDefault="008D0E33">
            <w:pPr>
              <w:pStyle w:val="Compact"/>
            </w:pPr>
            <w:r>
              <w:t>每页记录数 （必填）</w:t>
            </w:r>
          </w:p>
        </w:tc>
      </w:tr>
    </w:tbl>
    <w:p w14:paraId="5C1DF59D" w14:textId="77777777" w:rsidR="00487D73" w:rsidRDefault="008D0E33">
      <w:pPr>
        <w:pStyle w:val="a0"/>
      </w:pPr>
      <w:r>
        <w:t>请求方式：</w:t>
      </w:r>
      <w:r>
        <w:t>get</w:t>
      </w:r>
    </w:p>
    <w:p w14:paraId="046477F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1D5B99E6" w14:textId="77777777" w:rsidR="00487D73" w:rsidRDefault="00487D73">
      <w:pPr>
        <w:pStyle w:val="FirstParagraph"/>
      </w:pPr>
    </w:p>
    <w:p w14:paraId="5E2BCB7E" w14:textId="77777777" w:rsidR="00487D73" w:rsidRDefault="008D0E33">
      <w:pPr>
        <w:pStyle w:val="3"/>
      </w:pPr>
      <w:bookmarkStart w:id="28" w:name="header-n292"/>
      <w:bookmarkEnd w:id="27"/>
      <w:r>
        <w:t>根据报表</w:t>
      </w:r>
      <w:r>
        <w:t>id</w:t>
      </w:r>
      <w:r>
        <w:t>下载文件</w:t>
      </w:r>
    </w:p>
    <w:p w14:paraId="512A90CA" w14:textId="77777777" w:rsidR="00487D73" w:rsidRDefault="008D0E33">
      <w:pPr>
        <w:pStyle w:val="FirstParagraph"/>
      </w:pPr>
      <w:r>
        <w:t>请求路径：</w:t>
      </w:r>
      <w:r>
        <w:t>report/downloa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6901846D" w14:textId="77777777" w:rsidR="00487D73" w:rsidRDefault="008D0E33">
      <w:pPr>
        <w:pStyle w:val="a0"/>
      </w:pPr>
      <w:r>
        <w:t>请求方式：</w:t>
      </w:r>
      <w:r>
        <w:t>get</w:t>
      </w:r>
    </w:p>
    <w:p w14:paraId="7A422AC7" w14:textId="77777777" w:rsidR="00487D73" w:rsidRDefault="008D0E33">
      <w:pPr>
        <w:pStyle w:val="a0"/>
      </w:pPr>
      <w:r>
        <w:t>返回值：</w:t>
      </w:r>
    </w:p>
    <w:p w14:paraId="577004AF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F709918" w14:textId="77777777" w:rsidR="00487D73" w:rsidRDefault="008D0E33">
      <w:pPr>
        <w:pStyle w:val="3"/>
      </w:pPr>
      <w:r>
        <w:lastRenderedPageBreak/>
        <w:t>下载日报表模板文件</w:t>
      </w:r>
    </w:p>
    <w:p w14:paraId="1DAE20A9" w14:textId="77777777" w:rsidR="00487D73" w:rsidRDefault="008D0E33">
      <w:pPr>
        <w:pStyle w:val="FirstParagraph"/>
      </w:pPr>
      <w:r>
        <w:t>请求路径：</w:t>
      </w:r>
      <w:r>
        <w:t>report/downloadTemplate</w:t>
      </w:r>
    </w:p>
    <w:p w14:paraId="3C27BF73" w14:textId="77777777" w:rsidR="00487D73" w:rsidRDefault="008D0E33">
      <w:pPr>
        <w:pStyle w:val="a0"/>
      </w:pPr>
      <w:r>
        <w:t>请求方式：</w:t>
      </w:r>
      <w:r>
        <w:t>get</w:t>
      </w:r>
    </w:p>
    <w:p w14:paraId="5BE86043" w14:textId="77777777" w:rsidR="00487D73" w:rsidRDefault="008D0E33">
      <w:pPr>
        <w:pStyle w:val="a0"/>
      </w:pPr>
      <w:r>
        <w:t>返回值：</w:t>
      </w:r>
    </w:p>
    <w:p w14:paraId="7CC1E119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4E57877" w14:textId="77777777" w:rsidR="00487D73" w:rsidRDefault="00487D73">
      <w:pPr>
        <w:pStyle w:val="SourceCode"/>
        <w:rPr>
          <w:rStyle w:val="FunctionTok"/>
        </w:rPr>
      </w:pPr>
    </w:p>
    <w:p w14:paraId="624B34C9" w14:textId="77777777" w:rsidR="00487D73" w:rsidRDefault="00487D73">
      <w:pPr>
        <w:pStyle w:val="FirstParagraph"/>
      </w:pPr>
    </w:p>
    <w:bookmarkEnd w:id="28"/>
    <w:p w14:paraId="7A34EEC3" w14:textId="77777777" w:rsidR="00487D73" w:rsidRDefault="008D0E33">
      <w:pPr>
        <w:pStyle w:val="3"/>
      </w:pPr>
      <w:r>
        <w:t>APP--</w:t>
      </w:r>
      <w:r>
        <w:t>根据报表</w:t>
      </w:r>
      <w:r>
        <w:t>id</w:t>
      </w:r>
      <w:r>
        <w:t>查询</w:t>
      </w:r>
      <w:r>
        <w:t xml:space="preserve"> </w:t>
      </w:r>
      <w:r>
        <w:t>日报表详情</w:t>
      </w:r>
    </w:p>
    <w:p w14:paraId="5BB8B6AF" w14:textId="77777777" w:rsidR="00487D73" w:rsidRDefault="008D0E33">
      <w:pPr>
        <w:pStyle w:val="FirstParagraph"/>
      </w:pPr>
      <w:r>
        <w:t>请求路径：</w:t>
      </w:r>
      <w:r>
        <w:t>report/queryReportDayById/</w:t>
      </w:r>
      <w:r>
        <w:rPr>
          <w:shd w:val="clear" w:color="auto" w:fill="FFFF00"/>
        </w:rPr>
        <w:t>报表</w:t>
      </w:r>
      <w:r>
        <w:rPr>
          <w:shd w:val="clear" w:color="auto" w:fill="FFFF00"/>
        </w:rPr>
        <w:t>id</w:t>
      </w:r>
      <w:r>
        <w:t xml:space="preserve"> </w:t>
      </w:r>
      <w:r>
        <w:t>（必填）</w:t>
      </w:r>
    </w:p>
    <w:p w14:paraId="58453D8D" w14:textId="77777777" w:rsidR="00487D73" w:rsidRDefault="008D0E33">
      <w:pPr>
        <w:pStyle w:val="a0"/>
      </w:pPr>
      <w:r>
        <w:t>请求方式：</w:t>
      </w:r>
      <w:r>
        <w:t>get</w:t>
      </w:r>
    </w:p>
    <w:p w14:paraId="73572C3A" w14:textId="77777777" w:rsidR="00487D73" w:rsidRDefault="008D0E33">
      <w:pPr>
        <w:pStyle w:val="a0"/>
      </w:pPr>
      <w:r>
        <w:t>返回值</w:t>
      </w:r>
    </w:p>
    <w:p w14:paraId="72489D63" w14:textId="77777777" w:rsidR="00487D73" w:rsidRDefault="008D0E33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load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员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Poin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talNum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port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报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对应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nitor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//</w:t>
      </w:r>
      <w:r>
        <w:rPr>
          <w:rStyle w:val="ErrorTok"/>
        </w:rPr>
        <w:t>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阈值表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m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6CAC397" w14:textId="77777777" w:rsidR="00487D73" w:rsidRDefault="00487D73">
      <w:pPr>
        <w:pStyle w:val="SourceCode"/>
        <w:rPr>
          <w:rStyle w:val="FunctionTok"/>
        </w:rPr>
      </w:pPr>
    </w:p>
    <w:p w14:paraId="0BBE75F7" w14:textId="77777777" w:rsidR="00487D73" w:rsidRDefault="008D0E33">
      <w:pPr>
        <w:pStyle w:val="3"/>
      </w:pPr>
      <w:r>
        <w:t>报表列表</w:t>
      </w:r>
      <w:r>
        <w:t>--</w:t>
      </w:r>
      <w:r>
        <w:t>分页</w:t>
      </w:r>
    </w:p>
    <w:p w14:paraId="24C02CBF" w14:textId="77777777" w:rsidR="00487D73" w:rsidRDefault="008D0E33">
      <w:pPr>
        <w:pStyle w:val="FirstParagraph"/>
      </w:pPr>
      <w:r>
        <w:t>请求路径：</w:t>
      </w:r>
      <w:r>
        <w:t>report/queryReportList</w:t>
      </w:r>
    </w:p>
    <w:p w14:paraId="7B814EB6" w14:textId="77777777" w:rsidR="00487D73" w:rsidRDefault="008D0E33">
      <w:pPr>
        <w:pStyle w:val="a0"/>
      </w:pPr>
      <w:r>
        <w:t>请求方式：</w:t>
      </w:r>
      <w:r>
        <w:t>get</w:t>
      </w:r>
    </w:p>
    <w:p w14:paraId="2AB58638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3580"/>
      </w:tblGrid>
      <w:tr w:rsidR="00487D73" w14:paraId="5065BD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EACD9D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ECD83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EED62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399C75A3" w14:textId="77777777">
        <w:tc>
          <w:tcPr>
            <w:tcW w:w="0" w:type="auto"/>
          </w:tcPr>
          <w:p w14:paraId="6A2ECB84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0427EB1" w14:textId="77777777" w:rsidR="00487D73" w:rsidRDefault="008D0E33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320309D1" w14:textId="77777777" w:rsidR="00487D73" w:rsidRDefault="008D0E33">
            <w:pPr>
              <w:pStyle w:val="Compact"/>
            </w:pPr>
            <w:r>
              <w:t>项目id（非必填）</w:t>
            </w:r>
          </w:p>
        </w:tc>
      </w:tr>
      <w:tr w:rsidR="00487D73" w14:paraId="23C1E9B3" w14:textId="77777777">
        <w:tc>
          <w:tcPr>
            <w:tcW w:w="0" w:type="auto"/>
          </w:tcPr>
          <w:p w14:paraId="4259B878" w14:textId="77777777" w:rsidR="00487D73" w:rsidRDefault="008D0E33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0706ADA9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640EC9C" w14:textId="77777777" w:rsidR="00487D73" w:rsidRDefault="008D0E33">
            <w:pPr>
              <w:pStyle w:val="Compact"/>
            </w:pPr>
            <w:r>
              <w:t>1：日报表2：阶段报表（必填）</w:t>
            </w:r>
          </w:p>
        </w:tc>
      </w:tr>
      <w:tr w:rsidR="00487D73" w14:paraId="484D68A0" w14:textId="77777777">
        <w:tc>
          <w:tcPr>
            <w:tcW w:w="0" w:type="auto"/>
          </w:tcPr>
          <w:p w14:paraId="612F4760" w14:textId="77777777" w:rsidR="00487D73" w:rsidRDefault="008D0E33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6DD2156C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F8CD17D" w14:textId="77777777" w:rsidR="00487D73" w:rsidRDefault="008D0E33">
            <w:pPr>
              <w:pStyle w:val="Compact"/>
            </w:pPr>
            <w:r>
              <w:t>开始日期（非必填）</w:t>
            </w:r>
          </w:p>
        </w:tc>
      </w:tr>
      <w:tr w:rsidR="00487D73" w14:paraId="6423ACE6" w14:textId="77777777">
        <w:tc>
          <w:tcPr>
            <w:tcW w:w="0" w:type="auto"/>
          </w:tcPr>
          <w:p w14:paraId="5CB38F26" w14:textId="77777777" w:rsidR="00487D73" w:rsidRDefault="008D0E33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6F879A8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3FA181" w14:textId="77777777" w:rsidR="00487D73" w:rsidRDefault="008D0E33">
            <w:pPr>
              <w:pStyle w:val="Compact"/>
            </w:pPr>
            <w:r>
              <w:t>结束日期（非必填）</w:t>
            </w:r>
          </w:p>
        </w:tc>
      </w:tr>
      <w:tr w:rsidR="00487D73" w14:paraId="56165E8E" w14:textId="77777777">
        <w:tc>
          <w:tcPr>
            <w:tcW w:w="0" w:type="auto"/>
          </w:tcPr>
          <w:p w14:paraId="47ACE7FE" w14:textId="77777777" w:rsidR="00487D73" w:rsidRDefault="008D0E3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4F4CDF74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25395C" w14:textId="77777777" w:rsidR="00487D73" w:rsidRDefault="008D0E33">
            <w:pPr>
              <w:pStyle w:val="Compact"/>
            </w:pPr>
            <w:r>
              <w:t>查询内容（非必填）</w:t>
            </w:r>
          </w:p>
        </w:tc>
      </w:tr>
      <w:tr w:rsidR="00487D73" w14:paraId="04BBFD66" w14:textId="77777777">
        <w:tc>
          <w:tcPr>
            <w:tcW w:w="0" w:type="auto"/>
          </w:tcPr>
          <w:p w14:paraId="33364926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A10F4C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D49DF0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3AA385C8" w14:textId="77777777">
        <w:tc>
          <w:tcPr>
            <w:tcW w:w="0" w:type="auto"/>
          </w:tcPr>
          <w:p w14:paraId="3AF4D340" w14:textId="77777777" w:rsidR="00487D73" w:rsidRDefault="008D0E33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14:paraId="5D5903A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AED3F55" w14:textId="77777777" w:rsidR="00487D73" w:rsidRDefault="008D0E33">
            <w:pPr>
              <w:pStyle w:val="Compact"/>
            </w:pPr>
            <w:r>
              <w:t>每页记录数（非必填）</w:t>
            </w:r>
          </w:p>
        </w:tc>
      </w:tr>
    </w:tbl>
    <w:p w14:paraId="2E5024B2" w14:textId="77777777" w:rsidR="00487D73" w:rsidRDefault="008D0E33">
      <w:pPr>
        <w:pStyle w:val="a0"/>
      </w:pPr>
      <w:r>
        <w:t>返回值</w:t>
      </w:r>
    </w:p>
    <w:p w14:paraId="539C8EB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rtDat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开始时间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repor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名称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文件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uploadUserName"</w:t>
      </w:r>
      <w:r>
        <w:rPr>
          <w:rStyle w:val="ErrorTok"/>
        </w:rPr>
        <w:t>://</w:t>
      </w:r>
      <w:r>
        <w:rPr>
          <w:rStyle w:val="ErrorTok"/>
        </w:rPr>
        <w:t>上传人名字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人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报表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//</w:t>
      </w:r>
      <w:r>
        <w:rPr>
          <w:rStyle w:val="ErrorTok"/>
        </w:rPr>
        <w:t>项目名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tegory"</w:t>
      </w:r>
      <w:r>
        <w:rPr>
          <w:rStyle w:val="ErrorTok"/>
        </w:rPr>
        <w:t>://</w:t>
      </w:r>
      <w:r>
        <w:rPr>
          <w:rStyle w:val="ErrorTok"/>
        </w:rPr>
        <w:t>报表类型：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日报表；</w:t>
      </w:r>
      <w:r>
        <w:rPr>
          <w:rStyle w:val="DecValTok"/>
        </w:rPr>
        <w:t>2</w:t>
      </w:r>
      <w:r>
        <w:rPr>
          <w:rStyle w:val="ErrorTok"/>
        </w:rPr>
        <w:t>：阶段报表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81CCCD7" w14:textId="77777777" w:rsidR="00487D73" w:rsidRDefault="00487D73">
      <w:pPr>
        <w:pStyle w:val="SourceCode"/>
        <w:rPr>
          <w:rStyle w:val="FunctionTok"/>
        </w:rPr>
      </w:pPr>
    </w:p>
    <w:p w14:paraId="43EB2853" w14:textId="77777777" w:rsidR="00487D73" w:rsidRDefault="00487D73">
      <w:pPr>
        <w:pStyle w:val="FirstParagraph"/>
      </w:pPr>
    </w:p>
    <w:p w14:paraId="2F76D849" w14:textId="77777777" w:rsidR="00487D73" w:rsidRDefault="00487D73">
      <w:pPr>
        <w:pStyle w:val="a0"/>
      </w:pPr>
    </w:p>
    <w:p w14:paraId="7D544414" w14:textId="77777777" w:rsidR="00487D73" w:rsidRDefault="00487D73">
      <w:pPr>
        <w:pStyle w:val="a0"/>
      </w:pPr>
    </w:p>
    <w:p w14:paraId="24C4B21F" w14:textId="77777777" w:rsidR="00487D73" w:rsidRDefault="00487D73">
      <w:pPr>
        <w:pStyle w:val="a0"/>
      </w:pPr>
    </w:p>
    <w:p w14:paraId="28F216AC" w14:textId="77777777" w:rsidR="00487D73" w:rsidRDefault="00487D73">
      <w:pPr>
        <w:pStyle w:val="a0"/>
      </w:pPr>
    </w:p>
    <w:p w14:paraId="6A5C7BEE" w14:textId="77777777" w:rsidR="00487D73" w:rsidRDefault="008D0E33">
      <w:pPr>
        <w:pStyle w:val="2"/>
      </w:pPr>
      <w:bookmarkStart w:id="29" w:name="header-n235"/>
      <w:bookmarkEnd w:id="17"/>
      <w:bookmarkEnd w:id="18"/>
      <w:r>
        <w:rPr>
          <w:shd w:val="clear" w:color="auto" w:fill="FFFF00"/>
        </w:rPr>
        <w:t>工程联系单接口</w:t>
      </w:r>
    </w:p>
    <w:p w14:paraId="790B432E" w14:textId="77777777" w:rsidR="008D0E33" w:rsidRDefault="008D0E33" w:rsidP="008D0E33">
      <w:pPr>
        <w:pStyle w:val="3"/>
      </w:pPr>
      <w:bookmarkStart w:id="30" w:name="header-n529"/>
      <w:bookmarkStart w:id="31" w:name="header-n273"/>
      <w:r>
        <w:t>根据项目</w:t>
      </w:r>
      <w:r>
        <w:t>id</w:t>
      </w:r>
      <w:r>
        <w:t>，类型</w:t>
      </w:r>
      <w:r>
        <w:t xml:space="preserve">id </w:t>
      </w:r>
      <w:r>
        <w:t>上传工程联系单</w:t>
      </w:r>
    </w:p>
    <w:p w14:paraId="401D473A" w14:textId="77777777" w:rsidR="008D0E33" w:rsidRDefault="008D0E33" w:rsidP="008D0E33">
      <w:pPr>
        <w:pStyle w:val="FirstParagraph"/>
      </w:pPr>
      <w:r>
        <w:t>请求路径：</w:t>
      </w:r>
      <w:r>
        <w:t>contact/uploadFiles</w:t>
      </w:r>
    </w:p>
    <w:p w14:paraId="3E425E4D" w14:textId="77777777" w:rsidR="008D0E33" w:rsidRDefault="008D0E33" w:rsidP="008D0E33">
      <w:pPr>
        <w:pStyle w:val="a0"/>
      </w:pPr>
      <w:r>
        <w:t>请求方式：</w:t>
      </w:r>
      <w:r>
        <w:t>post</w:t>
      </w:r>
    </w:p>
    <w:p w14:paraId="13288ED6" w14:textId="77777777" w:rsidR="008D0E33" w:rsidRDefault="008D0E33" w:rsidP="008D0E33">
      <w:pPr>
        <w:pStyle w:val="a0"/>
      </w:pPr>
      <w:r>
        <w:t>参数：</w:t>
      </w:r>
    </w:p>
    <w:p w14:paraId="15FC5993" w14:textId="77777777" w:rsidR="008D0E33" w:rsidRDefault="008D0E33" w:rsidP="008D0E33">
      <w:pPr>
        <w:pStyle w:val="a0"/>
      </w:pPr>
      <w:r>
        <w:t xml:space="preserve"> files :</w:t>
      </w:r>
      <w:r>
        <w:t>文件对象</w:t>
      </w:r>
      <w:r>
        <w:t xml:space="preserve"> </w:t>
      </w:r>
      <w:r>
        <w:t>（必填）</w:t>
      </w:r>
    </w:p>
    <w:p w14:paraId="0D0507DD" w14:textId="77777777" w:rsidR="008D0E33" w:rsidRDefault="008D0E33" w:rsidP="008D0E33">
      <w:pPr>
        <w:pStyle w:val="a0"/>
      </w:pPr>
      <w:r>
        <w:t xml:space="preserve"> proId :</w:t>
      </w:r>
      <w:r>
        <w:t>项目</w:t>
      </w:r>
      <w:r>
        <w:t xml:space="preserve">id </w:t>
      </w:r>
      <w:r>
        <w:t>（必填）</w:t>
      </w:r>
    </w:p>
    <w:p w14:paraId="150B6A40" w14:textId="77777777" w:rsidR="008D0E33" w:rsidRDefault="008D0E33" w:rsidP="008D0E33">
      <w:pPr>
        <w:pStyle w:val="a0"/>
      </w:pPr>
      <w:r>
        <w:t xml:space="preserve"> contactGenreId:</w:t>
      </w:r>
      <w:r>
        <w:t>工程联系单类型</w:t>
      </w:r>
      <w:r>
        <w:t>id</w:t>
      </w:r>
      <w:r>
        <w:t>（必填）</w:t>
      </w:r>
    </w:p>
    <w:p w14:paraId="71F7DF3B" w14:textId="77777777" w:rsidR="008D0E33" w:rsidRDefault="008D0E33" w:rsidP="008D0E33">
      <w:pPr>
        <w:pStyle w:val="a0"/>
      </w:pPr>
      <w:r>
        <w:t>返回值</w:t>
      </w:r>
    </w:p>
    <w:p w14:paraId="4D3BCD4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上传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A3FC7FC" w14:textId="77777777" w:rsidR="008D0E33" w:rsidRDefault="008D0E33" w:rsidP="008D0E33">
      <w:pPr>
        <w:pStyle w:val="FirstParagraph"/>
      </w:pPr>
    </w:p>
    <w:p w14:paraId="4BE7CD30" w14:textId="77777777" w:rsidR="008D0E33" w:rsidRDefault="008D0E33" w:rsidP="008D0E33">
      <w:pPr>
        <w:pStyle w:val="3"/>
      </w:pPr>
      <w:bookmarkStart w:id="32" w:name="header-n539"/>
      <w:bookmarkEnd w:id="30"/>
      <w:r>
        <w:t>根据</w:t>
      </w:r>
      <w:r>
        <w:t>id</w:t>
      </w:r>
      <w:r>
        <w:t>删除工程联系单</w:t>
      </w:r>
    </w:p>
    <w:p w14:paraId="16B77E96" w14:textId="77777777" w:rsidR="008D0E33" w:rsidRDefault="008D0E33" w:rsidP="008D0E33">
      <w:pPr>
        <w:pStyle w:val="FirstParagraph"/>
      </w:pPr>
      <w:r>
        <w:t>请求路径：</w:t>
      </w:r>
      <w:r>
        <w:t>contact/deleteById/==</w:t>
      </w:r>
      <w:r>
        <w:t>参数</w:t>
      </w:r>
      <w:r>
        <w:t>id</w:t>
      </w:r>
      <w:r>
        <w:t>值</w:t>
      </w:r>
      <w:r>
        <w:t xml:space="preserve">== </w:t>
      </w:r>
      <w:r>
        <w:t>（必填）</w:t>
      </w:r>
    </w:p>
    <w:p w14:paraId="187FF34C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7FA563ED" w14:textId="77777777" w:rsidR="008D0E33" w:rsidRDefault="008D0E33" w:rsidP="008D0E33">
      <w:pPr>
        <w:pStyle w:val="a0"/>
      </w:pPr>
      <w:r>
        <w:t>返回值</w:t>
      </w:r>
    </w:p>
    <w:p w14:paraId="06F77995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EFFED9E" w14:textId="77777777" w:rsidR="008D0E33" w:rsidRDefault="008D0E33" w:rsidP="008D0E33">
      <w:pPr>
        <w:pStyle w:val="FirstParagraph"/>
      </w:pPr>
    </w:p>
    <w:p w14:paraId="1B4BB1D9" w14:textId="77777777" w:rsidR="008D0E33" w:rsidRDefault="008D0E33" w:rsidP="008D0E33">
      <w:pPr>
        <w:pStyle w:val="3"/>
      </w:pPr>
      <w:bookmarkStart w:id="33" w:name="header-n545"/>
      <w:bookmarkEnd w:id="32"/>
      <w:r>
        <w:t>查询所有工程联系单类型</w:t>
      </w:r>
    </w:p>
    <w:p w14:paraId="41F29771" w14:textId="77777777" w:rsidR="008D0E33" w:rsidRDefault="008D0E33" w:rsidP="008D0E33">
      <w:pPr>
        <w:pStyle w:val="FirstParagraph"/>
      </w:pPr>
      <w:r>
        <w:t>请求路径：</w:t>
      </w:r>
      <w:r>
        <w:t>contact/queryContactsGenres</w:t>
      </w:r>
    </w:p>
    <w:p w14:paraId="12A89A14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692BA471" w14:textId="77777777" w:rsidR="008D0E33" w:rsidRDefault="008D0E33" w:rsidP="008D0E33">
      <w:pPr>
        <w:pStyle w:val="a0"/>
      </w:pPr>
      <w:r>
        <w:t>返回值：</w:t>
      </w:r>
    </w:p>
    <w:p w14:paraId="4A505F36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861847F" w14:textId="77777777" w:rsidR="008D0E33" w:rsidRDefault="008D0E33" w:rsidP="008D0E33">
      <w:pPr>
        <w:pStyle w:val="FirstParagraph"/>
      </w:pPr>
    </w:p>
    <w:p w14:paraId="2024A281" w14:textId="77777777" w:rsidR="008D0E33" w:rsidRDefault="008D0E33" w:rsidP="008D0E33">
      <w:pPr>
        <w:pStyle w:val="a0"/>
      </w:pPr>
    </w:p>
    <w:p w14:paraId="387AE257" w14:textId="77777777" w:rsidR="008D0E33" w:rsidRDefault="008D0E33" w:rsidP="008D0E33">
      <w:pPr>
        <w:pStyle w:val="a0"/>
      </w:pPr>
    </w:p>
    <w:p w14:paraId="5D49F547" w14:textId="77777777" w:rsidR="008D0E33" w:rsidRDefault="008D0E33" w:rsidP="008D0E33">
      <w:pPr>
        <w:pStyle w:val="3"/>
      </w:pPr>
      <w:bookmarkStart w:id="34" w:name="header-n553"/>
      <w:bookmarkEnd w:id="33"/>
      <w:r>
        <w:t>工程联系单列表</w:t>
      </w:r>
      <w:r>
        <w:t xml:space="preserve"> -- </w:t>
      </w:r>
      <w:r>
        <w:t>分页</w:t>
      </w:r>
    </w:p>
    <w:p w14:paraId="79537E2E" w14:textId="77777777" w:rsidR="008D0E33" w:rsidRDefault="008D0E33" w:rsidP="008D0E33">
      <w:pPr>
        <w:pStyle w:val="FirstParagraph"/>
      </w:pPr>
      <w:r>
        <w:t>请求路径：</w:t>
      </w:r>
      <w:r>
        <w:t>contact/queryContactList</w:t>
      </w:r>
    </w:p>
    <w:tbl>
      <w:tblPr>
        <w:tblStyle w:val="Table"/>
        <w:tblW w:w="0" w:type="pct"/>
        <w:tblInd w:w="0" w:type="dxa"/>
        <w:tblLook w:val="0020" w:firstRow="1" w:lastRow="0" w:firstColumn="0" w:lastColumn="0" w:noHBand="0" w:noVBand="0"/>
      </w:tblPr>
      <w:tblGrid>
        <w:gridCol w:w="1734"/>
        <w:gridCol w:w="1176"/>
        <w:gridCol w:w="4327"/>
      </w:tblGrid>
      <w:tr w:rsidR="008D0E33" w14:paraId="72ECD2BD" w14:textId="77777777" w:rsidTr="002A57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C9F4D" w14:textId="77777777" w:rsidR="008D0E33" w:rsidRDefault="008D0E33" w:rsidP="002A57F5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1818BA" w14:textId="77777777" w:rsidR="008D0E33" w:rsidRDefault="008D0E33" w:rsidP="002A57F5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79638C" w14:textId="77777777" w:rsidR="008D0E33" w:rsidRDefault="008D0E33" w:rsidP="002A57F5">
            <w:pPr>
              <w:pStyle w:val="Compact"/>
            </w:pPr>
            <w:r>
              <w:t>注释</w:t>
            </w:r>
          </w:p>
        </w:tc>
      </w:tr>
      <w:tr w:rsidR="008D0E33" w14:paraId="408ACC86" w14:textId="77777777" w:rsidTr="002A57F5">
        <w:tc>
          <w:tcPr>
            <w:tcW w:w="0" w:type="auto"/>
          </w:tcPr>
          <w:p w14:paraId="025D978C" w14:textId="77777777" w:rsidR="008D0E33" w:rsidRDefault="008D0E33" w:rsidP="002A57F5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5B8B8523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27F8129" w14:textId="77777777" w:rsidR="008D0E33" w:rsidRDefault="008D0E33" w:rsidP="002A57F5">
            <w:pPr>
              <w:pStyle w:val="Compact"/>
            </w:pPr>
            <w:r>
              <w:t>每页记录数 （必填）</w:t>
            </w:r>
          </w:p>
        </w:tc>
      </w:tr>
      <w:tr w:rsidR="008D0E33" w14:paraId="640F8F46" w14:textId="77777777" w:rsidTr="002A57F5">
        <w:tc>
          <w:tcPr>
            <w:tcW w:w="0" w:type="auto"/>
          </w:tcPr>
          <w:p w14:paraId="27D50739" w14:textId="77777777" w:rsidR="008D0E33" w:rsidRDefault="008D0E33" w:rsidP="002A57F5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3282E7AE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2FECD1C" w14:textId="77777777" w:rsidR="008D0E33" w:rsidRDefault="008D0E33" w:rsidP="002A57F5">
            <w:pPr>
              <w:pStyle w:val="Compact"/>
            </w:pPr>
            <w:r>
              <w:t>第几页 （必填）</w:t>
            </w:r>
          </w:p>
        </w:tc>
      </w:tr>
      <w:tr w:rsidR="008D0E33" w14:paraId="05775CB4" w14:textId="77777777" w:rsidTr="002A57F5">
        <w:tc>
          <w:tcPr>
            <w:tcW w:w="0" w:type="auto"/>
          </w:tcPr>
          <w:p w14:paraId="43F8640B" w14:textId="77777777" w:rsidR="008D0E33" w:rsidRDefault="008D0E33" w:rsidP="002A57F5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2B22DE40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B5186F" w14:textId="77777777" w:rsidR="008D0E33" w:rsidRDefault="008D0E33" w:rsidP="002A57F5">
            <w:pPr>
              <w:pStyle w:val="Compact"/>
            </w:pPr>
            <w:r>
              <w:t>项目id (非必填)</w:t>
            </w:r>
          </w:p>
        </w:tc>
      </w:tr>
      <w:tr w:rsidR="008D0E33" w14:paraId="18C9ED9E" w14:textId="77777777" w:rsidTr="002A57F5">
        <w:tc>
          <w:tcPr>
            <w:tcW w:w="0" w:type="auto"/>
          </w:tcPr>
          <w:p w14:paraId="4F2C1AF7" w14:textId="77777777" w:rsidR="008D0E33" w:rsidRDefault="008D0E33" w:rsidP="002A57F5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14:paraId="6A134AB2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1258E1F" w14:textId="77777777" w:rsidR="008D0E33" w:rsidRDefault="008D0E33" w:rsidP="002A57F5">
            <w:pPr>
              <w:pStyle w:val="Compact"/>
            </w:pPr>
            <w:r>
              <w:t>查询内容（非必填）</w:t>
            </w:r>
          </w:p>
        </w:tc>
      </w:tr>
      <w:tr w:rsidR="008D0E33" w14:paraId="462A21B8" w14:textId="77777777" w:rsidTr="002A57F5">
        <w:tc>
          <w:tcPr>
            <w:tcW w:w="0" w:type="auto"/>
          </w:tcPr>
          <w:p w14:paraId="15AD7C47" w14:textId="77777777" w:rsidR="008D0E33" w:rsidRDefault="008D0E33" w:rsidP="002A57F5">
            <w:pPr>
              <w:pStyle w:val="Compact"/>
            </w:pPr>
            <w:r>
              <w:t>contactGenreId</w:t>
            </w:r>
          </w:p>
        </w:tc>
        <w:tc>
          <w:tcPr>
            <w:tcW w:w="0" w:type="auto"/>
          </w:tcPr>
          <w:p w14:paraId="3B855F69" w14:textId="77777777" w:rsidR="008D0E33" w:rsidRDefault="008D0E33" w:rsidP="002A57F5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6AA1667" w14:textId="77777777" w:rsidR="008D0E33" w:rsidRDefault="008D0E33" w:rsidP="002A57F5">
            <w:pPr>
              <w:pStyle w:val="Compact"/>
            </w:pPr>
            <w:r>
              <w:t>类型id （非必填）</w:t>
            </w:r>
          </w:p>
        </w:tc>
      </w:tr>
      <w:tr w:rsidR="008D0E33" w14:paraId="2BFE8DB7" w14:textId="77777777" w:rsidTr="002A57F5">
        <w:tc>
          <w:tcPr>
            <w:tcW w:w="0" w:type="auto"/>
          </w:tcPr>
          <w:p w14:paraId="595C6170" w14:textId="77777777" w:rsidR="008D0E33" w:rsidRDefault="008D0E33" w:rsidP="002A57F5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4812FE79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BB93A4E" w14:textId="77777777" w:rsidR="008D0E33" w:rsidRDefault="008D0E33" w:rsidP="002A57F5">
            <w:pPr>
              <w:pStyle w:val="Compact"/>
            </w:pPr>
            <w:r>
              <w:t>开始时间 （eg:2020-10-12）（非必填）</w:t>
            </w:r>
          </w:p>
        </w:tc>
      </w:tr>
      <w:tr w:rsidR="008D0E33" w14:paraId="50E58C38" w14:textId="77777777" w:rsidTr="002A57F5">
        <w:tc>
          <w:tcPr>
            <w:tcW w:w="0" w:type="auto"/>
          </w:tcPr>
          <w:p w14:paraId="5F8F74FA" w14:textId="77777777" w:rsidR="008D0E33" w:rsidRDefault="008D0E33" w:rsidP="002A57F5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14:paraId="1D87904F" w14:textId="77777777" w:rsidR="008D0E33" w:rsidRDefault="008D0E33" w:rsidP="002A57F5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4B7F958" w14:textId="77777777" w:rsidR="008D0E33" w:rsidRDefault="008D0E33" w:rsidP="002A57F5">
            <w:pPr>
              <w:pStyle w:val="Compact"/>
            </w:pPr>
            <w:r>
              <w:t>结束时间 （eg:2020-10-13）（非必填）</w:t>
            </w:r>
          </w:p>
        </w:tc>
      </w:tr>
    </w:tbl>
    <w:p w14:paraId="114125E0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0B56BA93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总条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194055B9" w14:textId="77777777" w:rsidR="008D0E33" w:rsidRDefault="008D0E33" w:rsidP="008D0E33">
      <w:pPr>
        <w:pStyle w:val="FirstParagraph"/>
      </w:pPr>
    </w:p>
    <w:p w14:paraId="54255626" w14:textId="77777777" w:rsidR="008D0E33" w:rsidRDefault="008D0E33" w:rsidP="008D0E33">
      <w:pPr>
        <w:pStyle w:val="3"/>
      </w:pPr>
      <w:bookmarkStart w:id="35" w:name="header-n691"/>
      <w:bookmarkEnd w:id="34"/>
      <w:r>
        <w:t>根据项目</w:t>
      </w:r>
      <w:r>
        <w:t>id</w:t>
      </w:r>
      <w:r>
        <w:t>查询工程联系单列表</w:t>
      </w:r>
      <w:r>
        <w:t>-app</w:t>
      </w:r>
    </w:p>
    <w:p w14:paraId="3766D5A2" w14:textId="77777777" w:rsidR="008D0E33" w:rsidRDefault="008D0E33" w:rsidP="008D0E33">
      <w:pPr>
        <w:pStyle w:val="FirstParagraph"/>
      </w:pPr>
      <w:r>
        <w:t>请求路径：</w:t>
      </w:r>
      <w:r>
        <w:t xml:space="preserve">contact/queryContactListByProIdForApp/proId </w:t>
      </w:r>
      <w:r>
        <w:t>（必填）</w:t>
      </w:r>
    </w:p>
    <w:p w14:paraId="7F1E7BEB" w14:textId="77777777" w:rsidR="008D0E33" w:rsidRDefault="008D0E33" w:rsidP="008D0E33">
      <w:pPr>
        <w:pStyle w:val="a0"/>
      </w:pPr>
      <w:r>
        <w:t>请求方式：</w:t>
      </w:r>
      <w:r>
        <w:t>get</w:t>
      </w:r>
    </w:p>
    <w:p w14:paraId="4F84DEEE" w14:textId="77777777" w:rsidR="008D0E33" w:rsidRDefault="008D0E33" w:rsidP="008D0E33">
      <w:pPr>
        <w:pStyle w:val="a0"/>
      </w:pPr>
      <w:r>
        <w:t>返回值</w:t>
      </w:r>
    </w:p>
    <w:p w14:paraId="37693457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类型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scrib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类型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actLis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上传时间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ntact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ile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服务器资料名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se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用户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ploadUser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上传用户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ex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文件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rl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存储在服务的地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ab/>
        <w:t xml:space="preserve">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14:paraId="5A09CC50" w14:textId="77777777" w:rsidR="008D0E33" w:rsidRDefault="008D0E33" w:rsidP="008D0E33">
      <w:pPr>
        <w:pStyle w:val="FirstParagraph"/>
      </w:pPr>
    </w:p>
    <w:p w14:paraId="44F009AE" w14:textId="77777777" w:rsidR="008D0E33" w:rsidRDefault="008D0E33" w:rsidP="008D0E33">
      <w:pPr>
        <w:pStyle w:val="a0"/>
      </w:pPr>
    </w:p>
    <w:bookmarkEnd w:id="35"/>
    <w:p w14:paraId="47B03246" w14:textId="77777777" w:rsidR="008D0E33" w:rsidRDefault="008D0E33" w:rsidP="008D0E33">
      <w:pPr>
        <w:pStyle w:val="3"/>
      </w:pPr>
      <w:r>
        <w:t>根据联系单</w:t>
      </w:r>
      <w:r>
        <w:t>id</w:t>
      </w:r>
      <w:r>
        <w:t>下载文件</w:t>
      </w:r>
    </w:p>
    <w:p w14:paraId="4D858E02" w14:textId="77777777" w:rsidR="008D0E33" w:rsidRDefault="008D0E33" w:rsidP="008D0E33">
      <w:pPr>
        <w:pStyle w:val="FirstParagraph"/>
      </w:pPr>
      <w:r>
        <w:t>请求路径：</w:t>
      </w:r>
      <w:r>
        <w:t xml:space="preserve">contact/download/id </w:t>
      </w:r>
      <w:r>
        <w:t>（必填）</w:t>
      </w:r>
    </w:p>
    <w:p w14:paraId="17A5AFC1" w14:textId="77777777" w:rsidR="008D0E33" w:rsidRDefault="008D0E33" w:rsidP="008D0E33">
      <w:pPr>
        <w:pStyle w:val="a0"/>
      </w:pPr>
      <w:r>
        <w:lastRenderedPageBreak/>
        <w:t>请求方式：</w:t>
      </w:r>
      <w:r>
        <w:t>get</w:t>
      </w:r>
    </w:p>
    <w:p w14:paraId="4A544E76" w14:textId="77777777" w:rsidR="008D0E33" w:rsidRDefault="008D0E33" w:rsidP="008D0E33">
      <w:pPr>
        <w:pStyle w:val="a0"/>
      </w:pPr>
      <w:r>
        <w:t>返回值：</w:t>
      </w:r>
    </w:p>
    <w:p w14:paraId="1F52EC6C" w14:textId="77777777" w:rsidR="008D0E33" w:rsidRDefault="008D0E33" w:rsidP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下载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B449FC2" w14:textId="77777777" w:rsidR="00487D73" w:rsidRDefault="00487D73">
      <w:pPr>
        <w:pStyle w:val="FirstParagraph"/>
      </w:pPr>
    </w:p>
    <w:p w14:paraId="22B1BBFB" w14:textId="77777777" w:rsidR="00487D73" w:rsidRDefault="00487D73">
      <w:pPr>
        <w:pStyle w:val="a0"/>
      </w:pPr>
    </w:p>
    <w:p w14:paraId="1785523F" w14:textId="77777777" w:rsidR="00487D73" w:rsidRDefault="008D0E33">
      <w:pPr>
        <w:pStyle w:val="2"/>
      </w:pPr>
      <w:bookmarkStart w:id="36" w:name="header-n280"/>
      <w:bookmarkEnd w:id="29"/>
      <w:bookmarkEnd w:id="31"/>
      <w:r>
        <w:rPr>
          <w:shd w:val="clear" w:color="auto" w:fill="FFFF00"/>
        </w:rPr>
        <w:t>参数（报警值）设置</w:t>
      </w:r>
    </w:p>
    <w:p w14:paraId="70B0E7FE" w14:textId="77777777" w:rsidR="00487D73" w:rsidRDefault="008D0E33">
      <w:pPr>
        <w:pStyle w:val="3"/>
      </w:pPr>
      <w:bookmarkStart w:id="37" w:name="header-n281"/>
      <w:r>
        <w:t>APP--</w:t>
      </w:r>
      <w:r>
        <w:t>查询所有参数</w:t>
      </w:r>
    </w:p>
    <w:p w14:paraId="4DC0E273" w14:textId="77777777" w:rsidR="00487D73" w:rsidRDefault="008D0E33">
      <w:pPr>
        <w:pStyle w:val="FirstParagraph"/>
      </w:pPr>
      <w:r>
        <w:t>请求路径：</w:t>
      </w:r>
      <w:r>
        <w:t>monitor/queryAllMonitors</w:t>
      </w:r>
    </w:p>
    <w:p w14:paraId="7BBC3442" w14:textId="77777777" w:rsidR="00487D73" w:rsidRDefault="008D0E33">
      <w:pPr>
        <w:pStyle w:val="a0"/>
      </w:pPr>
      <w:r>
        <w:t>请求方式：</w:t>
      </w:r>
      <w:r>
        <w:t>get</w:t>
      </w:r>
    </w:p>
    <w:p w14:paraId="7E2DCA0C" w14:textId="77777777" w:rsidR="00487D73" w:rsidRDefault="008D0E33">
      <w:pPr>
        <w:pStyle w:val="a0"/>
      </w:pPr>
      <w:r>
        <w:t>参数：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163"/>
        <w:gridCol w:w="1176"/>
        <w:gridCol w:w="2911"/>
      </w:tblGrid>
      <w:tr w:rsidR="00487D73" w14:paraId="0FFAB0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AD3B26" w14:textId="77777777" w:rsidR="00487D73" w:rsidRDefault="008D0E33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C30655" w14:textId="77777777" w:rsidR="00487D73" w:rsidRDefault="008D0E33">
            <w:pPr>
              <w:pStyle w:val="Compact"/>
            </w:pPr>
            <w:r>
              <w:t>参数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6C971" w14:textId="77777777" w:rsidR="00487D73" w:rsidRDefault="008D0E33">
            <w:pPr>
              <w:pStyle w:val="Compact"/>
            </w:pPr>
            <w:r>
              <w:t>注释</w:t>
            </w:r>
          </w:p>
        </w:tc>
      </w:tr>
      <w:tr w:rsidR="00487D73" w14:paraId="6FE1AA74" w14:textId="77777777">
        <w:tc>
          <w:tcPr>
            <w:tcW w:w="0" w:type="auto"/>
          </w:tcPr>
          <w:p w14:paraId="1F4CE875" w14:textId="77777777" w:rsidR="00487D73" w:rsidRDefault="008D0E33">
            <w:pPr>
              <w:pStyle w:val="Compact"/>
            </w:pPr>
            <w:r>
              <w:t>proId</w:t>
            </w:r>
          </w:p>
        </w:tc>
        <w:tc>
          <w:tcPr>
            <w:tcW w:w="0" w:type="auto"/>
          </w:tcPr>
          <w:p w14:paraId="647E8FF7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65F129" w14:textId="77777777" w:rsidR="00487D73" w:rsidRDefault="008D0E33">
            <w:pPr>
              <w:pStyle w:val="Compact"/>
            </w:pPr>
            <w:r>
              <w:t>项目id （非必填）</w:t>
            </w:r>
          </w:p>
        </w:tc>
      </w:tr>
      <w:tr w:rsidR="00487D73" w14:paraId="49C8F478" w14:textId="77777777">
        <w:tc>
          <w:tcPr>
            <w:tcW w:w="0" w:type="auto"/>
          </w:tcPr>
          <w:p w14:paraId="3F5507F2" w14:textId="77777777" w:rsidR="00487D73" w:rsidRDefault="008D0E33">
            <w:pPr>
              <w:pStyle w:val="Compact"/>
            </w:pPr>
            <w:r>
              <w:t>mgId</w:t>
            </w:r>
          </w:p>
        </w:tc>
        <w:tc>
          <w:tcPr>
            <w:tcW w:w="0" w:type="auto"/>
          </w:tcPr>
          <w:p w14:paraId="3C1EA6A8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EEC4967" w14:textId="77777777" w:rsidR="00487D73" w:rsidRDefault="008D0E33">
            <w:pPr>
              <w:pStyle w:val="Compact"/>
            </w:pPr>
            <w:r>
              <w:t>监测类型（非必填）</w:t>
            </w:r>
          </w:p>
        </w:tc>
      </w:tr>
      <w:tr w:rsidR="00487D73" w14:paraId="793A9EF8" w14:textId="77777777">
        <w:tc>
          <w:tcPr>
            <w:tcW w:w="0" w:type="auto"/>
          </w:tcPr>
          <w:p w14:paraId="3D5789C5" w14:textId="77777777" w:rsidR="00487D73" w:rsidRDefault="008D0E33">
            <w:pPr>
              <w:pStyle w:val="Compact"/>
            </w:pPr>
            <w:r>
              <w:t>proName</w:t>
            </w:r>
          </w:p>
        </w:tc>
        <w:tc>
          <w:tcPr>
            <w:tcW w:w="0" w:type="auto"/>
          </w:tcPr>
          <w:p w14:paraId="624D0CCD" w14:textId="77777777" w:rsidR="00487D73" w:rsidRDefault="008D0E33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F10431" w14:textId="77777777" w:rsidR="00487D73" w:rsidRDefault="008D0E33">
            <w:pPr>
              <w:pStyle w:val="Compact"/>
            </w:pPr>
            <w:r>
              <w:t>项目名称（非必填）</w:t>
            </w:r>
          </w:p>
        </w:tc>
      </w:tr>
      <w:tr w:rsidR="00487D73" w14:paraId="38B60FA4" w14:textId="77777777">
        <w:tc>
          <w:tcPr>
            <w:tcW w:w="0" w:type="auto"/>
          </w:tcPr>
          <w:p w14:paraId="58F181C2" w14:textId="77777777" w:rsidR="00487D73" w:rsidRDefault="008D0E33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14:paraId="440BDE72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66195A1" w14:textId="77777777" w:rsidR="00487D73" w:rsidRDefault="008D0E33">
            <w:pPr>
              <w:pStyle w:val="Compact"/>
            </w:pPr>
            <w:r>
              <w:t>第几页 （非必填）</w:t>
            </w:r>
          </w:p>
        </w:tc>
      </w:tr>
      <w:tr w:rsidR="00487D73" w14:paraId="1C7C2CB7" w14:textId="77777777">
        <w:tc>
          <w:tcPr>
            <w:tcW w:w="0" w:type="auto"/>
          </w:tcPr>
          <w:p w14:paraId="3B82CB5D" w14:textId="77777777" w:rsidR="00487D73" w:rsidRDefault="008D0E33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14:paraId="23C07EE3" w14:textId="77777777" w:rsidR="00487D73" w:rsidRDefault="008D0E33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AD0849C" w14:textId="77777777" w:rsidR="00487D73" w:rsidRDefault="008D0E33">
            <w:pPr>
              <w:pStyle w:val="Compact"/>
            </w:pPr>
            <w:r>
              <w:t>每页展示条数 （非必填）</w:t>
            </w:r>
          </w:p>
        </w:tc>
      </w:tr>
    </w:tbl>
    <w:p w14:paraId="62CC2C5D" w14:textId="77777777" w:rsidR="00487D73" w:rsidRDefault="008D0E33">
      <w:pPr>
        <w:pStyle w:val="a0"/>
      </w:pPr>
      <w:r>
        <w:t>返回值</w:t>
      </w:r>
    </w:p>
    <w:p w14:paraId="4DCEDB5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nito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o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"</w:t>
      </w:r>
      <w:r>
        <w:rPr>
          <w:rStyle w:val="ErrorTok"/>
        </w:rPr>
        <w:t>:</w:t>
      </w:r>
      <w:r>
        <w:rPr>
          <w:rStyle w:val="NormalTok"/>
        </w:rPr>
        <w:t xml:space="preserve">   </w:t>
      </w:r>
      <w:r>
        <w:rPr>
          <w:rStyle w:val="ErrorTok"/>
        </w:rPr>
        <w:t>//</w:t>
      </w:r>
      <w:r>
        <w:rPr>
          <w:rStyle w:val="ErrorTok"/>
        </w:rPr>
        <w:t>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iz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3C1F74C" w14:textId="77777777" w:rsidR="00487D73" w:rsidRDefault="00487D73">
      <w:pPr>
        <w:pStyle w:val="FirstParagraph"/>
      </w:pPr>
    </w:p>
    <w:p w14:paraId="1338CBCB" w14:textId="77777777" w:rsidR="00487D73" w:rsidRDefault="00487D73">
      <w:pPr>
        <w:pStyle w:val="a0"/>
      </w:pPr>
    </w:p>
    <w:p w14:paraId="04EEF288" w14:textId="77777777" w:rsidR="00487D73" w:rsidRDefault="008D0E33">
      <w:pPr>
        <w:pStyle w:val="3"/>
      </w:pPr>
      <w:bookmarkStart w:id="38" w:name="header-n314"/>
      <w:bookmarkEnd w:id="37"/>
      <w:r>
        <w:t>修改参数</w:t>
      </w:r>
    </w:p>
    <w:p w14:paraId="5DDAFF54" w14:textId="77777777" w:rsidR="00487D73" w:rsidRDefault="008D0E33">
      <w:pPr>
        <w:pStyle w:val="FirstParagraph"/>
      </w:pPr>
      <w:r>
        <w:t>请求路径：</w:t>
      </w:r>
      <w:r>
        <w:t>monitor/updateMonitor</w:t>
      </w:r>
    </w:p>
    <w:p w14:paraId="35823500" w14:textId="77777777" w:rsidR="00487D73" w:rsidRDefault="008D0E33">
      <w:pPr>
        <w:pStyle w:val="a0"/>
      </w:pPr>
      <w:r>
        <w:t>请求方式：</w:t>
      </w:r>
      <w:r>
        <w:t>post</w:t>
      </w:r>
    </w:p>
    <w:p w14:paraId="5F3801A9" w14:textId="77777777" w:rsidR="00487D73" w:rsidRDefault="008D0E33">
      <w:pPr>
        <w:pStyle w:val="a0"/>
      </w:pPr>
      <w:r>
        <w:t>参数：</w:t>
      </w:r>
      <w:r>
        <w:t xml:space="preserve">json </w:t>
      </w:r>
      <w:r>
        <w:t>数据</w:t>
      </w:r>
    </w:p>
    <w:p w14:paraId="02A4A73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监测阈值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主键</w:t>
      </w:r>
      <w:r>
        <w:rPr>
          <w:rStyle w:val="NormalTok"/>
        </w:rPr>
        <w:t xml:space="preserve"> </w:t>
      </w:r>
      <w:r>
        <w:rPr>
          <w:rStyle w:val="ErrorTok"/>
        </w:rPr>
        <w:t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nitor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ingleDow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Top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mDown"</w:t>
      </w:r>
      <w:r>
        <w:rPr>
          <w:rStyle w:val="ErrorTok"/>
        </w:rPr>
        <w:t>://</w:t>
      </w:r>
      <w:r>
        <w:rPr>
          <w:rStyle w:val="ErrorTok"/>
        </w:rPr>
        <w:t>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unit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单位</w:t>
      </w:r>
      <w:r>
        <w:br/>
      </w:r>
      <w:r>
        <w:rPr>
          <w:rStyle w:val="FunctionTok"/>
        </w:rPr>
        <w:t>}</w:t>
      </w:r>
    </w:p>
    <w:p w14:paraId="01B05F6C" w14:textId="77777777" w:rsidR="00487D73" w:rsidRDefault="008D0E33">
      <w:pPr>
        <w:pStyle w:val="FirstParagraph"/>
      </w:pPr>
      <w:r>
        <w:t>返回值</w:t>
      </w:r>
    </w:p>
    <w:p w14:paraId="664975A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修改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B34243E" w14:textId="77777777" w:rsidR="00487D73" w:rsidRDefault="00487D73">
      <w:pPr>
        <w:pStyle w:val="FirstParagraph"/>
      </w:pPr>
    </w:p>
    <w:p w14:paraId="0A5F2BC7" w14:textId="77777777" w:rsidR="00487D73" w:rsidRDefault="00487D73">
      <w:pPr>
        <w:pStyle w:val="a0"/>
      </w:pPr>
    </w:p>
    <w:p w14:paraId="001F2F30" w14:textId="77777777" w:rsidR="00487D73" w:rsidRDefault="008D0E33">
      <w:pPr>
        <w:pStyle w:val="3"/>
      </w:pPr>
      <w:bookmarkStart w:id="39" w:name="header-n323"/>
      <w:bookmarkEnd w:id="38"/>
      <w:r>
        <w:t>删除参数</w:t>
      </w:r>
    </w:p>
    <w:p w14:paraId="4761F943" w14:textId="77777777" w:rsidR="00487D73" w:rsidRDefault="008D0E33">
      <w:pPr>
        <w:pStyle w:val="FirstParagraph"/>
      </w:pPr>
      <w:r>
        <w:t>请求路径：</w:t>
      </w:r>
      <w:r>
        <w:t xml:space="preserve">monitor/delMonitorById/{mid} </w:t>
      </w:r>
      <w:r>
        <w:t>（必填）</w:t>
      </w:r>
    </w:p>
    <w:p w14:paraId="14A45B5B" w14:textId="77777777" w:rsidR="00487D73" w:rsidRDefault="008D0E33">
      <w:pPr>
        <w:pStyle w:val="a0"/>
      </w:pPr>
      <w:r>
        <w:t>请求方式：</w:t>
      </w:r>
      <w:r>
        <w:t>get</w:t>
      </w:r>
    </w:p>
    <w:p w14:paraId="00517606" w14:textId="77777777" w:rsidR="00487D73" w:rsidRDefault="008D0E33">
      <w:pPr>
        <w:pStyle w:val="a0"/>
      </w:pPr>
      <w:r>
        <w:t>返回值</w:t>
      </w:r>
    </w:p>
    <w:p w14:paraId="50296DFD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06D6A63" w14:textId="77777777" w:rsidR="00487D73" w:rsidRDefault="00487D73">
      <w:pPr>
        <w:pStyle w:val="FirstParagraph"/>
      </w:pPr>
    </w:p>
    <w:p w14:paraId="60973A45" w14:textId="77777777" w:rsidR="00487D73" w:rsidRDefault="008D0E33">
      <w:pPr>
        <w:pStyle w:val="3"/>
      </w:pPr>
      <w:bookmarkStart w:id="40" w:name="header-n329"/>
      <w:bookmarkEnd w:id="39"/>
      <w:r>
        <w:t>查询所有监测类型</w:t>
      </w:r>
    </w:p>
    <w:p w14:paraId="24A34EE5" w14:textId="77777777" w:rsidR="00487D73" w:rsidRDefault="008D0E33">
      <w:pPr>
        <w:pStyle w:val="FirstParagraph"/>
      </w:pPr>
      <w:r>
        <w:t>请求路径：</w:t>
      </w:r>
      <w:r>
        <w:t>dictMonitorGuard/queryMonitorGuardInfo</w:t>
      </w:r>
    </w:p>
    <w:p w14:paraId="28167B43" w14:textId="77777777" w:rsidR="00487D73" w:rsidRDefault="008D0E33">
      <w:pPr>
        <w:pStyle w:val="a0"/>
      </w:pPr>
      <w:r>
        <w:t>请求方式：</w:t>
      </w:r>
      <w:r>
        <w:t>get</w:t>
      </w:r>
    </w:p>
    <w:p w14:paraId="01838B8A" w14:textId="77777777" w:rsidR="00487D73" w:rsidRDefault="008D0E33">
      <w:pPr>
        <w:pStyle w:val="a0"/>
      </w:pPr>
      <w:r>
        <w:t>返回结果</w:t>
      </w:r>
      <w:r>
        <w:t xml:space="preserve"> </w:t>
      </w:r>
    </w:p>
    <w:p w14:paraId="2E8CEA93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g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</w:t>
      </w:r>
      <w:r>
        <w:rPr>
          <w:rStyle w:val="Error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gNam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监测类型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ErrorTok"/>
        </w:rPr>
        <w:t>：监测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ErrorTok"/>
        </w:rPr>
        <w:t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F0FE124" w14:textId="77777777" w:rsidR="00487D73" w:rsidRDefault="00487D73">
      <w:pPr>
        <w:pStyle w:val="FirstParagraph"/>
      </w:pPr>
    </w:p>
    <w:p w14:paraId="4F3D2251" w14:textId="77777777" w:rsidR="00487D73" w:rsidRDefault="008D0E33">
      <w:pPr>
        <w:pStyle w:val="2"/>
      </w:pPr>
      <w:bookmarkStart w:id="41" w:name="header-n335"/>
      <w:bookmarkEnd w:id="36"/>
      <w:bookmarkEnd w:id="40"/>
      <w:r>
        <w:rPr>
          <w:shd w:val="clear" w:color="auto" w:fill="FFFF00"/>
        </w:rPr>
        <w:lastRenderedPageBreak/>
        <w:t>可视化测点图</w:t>
      </w:r>
    </w:p>
    <w:p w14:paraId="775A65CC" w14:textId="77777777" w:rsidR="00487D73" w:rsidRDefault="008D0E33">
      <w:pPr>
        <w:pStyle w:val="3"/>
      </w:pPr>
      <w:bookmarkStart w:id="42" w:name="header-n336"/>
      <w:r>
        <w:t>创建可视化测点图</w:t>
      </w:r>
    </w:p>
    <w:p w14:paraId="62004449" w14:textId="77777777" w:rsidR="00487D73" w:rsidRDefault="008D0E33">
      <w:pPr>
        <w:pStyle w:val="FirstParagraph"/>
      </w:pPr>
      <w:r>
        <w:t>请求路径：</w:t>
      </w:r>
      <w:r>
        <w:t>pointFigure/createPointFigure</w:t>
      </w:r>
    </w:p>
    <w:p w14:paraId="3F48840E" w14:textId="77777777" w:rsidR="00487D73" w:rsidRDefault="008D0E33">
      <w:pPr>
        <w:pStyle w:val="a0"/>
      </w:pPr>
      <w:r>
        <w:t>请求方式：</w:t>
      </w:r>
      <w:r>
        <w:t>post</w:t>
      </w:r>
    </w:p>
    <w:p w14:paraId="5BFED743" w14:textId="77777777" w:rsidR="00487D73" w:rsidRDefault="008D0E33">
      <w:pPr>
        <w:pStyle w:val="a0"/>
      </w:pPr>
      <w:r>
        <w:t>参数：</w:t>
      </w:r>
      <w:r>
        <w:t>json</w:t>
      </w:r>
    </w:p>
    <w:p w14:paraId="5A951ECC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25CB62CF" w14:textId="77777777" w:rsidR="00487D73" w:rsidRDefault="008D0E33">
      <w:pPr>
        <w:pStyle w:val="FirstParagraph"/>
      </w:pPr>
      <w:r>
        <w:t>返回结果</w:t>
      </w:r>
    </w:p>
    <w:p w14:paraId="069A6BD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创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D285D10" w14:textId="77777777" w:rsidR="00487D73" w:rsidRDefault="00487D73">
      <w:pPr>
        <w:pStyle w:val="FirstParagraph"/>
      </w:pPr>
    </w:p>
    <w:p w14:paraId="40872AF8" w14:textId="77777777" w:rsidR="00487D73" w:rsidRDefault="00487D73">
      <w:pPr>
        <w:pStyle w:val="a0"/>
      </w:pPr>
    </w:p>
    <w:p w14:paraId="1C884530" w14:textId="77777777" w:rsidR="00487D73" w:rsidRDefault="008D0E33">
      <w:pPr>
        <w:pStyle w:val="3"/>
      </w:pPr>
      <w:bookmarkStart w:id="43" w:name="header-n345"/>
      <w:bookmarkEnd w:id="42"/>
      <w:r>
        <w:t>修改可视化测点图</w:t>
      </w:r>
    </w:p>
    <w:p w14:paraId="32D2F4CA" w14:textId="77777777" w:rsidR="00487D73" w:rsidRDefault="008D0E33">
      <w:pPr>
        <w:pStyle w:val="FirstParagraph"/>
      </w:pPr>
      <w:r>
        <w:t>请求路径：</w:t>
      </w:r>
      <w:r>
        <w:t>pointFigure/updatePointFigure</w:t>
      </w:r>
    </w:p>
    <w:p w14:paraId="6205C59E" w14:textId="77777777" w:rsidR="00487D73" w:rsidRDefault="008D0E33">
      <w:pPr>
        <w:pStyle w:val="a0"/>
      </w:pPr>
      <w:r>
        <w:lastRenderedPageBreak/>
        <w:t>请求方式：</w:t>
      </w:r>
      <w:r>
        <w:t>post</w:t>
      </w:r>
    </w:p>
    <w:p w14:paraId="127B2F3E" w14:textId="77777777" w:rsidR="00487D73" w:rsidRDefault="008D0E33">
      <w:pPr>
        <w:pStyle w:val="a0"/>
      </w:pPr>
      <w:r>
        <w:t>参数：</w:t>
      </w:r>
      <w:r>
        <w:t>json</w:t>
      </w:r>
    </w:p>
    <w:p w14:paraId="1AD02622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ErrorTok"/>
        </w:rPr>
        <w:t>//</w:t>
      </w:r>
      <w:r>
        <w:rPr>
          <w:rStyle w:val="ErrorTok"/>
        </w:rPr>
        <w:t>测点图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oId"</w:t>
      </w:r>
      <w:r>
        <w:rPr>
          <w:rStyle w:val="ErrorTok"/>
        </w:rPr>
        <w:t>: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roduction"</w:t>
      </w:r>
      <w:r>
        <w:rPr>
          <w:rStyle w:val="ErrorTok"/>
        </w:rPr>
        <w:t>://</w:t>
      </w:r>
      <w:r>
        <w:rPr>
          <w:rStyle w:val="ErrorTok"/>
        </w:rPr>
        <w:t>底图信息</w:t>
      </w:r>
      <w:r>
        <w:rPr>
          <w:rStyle w:val="NormalTok"/>
        </w:rPr>
        <w:t xml:space="preserve">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rawingInfo"</w:t>
      </w:r>
      <w:r>
        <w:rPr>
          <w:rStyle w:val="ErrorTok"/>
        </w:rPr>
        <w:t>://</w:t>
      </w:r>
      <w:r>
        <w:rPr>
          <w:rStyle w:val="ErrorTok"/>
        </w:rPr>
        <w:t>画图信息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FigureName"</w:t>
      </w:r>
      <w:r>
        <w:rPr>
          <w:rStyle w:val="ErrorTok"/>
        </w:rPr>
        <w:t>://</w:t>
      </w:r>
      <w:r>
        <w:rPr>
          <w:rStyle w:val="ErrorTok"/>
        </w:rPr>
        <w:t>测点图名称（选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intList"</w:t>
      </w:r>
      <w:r>
        <w:rPr>
          <w:rStyle w:val="ErrorTok"/>
        </w:rPr>
        <w:t>: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测点</w:t>
      </w:r>
      <w:r>
        <w:rPr>
          <w:rStyle w:val="ErrorTok"/>
        </w:rPr>
        <w:t>id</w:t>
      </w:r>
      <w:r>
        <w:rPr>
          <w:rStyle w:val="ErrorTok"/>
        </w:rPr>
        <w:t>集合</w:t>
      </w:r>
      <w:r>
        <w:rPr>
          <w:rStyle w:val="NormalTok"/>
        </w:rPr>
        <w:t xml:space="preserve">  </w:t>
      </w:r>
      <w:r>
        <w:rPr>
          <w:rStyle w:val="ErrorTok"/>
        </w:rPr>
        <w:t>（必填）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therTok"/>
        </w:rPr>
        <w:t>,</w:t>
      </w:r>
      <w:r>
        <w:rPr>
          <w:rStyle w:val="StringTok"/>
        </w:rPr>
        <w:t>"4"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NormalTok"/>
        </w:rPr>
        <w:cr/>
      </w:r>
      <w:r>
        <w:br/>
      </w:r>
      <w:r>
        <w:rPr>
          <w:rStyle w:val="FunctionTok"/>
        </w:rPr>
        <w:t>}</w:t>
      </w:r>
    </w:p>
    <w:p w14:paraId="3E539A34" w14:textId="77777777" w:rsidR="00487D73" w:rsidRDefault="008D0E33">
      <w:pPr>
        <w:pStyle w:val="FirstParagraph"/>
      </w:pPr>
      <w:r>
        <w:t>返回结果</w:t>
      </w:r>
    </w:p>
    <w:p w14:paraId="284F8B0B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更新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E95E9C9" w14:textId="77777777" w:rsidR="00487D73" w:rsidRDefault="00487D73">
      <w:pPr>
        <w:pStyle w:val="FirstParagraph"/>
      </w:pPr>
    </w:p>
    <w:p w14:paraId="28366DC2" w14:textId="77777777" w:rsidR="00487D73" w:rsidRDefault="008D0E33">
      <w:pPr>
        <w:pStyle w:val="3"/>
      </w:pPr>
      <w:bookmarkStart w:id="44" w:name="header-n353"/>
      <w:bookmarkEnd w:id="43"/>
      <w:r>
        <w:t>根据</w:t>
      </w:r>
      <w:r>
        <w:t>id</w:t>
      </w:r>
      <w:r>
        <w:t>删除可视化测点图</w:t>
      </w:r>
    </w:p>
    <w:p w14:paraId="4B1D659F" w14:textId="77777777" w:rsidR="00487D73" w:rsidRDefault="008D0E33">
      <w:pPr>
        <w:pStyle w:val="FirstParagraph"/>
      </w:pPr>
      <w:r>
        <w:t>请求路径：</w:t>
      </w:r>
      <w:r>
        <w:t xml:space="preserve">pointFigure/delPointFigureById/{id} </w:t>
      </w:r>
      <w:r>
        <w:t>（必填）</w:t>
      </w:r>
    </w:p>
    <w:p w14:paraId="41D05CCD" w14:textId="77777777" w:rsidR="00487D73" w:rsidRDefault="008D0E33">
      <w:pPr>
        <w:pStyle w:val="a0"/>
      </w:pPr>
      <w:r>
        <w:t>请求方式：</w:t>
      </w:r>
      <w:r>
        <w:t>get</w:t>
      </w:r>
    </w:p>
    <w:p w14:paraId="71850EB8" w14:textId="77777777" w:rsidR="00487D73" w:rsidRDefault="008D0E33">
      <w:pPr>
        <w:pStyle w:val="a0"/>
      </w:pPr>
      <w:r>
        <w:t>返回结果</w:t>
      </w:r>
    </w:p>
    <w:p w14:paraId="1892986A" w14:textId="77777777" w:rsidR="00487D73" w:rsidRDefault="008D0E3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AEDDFD1" w14:textId="77777777" w:rsidR="00487D73" w:rsidRDefault="00487D73">
      <w:pPr>
        <w:pStyle w:val="FirstParagraph"/>
      </w:pPr>
    </w:p>
    <w:p w14:paraId="22B02F71" w14:textId="77777777" w:rsidR="00487D73" w:rsidRDefault="008D0E33">
      <w:pPr>
        <w:pStyle w:val="3"/>
      </w:pPr>
      <w:bookmarkStart w:id="45" w:name="header-n359"/>
      <w:bookmarkEnd w:id="44"/>
      <w:r>
        <w:t>APP--</w:t>
      </w:r>
      <w:r>
        <w:t>根据项目</w:t>
      </w:r>
      <w:r>
        <w:t>id</w:t>
      </w:r>
      <w:r>
        <w:t>查询</w:t>
      </w:r>
      <w:r>
        <w:t xml:space="preserve"> </w:t>
      </w:r>
      <w:r>
        <w:t>可视化视点图</w:t>
      </w:r>
    </w:p>
    <w:p w14:paraId="5C18C5B6" w14:textId="77777777" w:rsidR="00487D73" w:rsidRDefault="008D0E33">
      <w:pPr>
        <w:pStyle w:val="FirstParagraph"/>
      </w:pPr>
      <w:r>
        <w:t>请求路径：</w:t>
      </w:r>
      <w:r>
        <w:t xml:space="preserve">pointFigure/queryPointFigureByProId/{proId} </w:t>
      </w:r>
      <w:r>
        <w:t>（必填）</w:t>
      </w:r>
    </w:p>
    <w:p w14:paraId="3D65B1C8" w14:textId="77777777" w:rsidR="00487D73" w:rsidRDefault="008D0E33">
      <w:pPr>
        <w:pStyle w:val="a0"/>
      </w:pPr>
      <w:r>
        <w:t>请求方式：</w:t>
      </w:r>
      <w:r>
        <w:t>get</w:t>
      </w:r>
    </w:p>
    <w:p w14:paraId="01621742" w14:textId="77777777" w:rsidR="00487D73" w:rsidRDefault="008D0E33">
      <w:pPr>
        <w:pStyle w:val="a0"/>
      </w:pPr>
      <w:r>
        <w:t>返回结果</w:t>
      </w:r>
    </w:p>
    <w:p w14:paraId="2B22EB09" w14:textId="77777777" w:rsidR="00487D73" w:rsidRDefault="008D0E33">
      <w:pPr>
        <w:pStyle w:val="SourceCode"/>
        <w:rPr>
          <w:rStyle w:val="OtherTok"/>
        </w:rPr>
      </w:pPr>
      <w:r>
        <w:rPr>
          <w:rStyle w:val="FunctionTok"/>
        </w:rPr>
        <w:t>{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ul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</w:p>
    <w:p w14:paraId="759F8A9D" w14:textId="77777777" w:rsidR="00487D73" w:rsidRDefault="008D0E33">
      <w:pPr>
        <w:pStyle w:val="SourceCode"/>
        <w:ind w:left="840" w:firstLine="420"/>
      </w:pPr>
      <w:r>
        <w:rPr>
          <w:rStyle w:val="FunctionTok"/>
        </w:rPr>
        <w:t>{</w:t>
      </w:r>
      <w:r>
        <w:rPr>
          <w:rStyle w:val="FunctionTok"/>
          <w:rFonts w:hint="eastAsia"/>
        </w:rPr>
        <w:t xml:space="preserve">  //</w:t>
      </w:r>
      <w:r>
        <w:rPr>
          <w:rStyle w:val="FunctionTok"/>
          <w:rFonts w:hint="eastAsia"/>
        </w:rPr>
        <w:t>结果集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可视化视点图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Id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ErrorTok"/>
        </w:rPr>
        <w:t>项目</w:t>
      </w:r>
      <w:r>
        <w:rPr>
          <w:rStyle w:val="ErrorTok"/>
        </w:rPr>
        <w:t>id</w:t>
      </w:r>
      <w:r>
        <w:rPr>
          <w:rStyle w:val="NormalTok"/>
        </w:rPr>
        <w:c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eproduction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StringTok"/>
        </w:rPr>
        <w:t>"</w:t>
      </w:r>
      <w:r>
        <w:rPr>
          <w:rStyle w:val="StringTok"/>
        </w:rPr>
        <w:t>底图信息</w:t>
      </w:r>
      <w:r>
        <w:rPr>
          <w:rStyle w:val="StringTok"/>
        </w:rPr>
        <w:t>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drawingInfo</w:t>
      </w:r>
      <w:r>
        <w:rPr>
          <w:rStyle w:val="StringTok"/>
        </w:rPr>
        <w:t>": //"</w:t>
      </w:r>
      <w:r>
        <w:rPr>
          <w:rStyle w:val="ErrorTok"/>
        </w:rPr>
        <w:t>画图信息</w:t>
      </w:r>
      <w:r>
        <w:rPr>
          <w:rStyle w:val="DecValTok"/>
        </w:rPr>
        <w:t>1</w:t>
      </w:r>
      <w:r>
        <w:rPr>
          <w:rStyle w:val="StringTok"/>
        </w:rPr>
        <w:t>"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Time</w:t>
      </w:r>
      <w:r>
        <w:rPr>
          <w:rStyle w:val="StringTok"/>
        </w:rPr>
        <w:t>": //</w:t>
      </w:r>
      <w:r>
        <w:rPr>
          <w:rStyle w:val="StringTok"/>
        </w:rPr>
        <w:t>创建时间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Id</w:t>
      </w:r>
      <w:r>
        <w:rPr>
          <w:rStyle w:val="StringTok"/>
        </w:rPr>
        <w:t>": //</w:t>
      </w:r>
      <w:r>
        <w:rPr>
          <w:rStyle w:val="StringTok"/>
        </w:rPr>
        <w:t>创建人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createUserName</w:t>
      </w:r>
      <w:r>
        <w:rPr>
          <w:rStyle w:val="StringTok"/>
        </w:rPr>
        <w:t>": //</w:t>
      </w:r>
      <w:r>
        <w:rPr>
          <w:rStyle w:val="StringTok"/>
        </w:rPr>
        <w:t>创建人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FigureName</w:t>
      </w:r>
      <w:r>
        <w:rPr>
          <w:rStyle w:val="StringTok"/>
        </w:rPr>
        <w:t>": //</w:t>
      </w:r>
      <w:r>
        <w:rPr>
          <w:rStyle w:val="StringTok"/>
        </w:rPr>
        <w:t>可视化测点图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视图包含的所有测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1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2,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        4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>gaugePointList</w:t>
      </w:r>
      <w:r>
        <w:rPr>
          <w:rStyle w:val="StringTok"/>
        </w:rPr>
        <w:t>": [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Id</w:t>
      </w:r>
      <w:r>
        <w:rPr>
          <w:rStyle w:val="StringTok"/>
        </w:rPr>
        <w:t>": //</w:t>
      </w:r>
      <w:r>
        <w:rPr>
          <w:rStyle w:val="StringTok"/>
        </w:rPr>
        <w:t>监测类型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monitorName</w:t>
      </w:r>
      <w:r>
        <w:rPr>
          <w:rStyle w:val="StringTok"/>
        </w:rPr>
        <w:t>": //</w:t>
      </w:r>
      <w:r>
        <w:rPr>
          <w:rStyle w:val="StringTok"/>
        </w:rPr>
        <w:t>监测内容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roId</w:t>
      </w:r>
      <w:r>
        <w:rPr>
          <w:rStyle w:val="StringTok"/>
        </w:rPr>
        <w:t>": //</w:t>
      </w:r>
      <w:r>
        <w:rPr>
          <w:rStyle w:val="StringTok"/>
        </w:rPr>
        <w:t>项目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List</w:t>
      </w:r>
      <w:r>
        <w:rPr>
          <w:rStyle w:val="StringTok"/>
        </w:rPr>
        <w:t>": [ //</w:t>
      </w:r>
      <w:r>
        <w:rPr>
          <w:rStyle w:val="StringTok"/>
        </w:rPr>
        <w:t>测点集合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{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ointName</w:t>
      </w:r>
      <w:r>
        <w:rPr>
          <w:rStyle w:val="StringTok"/>
        </w:rPr>
        <w:t>": //</w:t>
      </w:r>
      <w:r>
        <w:rPr>
          <w:rStyle w:val="StringTok"/>
        </w:rPr>
        <w:t>测点名称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eqId</w:t>
      </w:r>
      <w:r>
        <w:rPr>
          <w:rStyle w:val="StringTok"/>
        </w:rPr>
        <w:t>": //</w:t>
      </w:r>
      <w:r>
        <w:rPr>
          <w:rStyle w:val="StringTok"/>
        </w:rPr>
        <w:t>设备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gaugeId</w:t>
      </w:r>
      <w:r>
        <w:rPr>
          <w:rStyle w:val="StringTok"/>
        </w:rPr>
        <w:t>": //</w:t>
      </w:r>
      <w:r>
        <w:rPr>
          <w:rStyle w:val="StringTok"/>
        </w:rPr>
        <w:t>测点内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>pid</w:t>
      </w:r>
      <w:r>
        <w:rPr>
          <w:rStyle w:val="StringTok"/>
        </w:rPr>
        <w:t>": //</w:t>
      </w:r>
      <w:r>
        <w:rPr>
          <w:rStyle w:val="StringTok"/>
          <w:rFonts w:hint="eastAsia"/>
        </w:rPr>
        <w:t>测点</w:t>
      </w:r>
      <w:r>
        <w:rPr>
          <w:rStyle w:val="StringTok"/>
        </w:rPr>
        <w:t>id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tab/>
      </w:r>
      <w:r>
        <w:rPr>
          <w:rStyle w:val="StringTok"/>
        </w:rPr>
        <w:tab/>
        <w:t>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],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>pointSize</w:t>
      </w:r>
      <w:r>
        <w:rPr>
          <w:rStyle w:val="StringTok"/>
        </w:rPr>
        <w:t>": null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 xml:space="preserve">  ...</w:t>
      </w:r>
      <w:r>
        <w:rPr>
          <w:rStyle w:val="StringTok"/>
        </w:rPr>
        <w:cr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</w:r>
      <w:r>
        <w:rPr>
          <w:rStyle w:val="StringTok"/>
          <w:rFonts w:hint="eastAsia"/>
        </w:rPr>
        <w:tab/>
        <w:t>]</w:t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    ]</w:t>
      </w:r>
      <w:r>
        <w:rPr>
          <w:rStyle w:val="StringTok"/>
        </w:rPr>
        <w:cr/>
      </w:r>
      <w:r>
        <w:lastRenderedPageBreak/>
        <w:br/>
      </w:r>
      <w:r>
        <w:rPr>
          <w:rStyle w:val="StringTok"/>
        </w:rPr>
        <w:t xml:space="preserve">        }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...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cr/>
      </w:r>
      <w:r>
        <w:br/>
      </w:r>
      <w:r>
        <w:rPr>
          <w:rStyle w:val="StringTok"/>
        </w:rPr>
        <w:t xml:space="preserve">    ]</w:t>
      </w:r>
      <w:r>
        <w:rPr>
          <w:rStyle w:val="StringTok"/>
        </w:rPr>
        <w:cr/>
      </w:r>
      <w:r>
        <w:br/>
      </w:r>
      <w:r>
        <w:rPr>
          <w:rStyle w:val="StringTok"/>
        </w:rPr>
        <w:t>}</w:t>
      </w:r>
    </w:p>
    <w:p w14:paraId="0495A648" w14:textId="77777777" w:rsidR="00487D73" w:rsidRDefault="00487D73">
      <w:pPr>
        <w:pStyle w:val="FirstParagraph"/>
      </w:pPr>
    </w:p>
    <w:bookmarkEnd w:id="41"/>
    <w:bookmarkEnd w:id="45"/>
    <w:p w14:paraId="7C18CFF9" w14:textId="77777777" w:rsidR="00487D73" w:rsidRDefault="00487D73">
      <w:pPr>
        <w:pStyle w:val="a0"/>
        <w:rPr>
          <w:lang w:eastAsia="zh-CN"/>
        </w:rPr>
      </w:pPr>
    </w:p>
    <w:p w14:paraId="5EEF9005" w14:textId="77777777" w:rsidR="00487D73" w:rsidRDefault="00487D73">
      <w:pPr>
        <w:pStyle w:val="a0"/>
      </w:pPr>
    </w:p>
    <w:p w14:paraId="277506BB" w14:textId="77777777" w:rsidR="00487D73" w:rsidRDefault="00487D73">
      <w:pPr>
        <w:pStyle w:val="a0"/>
      </w:pPr>
    </w:p>
    <w:p w14:paraId="4F8FF186" w14:textId="77777777" w:rsidR="00487D73" w:rsidRDefault="00487D73">
      <w:pPr>
        <w:pStyle w:val="a0"/>
      </w:pPr>
      <w:bookmarkStart w:id="46" w:name="header-n370"/>
      <w:bookmarkStart w:id="47" w:name="header-n271"/>
      <w:bookmarkEnd w:id="46"/>
      <w:bookmarkEnd w:id="47"/>
    </w:p>
    <w:p w14:paraId="6031875B" w14:textId="77777777" w:rsidR="00487D73" w:rsidRDefault="00487D73"/>
    <w:p w14:paraId="67229A8D" w14:textId="77777777" w:rsidR="00487D73" w:rsidRDefault="00487D73"/>
    <w:sectPr w:rsidR="00487D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Segoe Print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80146"/>
    <w:multiLevelType w:val="multilevel"/>
    <w:tmpl w:val="4E38014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FA858EC"/>
    <w:multiLevelType w:val="hybridMultilevel"/>
    <w:tmpl w:val="DE20EF0E"/>
    <w:lvl w:ilvl="0" w:tplc="9E6C206A">
      <w:start w:val="1"/>
      <w:numFmt w:val="decimal"/>
      <w:lvlText w:val="%1，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2F2724"/>
    <w:rsid w:val="000121F6"/>
    <w:rsid w:val="00024B3E"/>
    <w:rsid w:val="000359DE"/>
    <w:rsid w:val="00061ECB"/>
    <w:rsid w:val="00067106"/>
    <w:rsid w:val="00091ED6"/>
    <w:rsid w:val="00092864"/>
    <w:rsid w:val="000B33F9"/>
    <w:rsid w:val="000C10D0"/>
    <w:rsid w:val="00107946"/>
    <w:rsid w:val="00130715"/>
    <w:rsid w:val="0013079D"/>
    <w:rsid w:val="00152630"/>
    <w:rsid w:val="00165B5B"/>
    <w:rsid w:val="001713F6"/>
    <w:rsid w:val="001B01B4"/>
    <w:rsid w:val="001B1BF9"/>
    <w:rsid w:val="001C3B7C"/>
    <w:rsid w:val="002032B0"/>
    <w:rsid w:val="00203972"/>
    <w:rsid w:val="002405A8"/>
    <w:rsid w:val="00240907"/>
    <w:rsid w:val="002534E1"/>
    <w:rsid w:val="00262C88"/>
    <w:rsid w:val="0026443F"/>
    <w:rsid w:val="0027375B"/>
    <w:rsid w:val="002804FC"/>
    <w:rsid w:val="00296078"/>
    <w:rsid w:val="00296673"/>
    <w:rsid w:val="002969DE"/>
    <w:rsid w:val="002A7CEE"/>
    <w:rsid w:val="002B05D9"/>
    <w:rsid w:val="002C21EF"/>
    <w:rsid w:val="002C7BE2"/>
    <w:rsid w:val="002D4351"/>
    <w:rsid w:val="002F2454"/>
    <w:rsid w:val="002F2724"/>
    <w:rsid w:val="003D03A0"/>
    <w:rsid w:val="003E3E4E"/>
    <w:rsid w:val="003F504F"/>
    <w:rsid w:val="0042147A"/>
    <w:rsid w:val="00421B14"/>
    <w:rsid w:val="004314CC"/>
    <w:rsid w:val="00442F19"/>
    <w:rsid w:val="00444CA3"/>
    <w:rsid w:val="00460DBA"/>
    <w:rsid w:val="0048472D"/>
    <w:rsid w:val="00487D73"/>
    <w:rsid w:val="004A071D"/>
    <w:rsid w:val="004E6E80"/>
    <w:rsid w:val="004F296B"/>
    <w:rsid w:val="004F3CCD"/>
    <w:rsid w:val="005207C8"/>
    <w:rsid w:val="005C4A18"/>
    <w:rsid w:val="00624ABC"/>
    <w:rsid w:val="0063274F"/>
    <w:rsid w:val="006C2963"/>
    <w:rsid w:val="006C71FC"/>
    <w:rsid w:val="006D17C9"/>
    <w:rsid w:val="006D547B"/>
    <w:rsid w:val="006E76F3"/>
    <w:rsid w:val="0072768E"/>
    <w:rsid w:val="00737079"/>
    <w:rsid w:val="00753988"/>
    <w:rsid w:val="007613F9"/>
    <w:rsid w:val="007A4DFB"/>
    <w:rsid w:val="007B17F1"/>
    <w:rsid w:val="007D0DF7"/>
    <w:rsid w:val="007F058D"/>
    <w:rsid w:val="007F34B5"/>
    <w:rsid w:val="0085344A"/>
    <w:rsid w:val="00855FB1"/>
    <w:rsid w:val="008649EC"/>
    <w:rsid w:val="00866F16"/>
    <w:rsid w:val="008D0E33"/>
    <w:rsid w:val="008D7682"/>
    <w:rsid w:val="008F6B83"/>
    <w:rsid w:val="00935B82"/>
    <w:rsid w:val="00960E94"/>
    <w:rsid w:val="009619DB"/>
    <w:rsid w:val="0096202E"/>
    <w:rsid w:val="009809D3"/>
    <w:rsid w:val="00982B17"/>
    <w:rsid w:val="00991A7B"/>
    <w:rsid w:val="00996293"/>
    <w:rsid w:val="0099767E"/>
    <w:rsid w:val="00997F84"/>
    <w:rsid w:val="009C309C"/>
    <w:rsid w:val="009D2E2D"/>
    <w:rsid w:val="009E6B6D"/>
    <w:rsid w:val="00A55550"/>
    <w:rsid w:val="00A649A7"/>
    <w:rsid w:val="00A671AD"/>
    <w:rsid w:val="00A84EE1"/>
    <w:rsid w:val="00A90FD8"/>
    <w:rsid w:val="00AC5A12"/>
    <w:rsid w:val="00B26416"/>
    <w:rsid w:val="00B2727D"/>
    <w:rsid w:val="00B30EFD"/>
    <w:rsid w:val="00B34060"/>
    <w:rsid w:val="00B347CB"/>
    <w:rsid w:val="00B3523A"/>
    <w:rsid w:val="00B650F0"/>
    <w:rsid w:val="00B9015C"/>
    <w:rsid w:val="00BA5EB3"/>
    <w:rsid w:val="00BD46F4"/>
    <w:rsid w:val="00C33A85"/>
    <w:rsid w:val="00C43A13"/>
    <w:rsid w:val="00C54635"/>
    <w:rsid w:val="00C56EC3"/>
    <w:rsid w:val="00CA0FDB"/>
    <w:rsid w:val="00CC7E7D"/>
    <w:rsid w:val="00CF121E"/>
    <w:rsid w:val="00D17E0A"/>
    <w:rsid w:val="00D27504"/>
    <w:rsid w:val="00D304FA"/>
    <w:rsid w:val="00D82BDF"/>
    <w:rsid w:val="00DB2961"/>
    <w:rsid w:val="00DC25C4"/>
    <w:rsid w:val="00DD4AEA"/>
    <w:rsid w:val="00DE514A"/>
    <w:rsid w:val="00DF5F4C"/>
    <w:rsid w:val="00E00DE0"/>
    <w:rsid w:val="00E36BBA"/>
    <w:rsid w:val="00E63118"/>
    <w:rsid w:val="00E9542B"/>
    <w:rsid w:val="00ED7FB1"/>
    <w:rsid w:val="00EE4BEC"/>
    <w:rsid w:val="00EE6B7F"/>
    <w:rsid w:val="00F34957"/>
    <w:rsid w:val="00F41510"/>
    <w:rsid w:val="00F97BE7"/>
    <w:rsid w:val="00FB70E9"/>
    <w:rsid w:val="03F536B9"/>
    <w:rsid w:val="04920029"/>
    <w:rsid w:val="0525670A"/>
    <w:rsid w:val="0556786C"/>
    <w:rsid w:val="05D87D16"/>
    <w:rsid w:val="06185B0C"/>
    <w:rsid w:val="06696F40"/>
    <w:rsid w:val="07C32A15"/>
    <w:rsid w:val="0BE65F3F"/>
    <w:rsid w:val="0CBB0A53"/>
    <w:rsid w:val="0CC95621"/>
    <w:rsid w:val="0F875836"/>
    <w:rsid w:val="0F8F4261"/>
    <w:rsid w:val="0F9E5E6A"/>
    <w:rsid w:val="0FE00293"/>
    <w:rsid w:val="0FF644E4"/>
    <w:rsid w:val="104D33A1"/>
    <w:rsid w:val="1169296E"/>
    <w:rsid w:val="12906797"/>
    <w:rsid w:val="166406A0"/>
    <w:rsid w:val="18291164"/>
    <w:rsid w:val="183E6F1C"/>
    <w:rsid w:val="18D01102"/>
    <w:rsid w:val="1A2E131A"/>
    <w:rsid w:val="1D5F3C43"/>
    <w:rsid w:val="1F335482"/>
    <w:rsid w:val="1FA53CBD"/>
    <w:rsid w:val="1FC6456B"/>
    <w:rsid w:val="201006FD"/>
    <w:rsid w:val="202E5BAF"/>
    <w:rsid w:val="20793CE2"/>
    <w:rsid w:val="20E46A3E"/>
    <w:rsid w:val="24962748"/>
    <w:rsid w:val="26697CA7"/>
    <w:rsid w:val="27274753"/>
    <w:rsid w:val="27C744DA"/>
    <w:rsid w:val="27FD1C4B"/>
    <w:rsid w:val="2A384825"/>
    <w:rsid w:val="2C96717F"/>
    <w:rsid w:val="2DFE1C9E"/>
    <w:rsid w:val="2E251F27"/>
    <w:rsid w:val="2F343946"/>
    <w:rsid w:val="2F4C0CD1"/>
    <w:rsid w:val="2FD8154A"/>
    <w:rsid w:val="304465EA"/>
    <w:rsid w:val="31BA0268"/>
    <w:rsid w:val="324D7FD1"/>
    <w:rsid w:val="349C7EB1"/>
    <w:rsid w:val="34E5620D"/>
    <w:rsid w:val="35384AB4"/>
    <w:rsid w:val="3EA865CD"/>
    <w:rsid w:val="3F8C4779"/>
    <w:rsid w:val="3F910BB5"/>
    <w:rsid w:val="405D47D0"/>
    <w:rsid w:val="40623A74"/>
    <w:rsid w:val="417755E1"/>
    <w:rsid w:val="42020F45"/>
    <w:rsid w:val="42470E85"/>
    <w:rsid w:val="436233E3"/>
    <w:rsid w:val="468A61AA"/>
    <w:rsid w:val="49F04029"/>
    <w:rsid w:val="4BF06149"/>
    <w:rsid w:val="4BF30297"/>
    <w:rsid w:val="4C1B47A3"/>
    <w:rsid w:val="4CC03F8A"/>
    <w:rsid w:val="4CD12970"/>
    <w:rsid w:val="529845A0"/>
    <w:rsid w:val="53C40E93"/>
    <w:rsid w:val="5600261F"/>
    <w:rsid w:val="56255410"/>
    <w:rsid w:val="56AF5E50"/>
    <w:rsid w:val="57E9574B"/>
    <w:rsid w:val="581D2912"/>
    <w:rsid w:val="5865024C"/>
    <w:rsid w:val="58DC0E22"/>
    <w:rsid w:val="592B0E1C"/>
    <w:rsid w:val="5A0B4885"/>
    <w:rsid w:val="5AE734FB"/>
    <w:rsid w:val="5B9D7AC6"/>
    <w:rsid w:val="5F9D4BDC"/>
    <w:rsid w:val="61FF6253"/>
    <w:rsid w:val="665979BB"/>
    <w:rsid w:val="6686277B"/>
    <w:rsid w:val="672B41F1"/>
    <w:rsid w:val="677C3062"/>
    <w:rsid w:val="693D147D"/>
    <w:rsid w:val="6A5D7BCD"/>
    <w:rsid w:val="6B422C1A"/>
    <w:rsid w:val="6BAE1627"/>
    <w:rsid w:val="6D5F2D6B"/>
    <w:rsid w:val="702B1737"/>
    <w:rsid w:val="70D773CB"/>
    <w:rsid w:val="722E1B1E"/>
    <w:rsid w:val="75D95F5A"/>
    <w:rsid w:val="762538A8"/>
    <w:rsid w:val="781F109E"/>
    <w:rsid w:val="791F0D8E"/>
    <w:rsid w:val="793276CD"/>
    <w:rsid w:val="797105B4"/>
    <w:rsid w:val="79927AB0"/>
    <w:rsid w:val="79C43447"/>
    <w:rsid w:val="7B763F9C"/>
    <w:rsid w:val="7D0F43F1"/>
    <w:rsid w:val="7EB75306"/>
    <w:rsid w:val="7FDD5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5D0D3B"/>
  <w15:docId w15:val="{35275871-A0B9-43CF-9910-C989383C9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header" w:uiPriority="99"/>
    <w:lsdException w:name="footer" w:uiPriority="99"/>
    <w:lsdException w:name="caption" w:semiHidden="1" w:unhideWhenUsed="1" w:qFormat="1"/>
    <w:lsdException w:name="footnote reference" w:unhideWhenUsed="1" w:qFormat="1"/>
    <w:lsdException w:name="Title" w:qFormat="1"/>
    <w:lsdException w:name="Default Paragraph Font" w:semiHidden="1" w:uiPriority="1" w:unhideWhenUsed="1" w:qFormat="1"/>
    <w:lsdException w:name="Body Text" w:unhideWhenUsed="1" w:qFormat="1"/>
    <w:lsdException w:name="Subtitle" w:qFormat="1"/>
    <w:lsdException w:name="Date" w:unhideWhenUsed="1" w:qFormat="1"/>
    <w:lsdException w:name="Block Text" w:uiPriority="9" w:unhideWhenUsed="1" w:qFormat="1"/>
    <w:lsdException w:name="Hyperlink" w:qFormat="1"/>
    <w:lsdException w:name="Followed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11"/>
    <w:unhideWhenUsed/>
    <w:qFormat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4">
    <w:name w:val="caption"/>
    <w:basedOn w:val="a"/>
    <w:next w:val="a"/>
    <w:link w:val="a5"/>
    <w:semiHidden/>
    <w:unhideWhenUsed/>
    <w:qFormat/>
    <w:pPr>
      <w:widowControl/>
      <w:spacing w:after="120"/>
      <w:jc w:val="left"/>
    </w:pPr>
    <w:rPr>
      <w:rFonts w:ascii="Times New Roman" w:eastAsia="宋体" w:hAnsi="Times New Roman" w:cs="Times New Roman"/>
      <w:i/>
      <w:kern w:val="0"/>
      <w:sz w:val="20"/>
      <w:szCs w:val="20"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link w:val="a8"/>
    <w:unhideWhenUsed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Subtitle"/>
    <w:basedOn w:val="aa"/>
    <w:next w:val="a0"/>
    <w:link w:val="ab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link w:val="ac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d">
    <w:name w:val="footnote text"/>
    <w:basedOn w:val="a"/>
    <w:link w:val="ae"/>
    <w:uiPriority w:val="9"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styleId="HTML">
    <w:name w:val="HTML Preformatted"/>
    <w:basedOn w:val="a"/>
    <w:link w:val="HTML0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</w:rPr>
  </w:style>
  <w:style w:type="table" w:styleId="af">
    <w:name w:val="Table Grid"/>
    <w:basedOn w:val="a2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1"/>
    <w:uiPriority w:val="99"/>
    <w:unhideWhenUsed/>
    <w:qFormat/>
    <w:rPr>
      <w:color w:val="954F72" w:themeColor="followedHyperlink"/>
      <w:u w:val="single"/>
    </w:rPr>
  </w:style>
  <w:style w:type="character" w:styleId="af1">
    <w:name w:val="Hyperlink"/>
    <w:basedOn w:val="a1"/>
    <w:qFormat/>
    <w:rPr>
      <w:color w:val="0563C1" w:themeColor="hyperlink"/>
      <w:u w:val="single"/>
    </w:rPr>
  </w:style>
  <w:style w:type="character" w:styleId="af2">
    <w:name w:val="footnote reference"/>
    <w:basedOn w:val="a5"/>
    <w:unhideWhenUsed/>
    <w:qFormat/>
    <w:rPr>
      <w:i w:val="0"/>
      <w:vertAlign w:val="superscript"/>
    </w:rPr>
  </w:style>
  <w:style w:type="character" w:customStyle="1" w:styleId="a5">
    <w:name w:val="题注 字符"/>
    <w:basedOn w:val="a1"/>
    <w:link w:val="a4"/>
    <w:semiHidden/>
    <w:qFormat/>
    <w:locked/>
    <w:rPr>
      <w:i/>
    </w:rPr>
  </w:style>
  <w:style w:type="character" w:customStyle="1" w:styleId="HTML0">
    <w:name w:val="HTML 预设格式 字符"/>
    <w:basedOn w:val="a1"/>
    <w:link w:val="HTML"/>
    <w:uiPriority w:val="99"/>
    <w:qFormat/>
    <w:rPr>
      <w:rFonts w:ascii="宋体" w:hAnsi="宋体"/>
      <w:sz w:val="24"/>
      <w:szCs w:val="24"/>
    </w:rPr>
  </w:style>
  <w:style w:type="character" w:customStyle="1" w:styleId="12">
    <w:name w:val="未处理的提及1"/>
    <w:basedOn w:val="a1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40">
    <w:name w:val="标题 4 字符"/>
    <w:basedOn w:val="a1"/>
    <w:link w:val="4"/>
    <w:uiPriority w:val="9"/>
    <w:qFormat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qFormat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0">
    <w:name w:val="标题 2 字符"/>
    <w:basedOn w:val="a1"/>
    <w:link w:val="2"/>
    <w:uiPriority w:val="9"/>
    <w:qFormat/>
    <w:rPr>
      <w:rFonts w:ascii="Arial" w:eastAsia="黑体" w:hAnsi="Arial" w:cstheme="minorBidi"/>
      <w:b/>
      <w:kern w:val="2"/>
      <w:sz w:val="32"/>
      <w:szCs w:val="24"/>
    </w:rPr>
  </w:style>
  <w:style w:type="character" w:customStyle="1" w:styleId="30">
    <w:name w:val="标题 3 字符"/>
    <w:basedOn w:val="a1"/>
    <w:link w:val="3"/>
    <w:uiPriority w:val="9"/>
    <w:qFormat/>
    <w:rPr>
      <w:rFonts w:asciiTheme="minorHAnsi" w:eastAsiaTheme="minorEastAsia" w:hAnsiTheme="minorHAnsi" w:cstheme="minorBidi"/>
      <w:b/>
      <w:kern w:val="2"/>
      <w:sz w:val="32"/>
      <w:szCs w:val="24"/>
    </w:rPr>
  </w:style>
  <w:style w:type="character" w:customStyle="1" w:styleId="af3">
    <w:name w:val="正文文本 字符"/>
    <w:basedOn w:val="a1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ae">
    <w:name w:val="脚注文本 字符"/>
    <w:basedOn w:val="a1"/>
    <w:link w:val="ad"/>
    <w:uiPriority w:val="9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c">
    <w:name w:val="标题 字符"/>
    <w:basedOn w:val="a1"/>
    <w:link w:val="aa"/>
    <w:qFormat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character" w:customStyle="1" w:styleId="ab">
    <w:name w:val="副标题 字符"/>
    <w:basedOn w:val="a1"/>
    <w:link w:val="a9"/>
    <w:qFormat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character" w:customStyle="1" w:styleId="a8">
    <w:name w:val="日期 字符"/>
    <w:basedOn w:val="a1"/>
    <w:link w:val="a7"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13">
    <w:name w:val="书目1"/>
    <w:basedOn w:val="a"/>
    <w:semiHidden/>
    <w:unhideWhenUsed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OC1">
    <w:name w:val="TOC 标题1"/>
    <w:basedOn w:val="1"/>
    <w:next w:val="a0"/>
    <w:uiPriority w:val="39"/>
    <w:semiHidden/>
    <w:unhideWhenUsed/>
    <w:qFormat/>
    <w:pPr>
      <w:widowControl/>
      <w:spacing w:before="240"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DefinitionTerm">
    <w:name w:val="Definition Term"/>
    <w:basedOn w:val="a"/>
    <w:next w:val="Definition"/>
    <w:qFormat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</w:style>
  <w:style w:type="paragraph" w:customStyle="1" w:styleId="Figure">
    <w:name w:val="Figure"/>
    <w:basedOn w:val="a"/>
    <w:qFormat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11"/>
    <w:link w:val="SourceCode"/>
    <w:qFormat/>
    <w:locked/>
    <w:rPr>
      <w:rFonts w:ascii="Consolas" w:hAnsi="Consolas"/>
      <w:i/>
      <w:sz w:val="22"/>
    </w:rPr>
  </w:style>
  <w:style w:type="character" w:customStyle="1" w:styleId="11">
    <w:name w:val="正文文本 字符1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idowControl/>
      <w:wordWrap w:val="0"/>
      <w:spacing w:after="200"/>
      <w:jc w:val="left"/>
    </w:pPr>
    <w:rPr>
      <w:rFonts w:ascii="Consolas" w:eastAsia="宋体" w:hAnsi="Consolas" w:cs="Times New Roman"/>
      <w:i/>
      <w:kern w:val="0"/>
      <w:sz w:val="22"/>
      <w:szCs w:val="20"/>
    </w:rPr>
  </w:style>
  <w:style w:type="character" w:customStyle="1" w:styleId="SectionNumber">
    <w:name w:val="Section Number"/>
    <w:basedOn w:val="a5"/>
    <w:qFormat/>
    <w:rPr>
      <w:i/>
    </w:rPr>
  </w:style>
  <w:style w:type="character" w:customStyle="1" w:styleId="KeywordTok">
    <w:name w:val="KeywordTok"/>
    <w:basedOn w:val="VerbatimChar"/>
    <w:qFormat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i/>
      <w:sz w:val="22"/>
    </w:rPr>
  </w:style>
  <w:style w:type="table" w:customStyle="1" w:styleId="Table">
    <w:name w:val="Table"/>
    <w:semiHidden/>
    <w:qFormat/>
    <w:pPr>
      <w:spacing w:after="200"/>
    </w:pPr>
    <w:rPr>
      <w:rFonts w:eastAsia="Times New Roman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List Paragraph"/>
    <w:basedOn w:val="a"/>
    <w:uiPriority w:val="34"/>
    <w:qFormat/>
    <w:pPr>
      <w:ind w:firstLineChars="200" w:firstLine="420"/>
    </w:pPr>
  </w:style>
  <w:style w:type="paragraph" w:styleId="af5">
    <w:name w:val="header"/>
    <w:basedOn w:val="a"/>
    <w:link w:val="af6"/>
    <w:uiPriority w:val="99"/>
    <w:unhideWhenUsed/>
    <w:rsid w:val="00F97B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uiPriority w:val="99"/>
    <w:rsid w:val="00F97BE7"/>
    <w:rPr>
      <w:kern w:val="2"/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F97B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8">
    <w:name w:val="页脚 字符"/>
    <w:basedOn w:val="a1"/>
    <w:link w:val="af7"/>
    <w:uiPriority w:val="99"/>
    <w:rsid w:val="00F97BE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19A6AE1-194D-491C-8009-F22E0C6013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7</Pages>
  <Words>6751</Words>
  <Characters>38487</Characters>
  <Application>Microsoft Office Word</Application>
  <DocSecurity>0</DocSecurity>
  <Lines>320</Lines>
  <Paragraphs>90</Paragraphs>
  <ScaleCrop>false</ScaleCrop>
  <Company/>
  <LinksUpToDate>false</LinksUpToDate>
  <CharactersWithSpaces>4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8688</dc:creator>
  <cp:lastModifiedBy>admin</cp:lastModifiedBy>
  <cp:revision>92</cp:revision>
  <dcterms:created xsi:type="dcterms:W3CDTF">2020-08-28T02:07:00Z</dcterms:created>
  <dcterms:modified xsi:type="dcterms:W3CDTF">2020-10-23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